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8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139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6.png" ContentType="image/png"/>
  <Override PartName="/word/media/rId161.png" ContentType="image/png"/>
  <Override PartName="/word/media/rId164.png" ContentType="image/png"/>
  <Override PartName="/word/media/rId169.png" ContentType="image/png"/>
  <Override PartName="/word/media/rId196.png" ContentType="image/png"/>
  <Override PartName="/word/media/rId199.png" ContentType="image/png"/>
  <Override PartName="/word/media/rId202.png" ContentType="image/png"/>
  <Override PartName="/word/media/rId205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172.png" ContentType="image/png"/>
  <Override PartName="/word/media/rId226.png" ContentType="image/png"/>
  <Override PartName="/word/media/rId229.png" ContentType="image/png"/>
  <Override PartName="/word/media/rId232.png" ContentType="image/png"/>
  <Override PartName="/word/media/rId235.png" ContentType="image/png"/>
  <Override PartName="/word/media/rId238.png" ContentType="image/png"/>
  <Override PartName="/word/media/rId241.png" ContentType="image/png"/>
  <Override PartName="/word/media/rId244.png" ContentType="image/png"/>
  <Override PartName="/word/media/rId247.png" ContentType="image/png"/>
  <Override PartName="/word/media/rId250.png" ContentType="image/png"/>
  <Override PartName="/word/media/rId253.png" ContentType="image/png"/>
  <Override PartName="/word/media/rId175.png" ContentType="image/png"/>
  <Override PartName="/word/media/rId256.png" ContentType="image/png"/>
  <Override PartName="/word/media/rId259.png" ContentType="image/png"/>
  <Override PartName="/word/media/rId262.png" ContentType="image/png"/>
  <Override PartName="/word/media/rId265.png" ContentType="image/png"/>
  <Override PartName="/word/media/rId268.png" ContentType="image/png"/>
  <Override PartName="/word/media/rId271.png" ContentType="image/png"/>
  <Override PartName="/word/media/rId274.png" ContentType="image/png"/>
  <Override PartName="/word/media/rId277.png" ContentType="image/png"/>
  <Override PartName="/word/media/rId280.png" ContentType="image/png"/>
  <Override PartName="/word/media/rId283.png" ContentType="image/png"/>
  <Override PartName="/word/media/rId178.png" ContentType="image/png"/>
  <Override PartName="/word/media/rId286.png" ContentType="image/png"/>
  <Override PartName="/word/media/rId289.png" ContentType="image/png"/>
  <Override PartName="/word/media/rId292.png" ContentType="image/png"/>
  <Override PartName="/word/media/rId295.png" ContentType="image/png"/>
  <Override PartName="/word/media/rId298.png" ContentType="image/png"/>
  <Override PartName="/word/media/rId301.png" ContentType="image/png"/>
  <Override PartName="/word/media/rId304.png" ContentType="image/png"/>
  <Override PartName="/word/media/rId307.png" ContentType="image/png"/>
  <Override PartName="/word/media/rId310.png" ContentType="image/png"/>
  <Override PartName="/word/media/rId313.png" ContentType="image/png"/>
  <Override PartName="/word/media/rId181.png" ContentType="image/png"/>
  <Override PartName="/word/media/rId316.png" ContentType="image/png"/>
  <Override PartName="/word/media/rId319.png" ContentType="image/png"/>
  <Override PartName="/word/media/rId322.png" ContentType="image/png"/>
  <Override PartName="/word/media/rId325.png" ContentType="image/png"/>
  <Override PartName="/word/media/rId328.png" ContentType="image/png"/>
  <Override PartName="/word/media/rId331.png" ContentType="image/png"/>
  <Override PartName="/word/media/rId334.png" ContentType="image/png"/>
  <Override PartName="/word/media/rId337.png" ContentType="image/png"/>
  <Override PartName="/word/media/rId340.png" ContentType="image/png"/>
  <Override PartName="/word/media/rId343.png" ContentType="image/png"/>
  <Override PartName="/word/media/rId184.png" ContentType="image/png"/>
  <Override PartName="/word/media/rId346.png" ContentType="image/png"/>
  <Override PartName="/word/media/rId349.png" ContentType="image/png"/>
  <Override PartName="/word/media/rId352.png" ContentType="image/png"/>
  <Override PartName="/word/media/rId355.png" ContentType="image/png"/>
  <Override PartName="/word/media/rId358.png" ContentType="image/png"/>
  <Override PartName="/word/media/rId361.png" ContentType="image/png"/>
  <Override PartName="/word/media/rId364.png" ContentType="image/png"/>
  <Override PartName="/word/media/rId367.png" ContentType="image/png"/>
  <Override PartName="/word/media/rId370.png" ContentType="image/png"/>
  <Override PartName="/word/media/rId373.png" ContentType="image/png"/>
  <Override PartName="/word/media/rId187.png" ContentType="image/png"/>
  <Override PartName="/word/media/rId376.png" ContentType="image/png"/>
  <Override PartName="/word/media/rId379.png" ContentType="image/png"/>
  <Override PartName="/word/media/rId382.png" ContentType="image/png"/>
  <Override PartName="/word/media/rId385.png" ContentType="image/png"/>
  <Override PartName="/word/media/rId388.png" ContentType="image/png"/>
  <Override PartName="/word/media/rId391.png" ContentType="image/png"/>
  <Override PartName="/word/media/rId394.png" ContentType="image/png"/>
  <Override PartName="/word/media/rId397.png" ContentType="image/png"/>
  <Override PartName="/word/media/rId400.png" ContentType="image/png"/>
  <Override PartName="/word/media/rId403.png" ContentType="image/png"/>
  <Override PartName="/word/media/rId190.png" ContentType="image/png"/>
  <Override PartName="/word/media/rId406.png" ContentType="image/png"/>
  <Override PartName="/word/media/rId193.png" ContentType="image/png"/>
  <Override PartName="/word/media/rId412.png" ContentType="image/png"/>
  <Override PartName="/word/media/rId416.png" ContentType="image/png"/>
  <Override PartName="/word/media/rId420.png" ContentType="image/png"/>
  <Override PartName="/word/media/rId4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_2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yriaque</w:t>
      </w:r>
    </w:p>
    <w:p>
      <w:pPr>
        <w:pStyle w:val="Date"/>
      </w:pPr>
      <w:r>
        <w:t xml:space="preserve">2025-02-28</w:t>
      </w:r>
    </w:p>
    <w:p>
      <w:pPr>
        <w:pStyle w:val="SourceCode"/>
      </w:pPr>
      <w:r>
        <w:rPr>
          <w:rStyle w:val="CommentTok"/>
        </w:rPr>
        <w:t xml:space="preserve"># Liste des packages à installer</w:t>
      </w:r>
      <w:r>
        <w:br/>
      </w:r>
      <w:r>
        <w:rPr>
          <w:rStyle w:val="CommentTok"/>
        </w:rPr>
        <w:t xml:space="preserve">#packages &lt;- c("officer", "flextable", "tidyverse", "summarytools", 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"gtsummary", "survey", "readxl", "dplyr", "ggplot2", "scales","cardx")</w:t>
      </w:r>
      <w:r>
        <w:br/>
      </w:r>
      <w:r>
        <w:br/>
      </w:r>
      <w:r>
        <w:rPr>
          <w:rStyle w:val="CommentTok"/>
        </w:rPr>
        <w:t xml:space="preserve"># Installer les packages</w:t>
      </w:r>
      <w:r>
        <w:br/>
      </w:r>
      <w:r>
        <w:rPr>
          <w:rStyle w:val="CommentTok"/>
        </w:rPr>
        <w:t xml:space="preserve">#install.packages(packages)</w:t>
      </w:r>
      <w:r>
        <w:br/>
      </w:r>
      <w:r>
        <w:br/>
      </w:r>
      <w:r>
        <w:rPr>
          <w:rStyle w:val="CommentTok"/>
        </w:rPr>
        <w:t xml:space="preserve"># Vérifier si les packages sont correctement installés et les charger</w:t>
      </w:r>
      <w:r>
        <w:br/>
      </w:r>
      <w:r>
        <w:rPr>
          <w:rStyle w:val="CommentTok"/>
        </w:rPr>
        <w:t xml:space="preserve">#lapply(packages, require, character.only = TRUE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chooseCRANmirror()</w:t>
      </w:r>
      <w:r>
        <w:br/>
      </w:r>
      <w:r>
        <w:rPr>
          <w:rStyle w:val="CommentTok"/>
        </w:rPr>
        <w:t xml:space="preserve">#11</w:t>
      </w:r>
      <w:r>
        <w:br/>
      </w:r>
      <w:r>
        <w:rPr>
          <w:rStyle w:val="CommentTok"/>
        </w:rPr>
        <w:t xml:space="preserve">#options(repos = c(CRAN = "https://cran.rstudio.com/"))</w:t>
      </w:r>
      <w:r>
        <w:br/>
      </w:r>
      <w:r>
        <w:rPr>
          <w:rStyle w:val="CommentTok"/>
        </w:rPr>
        <w:t xml:space="preserve">#install.packages("her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NormalTok"/>
        </w:rPr>
        <w:t xml:space="preserve">data_P3_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_P3.csv"</w:t>
      </w:r>
      <w:r>
        <w:rPr>
          <w:rStyle w:val="NormalTok"/>
        </w:rPr>
        <w:t xml:space="preserve">))</w:t>
      </w:r>
    </w:p>
    <w:p>
      <w:pPr>
        <w:numPr>
          <w:ilvl w:val="0"/>
          <w:numId w:val="1001"/>
        </w:numPr>
        <w:pStyle w:val="Compact"/>
      </w:pPr>
      <w:r>
        <w:t xml:space="preserve">Ponderation</w:t>
      </w:r>
    </w:p>
    <w:p>
      <w:pPr>
        <w:pStyle w:val="SourceCode"/>
      </w:pPr>
      <w:r>
        <w:rPr>
          <w:rStyle w:val="CommentTok"/>
        </w:rPr>
        <w:t xml:space="preserve"># Créer l'objet de design en tenant compte des pondérations</w:t>
      </w:r>
      <w:r>
        <w:br/>
      </w:r>
      <w:r>
        <w:rPr>
          <w:rStyle w:val="NormalTok"/>
        </w:rPr>
        <w:t xml:space="preserve">data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3_)</w:t>
      </w:r>
    </w:p>
    <w:bookmarkStart w:id="20" w:name="tableau-pour-les-répondants"/>
    <w:p>
      <w:pPr>
        <w:pStyle w:val="Heading1"/>
      </w:pPr>
      <w:r>
        <w:t xml:space="preserve">1. Tableau pour les Répondants</w:t>
      </w:r>
    </w:p>
    <w:p>
      <w:pPr>
        <w:pStyle w:val="SourceCode"/>
      </w:pPr>
      <w:r>
        <w:rPr>
          <w:rStyle w:val="NormalTok"/>
        </w:rPr>
        <w:t xml:space="preserve">table_reponda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esig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pe_ag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, sexe,Lieu_de_residence,lieu_de_naissance,Diplome_du_repondant, Occupation_du_repondant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 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 pas afficher les valeurs manquant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a colonne « Ensemble »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jouter les p-values pour tester la différence entre les group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Répondants**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able_reponda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 (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1 (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3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6 (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 (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_de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lleurs au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8 (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 (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 Motr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2 (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 (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_de_naiss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rs du 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rs du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vinde de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2 (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4 (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2 (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_du_repond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GEP / 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ire/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 (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 (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_du_repond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À la maison T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Étudiant PTL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Étudiant TPA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ns travail mais recher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ns travail sans recher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et études 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PTL études 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TPA études P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TPA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TPL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 (4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6 (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; 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0"/>
    <w:bookmarkStart w:id="21" w:name="Xf9b24250e563eeb3a38ca9a2d928de8b9175e2f"/>
    <w:p>
      <w:pPr>
        <w:pStyle w:val="Heading1"/>
      </w:pPr>
      <w:r>
        <w:t xml:space="preserve">1. Tableau pour l’utilisation des médias sociaux des repondants</w:t>
      </w:r>
    </w:p>
    <w:p>
      <w:pPr>
        <w:pStyle w:val="SourceCode"/>
      </w:pPr>
      <w:r>
        <w:rPr>
          <w:rStyle w:val="NormalTok"/>
        </w:rPr>
        <w:t xml:space="preserve">table_utilisation_me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pe_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sage_MS,Nbr_compte_MS,Nbr_compte_MS_reguli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tilisation_médias_sociaux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utilisation_medias_sociau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age_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6 (6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 (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2 (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r_compte_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ou 2 comp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 (1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à 5 comp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 (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0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 comptes et 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r_compte_MS_reguli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qua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ua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 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1"/>
    <w:bookmarkStart w:id="22" w:name="activités-faites-sur-les-médias-sociaux"/>
    <w:p>
      <w:pPr>
        <w:pStyle w:val="Heading1"/>
      </w:pPr>
      <w:r>
        <w:t xml:space="preserve">3 Activités faites sur les médias sociaux</w:t>
      </w:r>
    </w:p>
    <w:p>
      <w:pPr>
        <w:pStyle w:val="SourceCode"/>
      </w:pPr>
      <w:r>
        <w:rPr>
          <w:rStyle w:val="NormalTok"/>
        </w:rPr>
        <w:t xml:space="preserve">Table_activités_mé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pe_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ivre_activité_amis_et_famille, Communiquer_amis_et_famille, Partager_propre_matériel_avec_proches, Partager_propre_matériel_publiquement, Suivre_actualités_sur_RSM, Prendre_connaissance_programmes_gouv, Rechercher_information_generale, Rechercher_info_importante_personnelle, Aucune, Autre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 pas afficher les valeurs manquantes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Activités médias sociaux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activités_médias_sociau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ivre_activité_amis_et_fami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8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8 (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3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2 (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quer_amis_et_fami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 (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3 (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6 (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 (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ager_propre_matériel_avec_proch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2 (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3 (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9 (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 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 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ager_propre_matériel_publiqu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2 (5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4 (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6 (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ivre_actualités_sur_R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7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 (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7 (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ndre_connaissance_programmes_go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 (6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4 (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 (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hercher_information_gene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 (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 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8 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 (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7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hercher_info_importante_person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6 (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1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.1 (3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c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 (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7 (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3 (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8 (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 (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 (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2"/>
    <w:bookmarkStart w:id="23" w:name="quête-dinformations"/>
    <w:p>
      <w:pPr>
        <w:pStyle w:val="Heading1"/>
      </w:pPr>
      <w:r>
        <w:t xml:space="preserve">4. Quête d’informations</w:t>
      </w:r>
    </w:p>
    <w:p>
      <w:pPr>
        <w:pStyle w:val="SourceCode"/>
      </w:pPr>
      <w:r>
        <w:rPr>
          <w:rStyle w:val="NormalTok"/>
        </w:rPr>
        <w:t xml:space="preserve">Table_Quête_informat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gpe_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otre_mere, Votre_pere, Votre_soeur, Votre_frere, Vos_amis, A_l_ecole, Vos_colleges_de_travail, Les_medias_traditionnels, Les_medias_numeriques_Q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Quête_informations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Quête_informati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m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 (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 (1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 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 (1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1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p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 (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 (1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 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 (1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1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s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(1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 (1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1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 (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fr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(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 (1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 (1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 (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1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s_a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1 (3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 (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 (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1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 (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l_ec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 (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(1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 (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 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 (1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s_colleges_de_trav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 (1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 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 (7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 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8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9 (1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_medias_traditionn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 (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(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 (1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(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_medias_numeriques_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(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 (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1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 (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 (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9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1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17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</w:tbl>
    <w:bookmarkEnd w:id="23"/>
    <w:bookmarkStart w:id="24" w:name="tableau-pour-les-parents-des-repondants"/>
    <w:p>
      <w:pPr>
        <w:pStyle w:val="Heading1"/>
      </w:pPr>
      <w:r>
        <w:t xml:space="preserve">5. Tableau pour les Parents des repondants</w:t>
      </w:r>
    </w:p>
    <w:p>
      <w:pPr>
        <w:pStyle w:val="SourceCode"/>
      </w:pPr>
      <w:r>
        <w:rPr>
          <w:rStyle w:val="NormalTok"/>
        </w:rPr>
        <w:t xml:space="preserve">Table_par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desig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pe_age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Diplome_mere, Diplome_pere,Siruation_civile_parents,Occupation_mere,Occupation_per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Parents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paren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_m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GEP / 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 (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 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ire/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 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_p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GEP / 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8 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ire/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 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ruation_civile_par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 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 deux sont defu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2 (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jours ensem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8 (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8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 (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 des deux est def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_m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iculeurs exploi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tisants, commerçants, ch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 sans activité profession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dres, intélets supéri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 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 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vr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éfère ne pas répond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fessions intermédia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rait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 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_p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iculeurs exploi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tisants, commerçants, ch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dres, intélets supéri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 (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0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 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vr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éfère ne pas répond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fessions intermédia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rait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(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ns activité prof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4"/>
    <w:bookmarkStart w:id="25" w:name="Xad1cbfc4ffbffca3855176eec36abba6622a7f0"/>
    <w:p>
      <w:pPr>
        <w:pStyle w:val="Heading1"/>
      </w:pPr>
      <w:r>
        <w:t xml:space="preserve">7. Combinaison des tableaux dans un seul tableau</w:t>
      </w:r>
    </w:p>
    <w:p>
      <w:pPr>
        <w:pStyle w:val="SourceCode"/>
      </w:pPr>
      <w:r>
        <w:rPr>
          <w:rStyle w:val="NormalTok"/>
        </w:rPr>
        <w:t xml:space="preserve">fina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b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ble_repondants,table_utilisation_medias_sociaux,Table_activités_médias_sociaux,Table_Quête_informatins,Table_pare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hea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éponda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sation_medias_sociau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és_médias_sociau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ête_informat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n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ffichage du tableau final</w:t>
      </w:r>
      <w:r>
        <w:br/>
      </w:r>
      <w:r>
        <w:rPr>
          <w:rStyle w:val="NormalTok"/>
        </w:rPr>
        <w:t xml:space="preserve">final_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éponda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 (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1 (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3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6 (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9 (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_de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lleurs au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8 (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6 (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 Motr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2 (3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4 (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_de_naiss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rs du 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rs du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vinde de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2 (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4 (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2 (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_du_repond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GEP / 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ire/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 (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3 (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_du_repond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À la maison T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Étudiant PTL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Étudiant TPA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ns travail mais recher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ns travail sans recherch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et études 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PTL études 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TPA études P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1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TPA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vail TPL 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 (4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6 (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ilisation_medias_sociau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age_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.6 (6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6 (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2 (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r_compte_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ou 2 comp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 (1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à 5 comp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1 (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0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 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 comptes et 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br_compte_MS_reguli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qua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ua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 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ctivités_médias_sociau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ivre_activité_amis_et_fami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7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8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8 (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3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2 (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quer_amis_et_fami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 (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4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3 (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6 (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2 (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ager_propre_matériel_avec_proch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2 (4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3 (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9 (2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 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1 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ager_propre_matériel_publiqu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2 (5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4 (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6 (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ivre_actualités_sur_R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7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3 (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 (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7 (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ndre_connaissance_programmes_gou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0 (6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4 (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 (3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hercher_information_gener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 (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3 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8 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 (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7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hercher_info_importante_person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6 (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1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.1 (3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4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9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c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 (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7 (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3 (4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8 (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5 (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 (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ête_informati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m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2 (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4 (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 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p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 (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 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 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2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s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 (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 (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1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0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tre_fr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 (1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2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 (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s_a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1 (3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 (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6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_l_ec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 (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 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 (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s_colleges_de_trav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8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 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4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9 (2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8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9 (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_medias_traditionn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(2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 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 (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s_medias_numeriques_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(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4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 (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9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_m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GEP / 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7 (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8 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ire/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 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2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ome_p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GEP / D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8 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ire/Second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 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ruation_civile_par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 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 deux sont defu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2 (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jours ensem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8 (3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8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 (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 des deux est def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_m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iculeurs exploi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tisants, commerçants, ch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 sans activité professionnel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dres, intélets supéri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0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 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 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vr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éfère ne pas répond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fessions intermédia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rait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 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_p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iculeurs exploit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rtisants, commerçants, ch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dres, intélets supérie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9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 (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0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 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vr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éfère ne pas répond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fessions intermédiai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raité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(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6 (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ns activité prof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; 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5"/>
    <w:bookmarkStart w:id="26" w:name="Xbeb946aff9db5ea8df918d72f2da7ec2ef3840d"/>
    <w:p>
      <w:pPr>
        <w:pStyle w:val="Heading1"/>
      </w:pPr>
      <w:r>
        <w:t xml:space="preserve">8. Créer un document Word, ajouter un titre et le tableau, puis sauvegarder le fichier</w:t>
      </w:r>
    </w:p>
    <w:p>
      <w:pPr>
        <w:pStyle w:val="SourceCode"/>
      </w:pPr>
      <w:r>
        <w:rPr>
          <w:rStyle w:val="CommentTok"/>
        </w:rPr>
        <w:t xml:space="preserve"># Convertir le tableau en flextable</w:t>
      </w:r>
      <w:r>
        <w:br/>
      </w:r>
      <w:r>
        <w:rPr>
          <w:rStyle w:val="NormalTok"/>
        </w:rPr>
        <w:t xml:space="preserve">final_table_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final_tab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i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ou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réer un document Word, ajouter un titre et le tableau, puis sauvegarder le fichier</w:t>
      </w:r>
      <w:r>
        <w:br/>
      </w:r>
      <w:r>
        <w:rPr>
          <w:rStyle w:val="NormalTok"/>
        </w:rPr>
        <w:t xml:space="preserve">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rait sociodémographique des répondants et de leurs par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ing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final_table_flex)</w:t>
      </w:r>
      <w:r>
        <w:br/>
      </w:r>
      <w:r>
        <w:br/>
      </w:r>
      <w:r>
        <w:rPr>
          <w:rStyle w:val="CommentTok"/>
        </w:rPr>
        <w:t xml:space="preserve"># Enregistrer le document Word dans le répertoire couran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_final_caracteristiques.docx"</w:t>
      </w:r>
      <w:r>
        <w:rPr>
          <w:rStyle w:val="NormalTok"/>
        </w:rPr>
        <w:t xml:space="preserve">))</w:t>
      </w:r>
    </w:p>
    <w:bookmarkEnd w:id="26"/>
    <w:bookmarkStart w:id="27" w:name="marqueurs-objectifs-selon-le-sexe"/>
    <w:p>
      <w:pPr>
        <w:pStyle w:val="Heading1"/>
      </w:pPr>
      <w:r>
        <w:t xml:space="preserve">9. Marqueurs objectifs selon le sexe</w:t>
      </w:r>
    </w:p>
    <w:p>
      <w:pPr>
        <w:pStyle w:val="FirstParagraph"/>
      </w:pPr>
      <w:r>
        <w:t xml:space="preserve">1: Pas important du tout</w:t>
      </w:r>
      <w:r>
        <w:t xml:space="preserve"> </w:t>
      </w:r>
      <w:r>
        <w:t xml:space="preserve">2: Pas important</w:t>
      </w:r>
      <w:r>
        <w:t xml:space="preserve"> </w:t>
      </w:r>
      <w:r>
        <w:t xml:space="preserve">3: plus ou moins important</w:t>
      </w:r>
      <w:r>
        <w:t xml:space="preserve"> </w:t>
      </w:r>
      <w:r>
        <w:t xml:space="preserve">4: important</w:t>
      </w:r>
      <w:r>
        <w:t xml:space="preserve"> </w:t>
      </w:r>
      <w:r>
        <w:t xml:space="preserve">5: Très important</w:t>
      </w:r>
    </w:p>
    <w:p>
      <w:pPr>
        <w:pStyle w:val="SourceCode"/>
      </w:pPr>
      <w:r>
        <w:rPr>
          <w:rStyle w:val="NormalTok"/>
        </w:rPr>
        <w:t xml:space="preserve">table_Marqueurs_objectifs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uiter_nid, Emploi_TPL, Vivre_en_couple, Marier_1er_fois, Parent_1er_fois, sex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_Marqueurs_objectifs_sexe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rqueurs_objectifs_sex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m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ter_n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 (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i_T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6 (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8 (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 (1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 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(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6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vre_en_cou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3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3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4 (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er_1er_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7 (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 (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1er_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0 (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 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 (1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 (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7"/>
    <w:bookmarkStart w:id="28" w:name="marqueurs-objectifs-selon-lage"/>
    <w:p>
      <w:pPr>
        <w:pStyle w:val="Heading1"/>
      </w:pPr>
      <w:r>
        <w:t xml:space="preserve">10. Marqueurs objectifs selon l’age</w:t>
      </w:r>
    </w:p>
    <w:p>
      <w:pPr>
        <w:pStyle w:val="SourceCode"/>
      </w:pPr>
      <w:r>
        <w:rPr>
          <w:rStyle w:val="NormalTok"/>
        </w:rPr>
        <w:t xml:space="preserve">table_Marqueurs_objectifs_gp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pe_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uiter_nid, Emploi_TPL, Vivre_en_couple, Marier_1er_fois, Parent_1er_fois, gpe_ag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_Marqueurs_objectifs_groupe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rqueurs_objectifs_gpe_ag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ter_n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0 (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4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4 (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8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 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i_T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6 (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 (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 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 (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2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vre_en_cou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3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er_1er_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1 (2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7 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1er_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du tout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0 (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2 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2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 (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7 (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p>
      <w:pPr>
        <w:pStyle w:val="FirstParagraph"/>
      </w:pPr>
      <w:r>
        <w:t xml:space="preserve">#—————GRAPHIQUE1————————##########</w:t>
      </w:r>
    </w:p>
    <w:bookmarkEnd w:id="28"/>
    <w:bookmarkStart w:id="32" w:name="Xaa07a28cc14b8bcff0003899b7c4b2416677b96"/>
    <w:p>
      <w:pPr>
        <w:pStyle w:val="Heading1"/>
      </w:pPr>
      <w:r>
        <w:t xml:space="preserve">11.Création du graphique pour l’ensemble de l’échantillon</w:t>
      </w:r>
    </w:p>
    <w:p>
      <w:pPr>
        <w:pStyle w:val="SourceCode"/>
      </w:pPr>
      <w:r>
        <w:rPr>
          <w:rStyle w:val="CommentTok"/>
        </w:rPr>
        <w:t xml:space="preserve"># Regrouper les données et calculer les pourcentages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Quiter_nid, Emploi_TPL, Vivre_en_couple, Marier_1er_fois, Parent_1er_fo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queur_objectif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du tout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u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_objecti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uvegarder le graphique dans le sous-dossier 'figures/marqueur_objectif' avec le nom spécifié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_pour-echantillion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dBu</w:t>
      </w:r>
      <w:r>
        <w:br/>
      </w:r>
      <w:r>
        <w:rPr>
          <w:rStyle w:val="CommentTok"/>
        </w:rPr>
        <w:t xml:space="preserve">#RdYlGn</w:t>
      </w:r>
      <w:r>
        <w:br/>
      </w:r>
      <w:r>
        <w:br/>
      </w:r>
      <w:r>
        <w:rPr>
          <w:rStyle w:val="NormalTok"/>
        </w:rPr>
        <w:t xml:space="preserve">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"BrBG"  </w:t>
      </w:r>
    </w:p>
    <w:bookmarkEnd w:id="32"/>
    <w:bookmarkStart w:id="36" w:name="création-du-graphique-selon-le-sexe"/>
    <w:p>
      <w:pPr>
        <w:pStyle w:val="Heading1"/>
      </w:pPr>
      <w:r>
        <w:t xml:space="preserve">12. Création du graphique selon le sexe</w:t>
      </w:r>
    </w:p>
    <w:p>
      <w:pPr>
        <w:pStyle w:val="SourceCode"/>
      </w:pPr>
      <w:r>
        <w:rPr>
          <w:rStyle w:val="CommentTok"/>
        </w:rPr>
        <w:t xml:space="preserve"># Supposons que data_P2 soit votre dataframe initial</w:t>
      </w:r>
      <w:r>
        <w:br/>
      </w:r>
      <w:r>
        <w:br/>
      </w:r>
      <w:r>
        <w:rPr>
          <w:rStyle w:val="CommentTok"/>
        </w:rPr>
        <w:t xml:space="preserve"># Regrouper les données par sexe et calculer les pourcentages</w:t>
      </w:r>
      <w:r>
        <w:br/>
      </w:r>
      <w:r>
        <w:rPr>
          <w:rStyle w:val="NormalTok"/>
        </w:rPr>
        <w:t xml:space="preserve">data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Quiter_nid, Emploi_TPL, Vivre_en_couple, Marier_1er_fois, Parent_1er_fo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e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du tout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u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ex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auvegarder le graphique 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_selon_sex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création-du-graphique-selon-lâge"/>
    <w:p>
      <w:pPr>
        <w:pStyle w:val="Heading1"/>
      </w:pPr>
      <w:r>
        <w:t xml:space="preserve">13. Création du graphique selon l’âge</w:t>
      </w:r>
    </w:p>
    <w:p>
      <w:pPr>
        <w:pStyle w:val="SourceCode"/>
      </w:pPr>
      <w:r>
        <w:rPr>
          <w:rStyle w:val="CommentTok"/>
        </w:rPr>
        <w:t xml:space="preserve"># Regrouper les données par sexe et calculer les pourcentages</w:t>
      </w:r>
      <w:r>
        <w:br/>
      </w:r>
      <w:r>
        <w:rPr>
          <w:rStyle w:val="NormalTok"/>
        </w:rPr>
        <w:t xml:space="preserve">data_gp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e_age, Quiter_nid, Emploi_TPL, Vivre_en_couple, Marier_1er_fois, Parent_1er_fo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pe_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pe_age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du tout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u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gpe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pe_a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auvegarder le graphique dans le sous-dossier 'figures/marqueur_objectif' avec le nom spécifié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_selon_ag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4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d2672c7597f6c0fd36d203e858dca0abeda1ea4"/>
    <w:p>
      <w:pPr>
        <w:pStyle w:val="Heading1"/>
      </w:pPr>
      <w:r>
        <w:t xml:space="preserve">14. Création du graphique selon le milieu de résidence</w:t>
      </w:r>
    </w:p>
    <w:p>
      <w:pPr>
        <w:pStyle w:val="SourceCode"/>
      </w:pPr>
      <w:r>
        <w:rPr>
          <w:rStyle w:val="CommentTok"/>
        </w:rPr>
        <w:t xml:space="preserve"># Regrouper les données par sexe et calculer les pourcentages</w:t>
      </w:r>
      <w:r>
        <w:br/>
      </w:r>
      <w:r>
        <w:rPr>
          <w:rStyle w:val="NormalTok"/>
        </w:rPr>
        <w:t xml:space="preserve">data_Lieu_de_res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eu_de_residence, Quiter_nid, Emploi_TPL, Vivre_en_couple, Marier_1er_fois, Parent_1er_fo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eu_de_resi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eu_de_residence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du tout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u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ieu_de_reside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eu_de_reside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r le graphique dans le sous-dossier 'figures/marqueur_objectif' avec le nom spécifié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_selon_milieu_residenc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e5a06898421e46c1e43120fd944482358dccbdc"/>
    <w:p>
      <w:pPr>
        <w:pStyle w:val="Heading1"/>
      </w:pPr>
      <w:r>
        <w:t xml:space="preserve">15. Création du graphique selon l’utilisation des médias sociaux</w:t>
      </w:r>
    </w:p>
    <w:p>
      <w:pPr>
        <w:pStyle w:val="SourceCode"/>
      </w:pPr>
      <w:r>
        <w:rPr>
          <w:rStyle w:val="CommentTok"/>
        </w:rPr>
        <w:t xml:space="preserve"># Regrouper les données par sexe et calculer les pourcentages</w:t>
      </w:r>
      <w:r>
        <w:br/>
      </w:r>
      <w:r>
        <w:rPr>
          <w:rStyle w:val="NormalTok"/>
        </w:rPr>
        <w:t xml:space="preserve">data_Comptes_me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age_MS, Quiter_nid, Emploi_TPL, Vivre_en_couple, Marier_1er_fois, Parent_1er_foi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age_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age_MS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du tout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u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omptes_medias_sociau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sage_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r le graphique dans le sous-dossier 'figures/marqueur_objectif' avec le nom spécifié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_Utilisation_médias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graphique2"/>
    <w:p>
      <w:pPr>
        <w:pStyle w:val="Heading1"/>
      </w:pPr>
      <w:r>
        <w:t xml:space="preserve">. —————GrAPHIQUE2——————</w:t>
      </w:r>
    </w:p>
    <w:p>
      <w:pPr>
        <w:pStyle w:val="FirstParagraph"/>
      </w:pPr>
      <w:r>
        <w:t xml:space="preserve">#———————————————##############</w:t>
      </w:r>
    </w:p>
    <w:bookmarkEnd w:id="49"/>
    <w:bookmarkStart w:id="53" w:name="Xe0bd54e4c3bb7e962ed4b5cb440531c3bd5a9de"/>
    <w:p>
      <w:pPr>
        <w:pStyle w:val="Heading1"/>
      </w:pPr>
      <w:r>
        <w:t xml:space="preserve">16. Graphique de barres empilées pour l’ensemble de l’échantillon</w:t>
      </w:r>
    </w:p>
    <w:p>
      <w:pPr>
        <w:pStyle w:val="SourceCode"/>
      </w:pPr>
      <w:r>
        <w:rPr>
          <w:rStyle w:val="CommentTok"/>
        </w:rPr>
        <w:t xml:space="preserve"># Création du graphique à barres avec pourcentages affichés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omme_Impor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,  </w:t>
      </w:r>
      <w:r>
        <w:rPr>
          <w:rStyle w:val="CommentTok"/>
        </w:rPr>
        <w:t xml:space="preserve"># Enlève le symbole %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individu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r le graphique dans le sous-dossier 'Somme_marqueur_objectif' avec le nom spécifié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omme_importance_echantillon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selon-lage"/>
    <w:p>
      <w:pPr>
        <w:pStyle w:val="Heading1"/>
      </w:pPr>
      <w:r>
        <w:t xml:space="preserve">17. selon l’age</w:t>
      </w:r>
    </w:p>
    <w:p>
      <w:pPr>
        <w:pStyle w:val="SourceCode"/>
      </w:pPr>
      <w:r>
        <w:rPr>
          <w:rStyle w:val="CommentTok"/>
        </w:rPr>
        <w:t xml:space="preserve"># Regrouper les données par groupe d'âg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gp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pe_age, Somme_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4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5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gpe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e_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e l'importance des dimensions par groupe d'â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 d'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r le graphique dans le sous-dossier 'Somme_marqueur_objectif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omme_importance_selon_ag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selon-le-sexe"/>
    <w:p>
      <w:pPr>
        <w:pStyle w:val="Heading1"/>
      </w:pPr>
      <w:r>
        <w:t xml:space="preserve">18. seloN le sexe</w:t>
      </w:r>
    </w:p>
    <w:p>
      <w:pPr>
        <w:pStyle w:val="SourceCode"/>
      </w:pPr>
      <w:r>
        <w:rPr>
          <w:rStyle w:val="CommentTok"/>
        </w:rPr>
        <w:t xml:space="preserve"># Regrouper les données par groupe d'âg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e, Somme_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exe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4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5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ex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r le graphique dans le sous-dossier 'Somme_marqueur_objectif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omme_importance_selon_sex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j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1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selon-le-milieu-de-residence"/>
    <w:p>
      <w:pPr>
        <w:pStyle w:val="Heading1"/>
      </w:pPr>
      <w:r>
        <w:t xml:space="preserve">19. selon le milieu de residence</w:t>
      </w:r>
    </w:p>
    <w:p>
      <w:pPr>
        <w:pStyle w:val="SourceCode"/>
      </w:pPr>
      <w:r>
        <w:rPr>
          <w:rStyle w:val="CommentTok"/>
        </w:rPr>
        <w:t xml:space="preserve"># Regrouper les données par groupe d'âg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Lieu_de_res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eu_de_residence, Somme_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4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5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ieu_de_reside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eu_de_resid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u de res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auvegarder le graphique dans le sous-dossier 'Somme_marqueur_objectif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omme_importance_selon_residenc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20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selon-le-utilisation-des-médias"/>
    <w:p>
      <w:pPr>
        <w:pStyle w:val="Heading1"/>
      </w:pPr>
      <w:r>
        <w:t xml:space="preserve">20. Selon le utilisation des médias</w:t>
      </w:r>
    </w:p>
    <w:p>
      <w:pPr>
        <w:pStyle w:val="SourceCode"/>
      </w:pPr>
      <w:r>
        <w:rPr>
          <w:rStyle w:val="CommentTok"/>
        </w:rPr>
        <w:t xml:space="preserve"># Regrouper les données par groupe d'âg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Comptes_me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age_MS, Somme_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4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5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omptes_medias_sociau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age_M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uvegarder le graphique dans le sous-dossier 'Somme_marqueur_objectif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o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somme_importance_médias_sociaux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l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2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6" w:name="dindo"/>
    <w:p>
      <w:pPr>
        <w:pStyle w:val="Heading1"/>
      </w:pPr>
      <w:r>
        <w:t xml:space="preserve">21. Dindo</w:t>
      </w:r>
    </w:p>
    <w:p>
      <w:pPr>
        <w:pStyle w:val="SourceCode"/>
      </w:pPr>
      <w:r>
        <w:rPr>
          <w:rStyle w:val="CommentTok"/>
        </w:rPr>
        <w:t xml:space="preserve">#install.packages(c("dplyr", "dendextend", "ade4", "ggdendro", "fastcluster", "FactoMineR"))</w:t>
      </w:r>
      <w:r>
        <w:br/>
      </w:r>
      <w:r>
        <w:br/>
      </w:r>
      <w:r>
        <w:rPr>
          <w:rStyle w:val="CommentTok"/>
        </w:rPr>
        <w:t xml:space="preserve"># Chargement des bibliothèques nécessai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endr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cluste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armarange/JLutils/master/R/clustering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evtools::install_github("husson/FactoMineR")</w:t>
      </w:r>
      <w:r>
        <w:br/>
      </w:r>
      <w:r>
        <w:br/>
      </w:r>
      <w:r>
        <w:rPr>
          <w:rStyle w:val="CommentTok"/>
        </w:rPr>
        <w:t xml:space="preserve">#library(devtools)</w:t>
      </w:r>
      <w:r>
        <w:br/>
      </w:r>
      <w:r>
        <w:rPr>
          <w:rStyle w:val="CommentTok"/>
        </w:rPr>
        <w:t xml:space="preserve">#install_github("larmarange/JLutils")</w:t>
      </w:r>
      <w:r>
        <w:br/>
      </w:r>
      <w:r>
        <w:rPr>
          <w:rStyle w:val="CommentTok"/>
        </w:rPr>
        <w:t xml:space="preserve">#library(JL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mme_Importance,sexe,gpe_age,Lieu_de_resi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e_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e_ag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eu_de_resid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eu_de_residence)</w:t>
      </w:r>
      <w:r>
        <w:br/>
      </w:r>
      <w:r>
        <w:br/>
      </w:r>
      <w:r>
        <w:rPr>
          <w:rStyle w:val="NormalTok"/>
        </w:rPr>
        <w:t xml:space="preserve">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di.acm</w:t>
      </w:r>
      <w:r>
        <w:rPr>
          <w:rStyle w:val="NormalTok"/>
        </w:rPr>
        <w:t xml:space="preserve">(data_interest, </w:t>
      </w:r>
      <w:r>
        <w:rPr>
          <w:rStyle w:val="AttributeTok"/>
        </w:rPr>
        <w:t xml:space="preserve">scann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dudi</w:t>
      </w:r>
      <w:r>
        <w:rPr>
          <w:rStyle w:val="NormalTok"/>
        </w:rPr>
        <w:t xml:space="preserve">(acm)</w:t>
      </w:r>
      <w:r>
        <w:br/>
      </w:r>
      <w:r>
        <w:br/>
      </w:r>
      <w:r>
        <w:rPr>
          <w:rStyle w:val="NormalTok"/>
        </w:rPr>
        <w:t xml:space="preserve">ar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m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meilleure partition entre 3 et 20 classes.</w:t>
      </w:r>
      <w:r>
        <w:br/>
      </w:r>
      <w:r>
        <w:rPr>
          <w:rStyle w:val="FunctionTok"/>
        </w:rPr>
        <w:t xml:space="preserve">best.cutree</w:t>
      </w:r>
      <w:r>
        <w:rPr>
          <w:rStyle w:val="NormalTok"/>
        </w:rPr>
        <w:t xml:space="preserve">(arbre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t xml:space="preserve">#Affichage</w:t>
      </w:r>
    </w:p>
    <w:p>
      <w:pPr>
        <w:pStyle w:val="SourceCode"/>
      </w:pPr>
      <w:r>
        <w:rPr>
          <w:rStyle w:val="FunctionTok"/>
        </w:rPr>
        <w:t xml:space="preserve">ggdendrogram</w:t>
      </w:r>
      <w:r>
        <w:rPr>
          <w:rStyle w:val="NormalTok"/>
        </w:rPr>
        <w:t xml:space="preserve">(arbr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24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ation des branches en fonction des cluste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arbr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2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ecoupage pour une analyse fine</w:t>
      </w:r>
    </w:p>
    <w:p>
      <w:pPr>
        <w:pStyle w:val="SourceCode"/>
      </w:pPr>
      <w:r>
        <w:rPr>
          <w:rStyle w:val="NormalTok"/>
        </w:rPr>
        <w:t xml:space="preserve">ty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rbre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typo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typo  </w:t>
      </w:r>
      <w:r>
        <w:br/>
      </w:r>
      <w:r>
        <w:rPr>
          <w:rStyle w:val="VerbatimChar"/>
        </w:rPr>
        <w:t xml:space="preserve">## Type: Integ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155     21.44          21.44     21.44          21.44</w:t>
      </w:r>
      <w:r>
        <w:br/>
      </w:r>
      <w:r>
        <w:rPr>
          <w:rStyle w:val="VerbatimChar"/>
        </w:rPr>
        <w:t xml:space="preserve">##           2    147     20.33          41.77     20.33          41.77</w:t>
      </w:r>
      <w:r>
        <w:br/>
      </w:r>
      <w:r>
        <w:rPr>
          <w:rStyle w:val="VerbatimChar"/>
        </w:rPr>
        <w:t xml:space="preserve">##           3     54      7.47          49.24      7.47          49.24</w:t>
      </w:r>
      <w:r>
        <w:br/>
      </w:r>
      <w:r>
        <w:rPr>
          <w:rStyle w:val="VerbatimChar"/>
        </w:rPr>
        <w:t xml:space="preserve">##           4    142     19.64          68.88     19.64          68.88</w:t>
      </w:r>
      <w:r>
        <w:br/>
      </w:r>
      <w:r>
        <w:rPr>
          <w:rStyle w:val="VerbatimChar"/>
        </w:rPr>
        <w:t xml:space="preserve">##           5    197     27.25          96.13     27.25          96.13</w:t>
      </w:r>
      <w:r>
        <w:br/>
      </w:r>
      <w:r>
        <w:rPr>
          <w:rStyle w:val="VerbatimChar"/>
        </w:rPr>
        <w:t xml:space="preserve">##           6     28      3.87         100.00      3.87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72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rbr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76"/>
    <w:bookmarkStart w:id="77" w:name="caractériser-la-typologie"/>
    <w:p>
      <w:pPr>
        <w:pStyle w:val="Heading1"/>
      </w:pPr>
      <w:r>
        <w:t xml:space="preserve">22. Caractériser la typologie</w:t>
      </w:r>
    </w:p>
    <w:p>
      <w:pPr>
        <w:pStyle w:val="SourceCode"/>
      </w:pPr>
      <w:r>
        <w:rPr>
          <w:rStyle w:val="NormalTok"/>
        </w:rPr>
        <w:t xml:space="preserve">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o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_Impor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oui (rien n’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oui (tout 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e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_de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lleurs au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 Motr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6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#classification avec les variables</w:t>
      </w:r>
    </w:p>
    <w:p>
      <w:pPr>
        <w:pStyle w:val="SourceCode"/>
      </w:pPr>
      <w:r>
        <w:rPr>
          <w:rStyle w:val="CommentTok"/>
        </w:rPr>
        <w:t xml:space="preserve">#data_interest</w:t>
      </w:r>
    </w:p>
    <w:bookmarkEnd w:id="77"/>
    <w:bookmarkStart w:id="90" w:name="cah-avec-lextension-factominer"/>
    <w:p>
      <w:pPr>
        <w:pStyle w:val="Heading1"/>
      </w:pPr>
      <w:r>
        <w:t xml:space="preserve">23. CAH avec l’extension FactoMineR</w:t>
      </w:r>
    </w:p>
    <w:p>
      <w:pPr>
        <w:pStyle w:val="SourceCode"/>
      </w:pP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mme_Importance,sexe,gpe_age,Lieu_de_resi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e_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e_ag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eu_de_resid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eu_de_residence)</w:t>
      </w:r>
      <w:r>
        <w:br/>
      </w:r>
      <w:r>
        <w:br/>
      </w:r>
      <w:r>
        <w:br/>
      </w:r>
      <w:r>
        <w:rPr>
          <w:rStyle w:val="NormalTok"/>
        </w:rPr>
        <w:t xml:space="preserve">a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A</w:t>
      </w:r>
      <w:r>
        <w:rPr>
          <w:rStyle w:val="NormalTok"/>
        </w:rPr>
        <w:t xml:space="preserve">(data_interest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interest), ]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C</w:t>
      </w:r>
      <w:r>
        <w:rPr>
          <w:rStyle w:val="NormalTok"/>
        </w:rPr>
        <w:t xml:space="preserve">(acm2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Affichage du cluster en 3 parti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3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ffichage en 3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D.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31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ffichage en en b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3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ffichag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3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h$data.clust</w:t>
      </w:r>
    </w:p>
    <w:p>
      <w:pPr>
        <w:pStyle w:val="FirstParagraph"/>
      </w:pPr>
      <w:r>
        <w:t xml:space="preserve">#——##################—–Marqueurs subjectifs——####################——#######</w:t>
      </w:r>
      <w:r>
        <w:t xml:space="preserve"> </w:t>
      </w:r>
      <w:r>
        <w:t xml:space="preserve">#——————————————————————————–</w:t>
      </w:r>
    </w:p>
    <w:p>
      <w:pPr>
        <w:pStyle w:val="BodyText"/>
      </w:pPr>
      <w:r>
        <w:t xml:space="preserve">`</w:t>
      </w:r>
    </w:p>
    <w:bookmarkEnd w:id="90"/>
    <w:bookmarkStart w:id="91" w:name="marqueurs-subjectifs-selon-le-sexe"/>
    <w:p>
      <w:pPr>
        <w:pStyle w:val="Heading1"/>
      </w:pPr>
      <w:r>
        <w:t xml:space="preserve">24. Marqueurs subjectifs selon le sexe</w:t>
      </w:r>
    </w:p>
    <w:p>
      <w:pPr>
        <w:pStyle w:val="SourceCode"/>
      </w:pPr>
      <w:r>
        <w:rPr>
          <w:rStyle w:val="CommentTok"/>
        </w:rPr>
        <w:t xml:space="preserve"># Créer l'objet de design en tenant compte des pondérations</w:t>
      </w:r>
      <w:r>
        <w:br/>
      </w:r>
      <w:r>
        <w:br/>
      </w:r>
      <w:r>
        <w:br/>
      </w:r>
      <w:r>
        <w:rPr>
          <w:rStyle w:val="NormalTok"/>
        </w:rPr>
        <w:t xml:space="preserve">table_Marqueurs_subjectifs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pres_responsabilites, Propres_decisions, Independance_fin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_Marqueurs_subjectifs_sexe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rqueurs_subjectifs_sex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mm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responsabil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 (1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 (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1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1 (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deci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6 (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6 (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5 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3 (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5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pendance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 (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8 (1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8 (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 (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2 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 (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91"/>
    <w:bookmarkStart w:id="92" w:name="marqueurs-subjectifs-selon-lage"/>
    <w:p>
      <w:pPr>
        <w:pStyle w:val="Heading1"/>
      </w:pPr>
      <w:r>
        <w:t xml:space="preserve">25. Marqueurs subjectifs selon l’age</w:t>
      </w:r>
    </w:p>
    <w:p>
      <w:pPr>
        <w:pStyle w:val="SourceCode"/>
      </w:pPr>
      <w:r>
        <w:rPr>
          <w:rStyle w:val="NormalTok"/>
        </w:rPr>
        <w:t xml:space="preserve">table_Marqueurs_subjectifs_gp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pe_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pres_responsabilites, Propres_decisions, Independance_fin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_Marqueurs_subjectifs_gpe_age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rqueurs_subjectifs_gpe_ag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8-2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5-34 an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responsabil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1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0 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deci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6 (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5 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2 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3 (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1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6 (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pendance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 (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6 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3 (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 (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5 (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9 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92"/>
    <w:bookmarkStart w:id="93" w:name="Xe6f17160f3377b49f4dfe1c6788d4b3e01bb0aa"/>
    <w:p>
      <w:pPr>
        <w:pStyle w:val="Heading1"/>
      </w:pPr>
      <w:r>
        <w:t xml:space="preserve">26. Marqueurs subjectifs selon le lieu de residence</w:t>
      </w:r>
    </w:p>
    <w:p>
      <w:pPr>
        <w:pStyle w:val="SourceCode"/>
      </w:pPr>
      <w:r>
        <w:rPr>
          <w:rStyle w:val="NormalTok"/>
        </w:rPr>
        <w:t xml:space="preserve">table_Marqueurs_subjectifs_Lieu_de_res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Lieu_de_residenc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pres_responsabilites, Propres_decisions, Independance_fin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_Marqueurs_subjectifs_Lieu_de_residence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rqueurs_subjectifs_Lieu_de_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illeurs au Quebe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rand Motrea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responsabil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5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2 (1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 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 (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deci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6 (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7 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3 (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 (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pendance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 (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3 (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9 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 (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4 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2 (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93"/>
    <w:bookmarkStart w:id="98" w:name="X145cb099db0df24caaa12795f3e37f7dc1a2556"/>
    <w:p>
      <w:pPr>
        <w:pStyle w:val="Heading1"/>
      </w:pPr>
      <w:r>
        <w:t xml:space="preserve">27. Marqueurs subjectifs selon l’utilisation des médias sociaux</w:t>
      </w:r>
    </w:p>
    <w:p>
      <w:pPr>
        <w:pStyle w:val="SourceCode"/>
      </w:pPr>
      <w:r>
        <w:rPr>
          <w:rStyle w:val="NormalTok"/>
        </w:rPr>
        <w:t xml:space="preserve">table_Marqueurs_subjectifs_Comptes_me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Usage_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pres_responsabilites, Propres_decisions, Independance_fin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p} ({n})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aractéristiques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_Marqueurs_subjectifs_Comptes_medias_sociaux**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Marqueurs_subjectifs_Comptes_medias_sociaux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aractéristiq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u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responsabili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3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1 (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4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 (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8 (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res_decis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6 (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9 (2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3 (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8 (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pendance_fin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3 (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9 (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0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 important du tou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ou moin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 (2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8 (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 (n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p>
      <w:pPr>
        <w:pStyle w:val="FirstParagraph"/>
      </w:pPr>
      <w:r>
        <w:t xml:space="preserve">#####Graphique marqueurs#####“”</w:t>
      </w:r>
    </w:p>
    <w:bookmarkStart w:id="97" w:name="echantillonnant"/>
    <w:p>
      <w:pPr>
        <w:pStyle w:val="Heading2"/>
      </w:pPr>
      <w:r>
        <w:t xml:space="preserve">28. ———-Echantillonnant—————–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rPr>
          <w:rStyle w:val="CommentTok"/>
        </w:rPr>
        <w:t xml:space="preserve"># Regrouper les données et calculer les pourcentages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pres_responsabilites, Propres_decisions, Independance_fin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important du t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à barres empilées horizontal avec affichage des pourcentages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s_subjectif_echantillon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39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End w:id="98"/>
    <w:bookmarkStart w:id="102" w:name="X094f101945fd902b3574f1ef602ab1578fb3dc1"/>
    <w:p>
      <w:pPr>
        <w:pStyle w:val="Heading1"/>
      </w:pPr>
      <w:r>
        <w:t xml:space="preserve">29. Création du graphique selon le sexe ,marqueurs subjectifs</w:t>
      </w:r>
    </w:p>
    <w:p>
      <w:pPr>
        <w:pStyle w:val="SourceCode"/>
      </w:pPr>
      <w:r>
        <w:rPr>
          <w:rStyle w:val="CommentTok"/>
        </w:rPr>
        <w:t xml:space="preserve"># Regrouper les données par sexe et calculer les pourcentages</w:t>
      </w:r>
      <w:r>
        <w:br/>
      </w:r>
      <w:r>
        <w:rPr>
          <w:rStyle w:val="NormalTok"/>
        </w:rPr>
        <w:t xml:space="preserve">data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Propres_responsabilites, Propres_decisions, Independance_fin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e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important du t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ex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s_subjectif_selon_sex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221ead407e2c092f77356e230f0cad202f7c9c8"/>
    <w:p>
      <w:pPr>
        <w:pStyle w:val="Heading1"/>
      </w:pPr>
      <w:r>
        <w:t xml:space="preserve">30. Création du graphique selon l’age ,marqueurs subjectifs</w:t>
      </w:r>
    </w:p>
    <w:p>
      <w:pPr>
        <w:pStyle w:val="SourceCode"/>
      </w:pPr>
      <w:r>
        <w:rPr>
          <w:rStyle w:val="CommentTok"/>
        </w:rPr>
        <w:t xml:space="preserve"># Regrouper les données par sexe et calculer les pourcentages</w:t>
      </w:r>
      <w:r>
        <w:br/>
      </w:r>
      <w:r>
        <w:rPr>
          <w:rStyle w:val="NormalTok"/>
        </w:rPr>
        <w:t xml:space="preserve">data_gp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pe_age,Propres_responsabilites, Propres_decisions, Independance_fin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pe_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pe_age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important du t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n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gpe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pe_a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s_subjectif_selon_ag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1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Xf551e925583068f313279e4ce2914c9015619e9"/>
    <w:p>
      <w:pPr>
        <w:pStyle w:val="Heading1"/>
      </w:pPr>
      <w:r>
        <w:t xml:space="preserve">31. Création du graphique selon le lieu de residence ,marqueurs subjectifs</w:t>
      </w:r>
    </w:p>
    <w:p>
      <w:pPr>
        <w:pStyle w:val="SourceCode"/>
      </w:pPr>
      <w:r>
        <w:rPr>
          <w:rStyle w:val="CommentTok"/>
        </w:rPr>
        <w:t xml:space="preserve"># Regrouper les données selon le lieu de residence et calculer les pourcentages</w:t>
      </w:r>
      <w:r>
        <w:br/>
      </w:r>
      <w:r>
        <w:rPr>
          <w:rStyle w:val="NormalTok"/>
        </w:rPr>
        <w:t xml:space="preserve">data_Lieu_de_res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ieu_de_residence,Propres_responsabilites, Propres_decisions, Independance_fin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ieu_de_resi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eu_de_residence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important du t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sexe</w:t>
      </w:r>
      <w:r>
        <w:br/>
      </w:r>
      <w:r>
        <w:rPr>
          <w:rStyle w:val="NormalTok"/>
        </w:rPr>
        <w:t xml:space="preserve">n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ieu_de_reside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ieu_de_residenc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s_subjectif_selon_milieu_residenc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2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Xe49aab07ef95e941f47483f291064e8a4f07b6e"/>
    <w:p>
      <w:pPr>
        <w:pStyle w:val="Heading1"/>
      </w:pPr>
      <w:r>
        <w:t xml:space="preserve">32. Création du graphique selon l’utilisation des médias sociaux ,marqueurs subjectifs</w:t>
      </w:r>
    </w:p>
    <w:p>
      <w:pPr>
        <w:pStyle w:val="SourceCode"/>
      </w:pPr>
      <w:r>
        <w:rPr>
          <w:rStyle w:val="CommentTok"/>
        </w:rPr>
        <w:t xml:space="preserve"># Regrouper les données  et calculer les pourcentages</w:t>
      </w:r>
      <w:r>
        <w:br/>
      </w:r>
      <w:r>
        <w:rPr>
          <w:rStyle w:val="NormalTok"/>
        </w:rPr>
        <w:t xml:space="preserve">data_Comptes_me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sage_MS,Propres_responsabilites, Propres_decisions, Independance_fin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age_M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age_MS, 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"Importance"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 important du t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 ou moins 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ès import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er le graphique de barres empilées avec les pourcentages par usage des méadias</w:t>
      </w:r>
      <w:r>
        <w:br/>
      </w:r>
      <w:r>
        <w:rPr>
          <w:rStyle w:val="NormalTok"/>
        </w:rPr>
        <w:t xml:space="preserve">n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omptes_medias_sociau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sage_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s_subjectif_utilisation_médias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3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22" w:name="creation-de-la-nouvelle-variable"/>
    <w:p>
      <w:pPr>
        <w:pStyle w:val="Heading1"/>
      </w:pPr>
      <w:r>
        <w:t xml:space="preserve">33. Creation de la nouvelle variable</w:t>
      </w:r>
    </w:p>
    <w:p>
      <w:pPr>
        <w:pStyle w:val="FirstParagraph"/>
      </w:pPr>
      <w:r>
        <w:t xml:space="preserve">#————-Graphique pour l’echantillon———-########”</w:t>
      </w:r>
      <w:r>
        <w:t xml:space="preserve"> </w:t>
      </w:r>
      <w:r>
        <w:t xml:space="preserve">#————————-““““““““““““—————————————-</w:t>
      </w:r>
    </w:p>
    <w:p>
      <w:pPr>
        <w:pStyle w:val="SourceCode"/>
      </w:pPr>
      <w:r>
        <w:rPr>
          <w:rStyle w:val="CommentTok"/>
        </w:rPr>
        <w:t xml:space="preserve"># Création du graphique à barres avec pourcentages affichés</w:t>
      </w:r>
      <w:r>
        <w:br/>
      </w:r>
      <w:r>
        <w:rPr>
          <w:rStyle w:val="NormalTok"/>
        </w:rPr>
        <w:t xml:space="preserve">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desig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omme_Importance_subjectif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_subject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.count..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e l'importance des dimen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dimensions considérées comme importan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individu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me_subjectif_echantillon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o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4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1" w:name="selon-lage-1"/>
    <w:p>
      <w:pPr>
        <w:pStyle w:val="Heading2"/>
      </w:pPr>
      <w:r>
        <w:t xml:space="preserve">35.selon l’age</w:t>
      </w:r>
    </w:p>
    <w:p>
      <w:pPr>
        <w:pStyle w:val="SourceCode"/>
      </w:pPr>
      <w:r>
        <w:rPr>
          <w:rStyle w:val="CommentTok"/>
        </w:rPr>
        <w:t xml:space="preserve"># Regrouper les données par groupe d'âg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gpe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pe_age, Somme_Importance_subjecti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gpe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o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gpe_a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e_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_subject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 d'â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me_subjectif_selon_ag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o1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5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End w:id="122"/>
    <w:bookmarkStart w:id="126" w:name="selon-le-sexe-1"/>
    <w:p>
      <w:pPr>
        <w:pStyle w:val="Heading1"/>
      </w:pPr>
      <w:r>
        <w:t xml:space="preserve">36. selon le sex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grouper les données selon le sex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sex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e, Somme_Importance_subjecti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sex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o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sex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_subject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me_subjectif_selon_sex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o2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6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0" w:name="selon-le-milieu-de-residence-1"/>
    <w:p>
      <w:pPr>
        <w:pStyle w:val="Heading1"/>
      </w:pPr>
      <w:r>
        <w:t xml:space="preserve">37. selon le milieu de residenc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grouper les données  selon le milieu de residenc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Lieu_de_res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ieu_de_residence, Somme_Importance_subjecti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Lieu_de_reside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o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ieu_de_reside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eu_de_resid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_subject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u de resid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me_subjectif_lieu_de_residenc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o3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7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selon-lutilisation-des-médias"/>
    <w:p>
      <w:pPr>
        <w:pStyle w:val="Heading1"/>
      </w:pPr>
      <w:r>
        <w:t xml:space="preserve">38. selon l’utilisation des média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grouper les données par groupe d'âge et par modalité de Somme_Importance,</w:t>
      </w:r>
      <w:r>
        <w:br/>
      </w:r>
      <w:r>
        <w:rPr>
          <w:rStyle w:val="CommentTok"/>
        </w:rPr>
        <w:t xml:space="preserve"># et calculer le nombre d'individus et le pourcentage dans chaque groupe</w:t>
      </w:r>
      <w:r>
        <w:br/>
      </w:r>
      <w:r>
        <w:rPr>
          <w:rStyle w:val="NormalTok"/>
        </w:rPr>
        <w:t xml:space="preserve">data_Comptes_medias_soci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Usage_MS, Somme_Importance_subjecti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Usage_MS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Définir l'ordre des niveaux pour la variable Somme_Importance</w:t>
      </w:r>
      <w:r>
        <w:br/>
      </w:r>
      <w:r>
        <w:rPr>
          <w:rStyle w:val="NormalTok"/>
        </w:rPr>
        <w:t xml:space="preserve">levels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oui (rien n’est importan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1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2 ou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3 oui (tout est importa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_Comptes_medias_soci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levels_importance)</w:t>
      </w:r>
      <w:r>
        <w:br/>
      </w:r>
      <w:r>
        <w:br/>
      </w:r>
      <w:r>
        <w:rPr>
          <w:rStyle w:val="CommentTok"/>
        </w:rPr>
        <w:t xml:space="preserve"># Création du graphique à barres empilées par groupe d'âge</w:t>
      </w:r>
      <w:r>
        <w:br/>
      </w:r>
      <w:r>
        <w:rPr>
          <w:rStyle w:val="NormalTok"/>
        </w:rPr>
        <w:t xml:space="preserve">o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Comptes_medias_sociau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sage_M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omme_Importance_subjecti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e l'importance des dimensions selon l'utilisation des médias sociau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_medias_sociau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me_subjectif_utilisation_medias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o4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48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dindogramme-variable-subjectifs"/>
    <w:p>
      <w:pPr>
        <w:pStyle w:val="Heading1"/>
      </w:pPr>
      <w:r>
        <w:t xml:space="preserve">39. Dindogramme variable subjectifs</w:t>
      </w:r>
    </w:p>
    <w:p>
      <w:pPr>
        <w:pStyle w:val="SourceCode"/>
      </w:pPr>
      <w:r>
        <w:rPr>
          <w:rStyle w:val="CommentTok"/>
        </w:rPr>
        <w:t xml:space="preserve"># Chargement des bibliothèques nécessai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endr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cluster)</w:t>
      </w:r>
      <w:r>
        <w:br/>
      </w:r>
      <w:r>
        <w:rPr>
          <w:rStyle w:val="CommentTok"/>
        </w:rPr>
        <w:t xml:space="preserve">#library(devtools)</w:t>
      </w:r>
      <w:r>
        <w:br/>
      </w:r>
      <w:r>
        <w:rPr>
          <w:rStyle w:val="CommentTok"/>
        </w:rPr>
        <w:t xml:space="preserve">#install_github("larmarange/JLutils")</w:t>
      </w:r>
      <w:r>
        <w:br/>
      </w:r>
      <w:r>
        <w:rPr>
          <w:rStyle w:val="CommentTok"/>
        </w:rPr>
        <w:t xml:space="preserve">#library(JLutils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armarange/JLutils/master/R/clustering.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a_interes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CommentTok"/>
        </w:rPr>
        <w:t xml:space="preserve"># Sélectionner les variables d'intérêt et supprimer les lignes avec des valeurs manquantes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mme_Importance_subjectif, sexe, gpe_age, Lieu_de_resi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vertir les variables en facteurs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rPr>
          <w:rStyle w:val="CommentTok"/>
        </w:rPr>
        <w:t xml:space="preserve"># Supprimer les niveaux de facteurs sans occurrences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CommentTok"/>
        </w:rPr>
        <w:t xml:space="preserve"># Vérifier la distribution des catégories pour chaque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interest)</w:t>
      </w:r>
    </w:p>
    <w:p>
      <w:pPr>
        <w:pStyle w:val="SourceCode"/>
      </w:pPr>
      <w:r>
        <w:rPr>
          <w:rStyle w:val="VerbatimChar"/>
        </w:rPr>
        <w:t xml:space="preserve">##                 Somme_Importance_subjectif    sexe          gpe_age   </w:t>
      </w:r>
      <w:r>
        <w:br/>
      </w:r>
      <w:r>
        <w:rPr>
          <w:rStyle w:val="VerbatimChar"/>
        </w:rPr>
        <w:t xml:space="preserve">##  0 oui (rien n’est important):  6          Femme:423   18-24 ans:340  </w:t>
      </w:r>
      <w:r>
        <w:br/>
      </w:r>
      <w:r>
        <w:rPr>
          <w:rStyle w:val="VerbatimChar"/>
        </w:rPr>
        <w:t xml:space="preserve">##  1 oui                       : 21          Homme:300   25-34 ans:383  </w:t>
      </w:r>
      <w:r>
        <w:br/>
      </w:r>
      <w:r>
        <w:rPr>
          <w:rStyle w:val="VerbatimChar"/>
        </w:rPr>
        <w:t xml:space="preserve">##  2 oui                       : 37                                     </w:t>
      </w:r>
      <w:r>
        <w:br/>
      </w:r>
      <w:r>
        <w:rPr>
          <w:rStyle w:val="VerbatimChar"/>
        </w:rPr>
        <w:t xml:space="preserve">##  3 oui (tout est important)  :659                                     </w:t>
      </w:r>
      <w:r>
        <w:br/>
      </w:r>
      <w:r>
        <w:rPr>
          <w:rStyle w:val="VerbatimChar"/>
        </w:rPr>
        <w:t xml:space="preserve">##           Lieu_de_residence</w:t>
      </w:r>
      <w:r>
        <w:br/>
      </w:r>
      <w:r>
        <w:rPr>
          <w:rStyle w:val="VerbatimChar"/>
        </w:rPr>
        <w:t xml:space="preserve">##  Ailleurs au Quebec:297    </w:t>
      </w:r>
      <w:r>
        <w:br/>
      </w:r>
      <w:r>
        <w:rPr>
          <w:rStyle w:val="VerbatimChar"/>
        </w:rPr>
        <w:t xml:space="preserve">##  Grand Motreal     :426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Effectuer l'ACM</w:t>
      </w:r>
      <w:r>
        <w:br/>
      </w:r>
      <w:r>
        <w:rPr>
          <w:rStyle w:val="NormalTok"/>
        </w:rPr>
        <w:t xml:space="preserve">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di.acm</w:t>
      </w:r>
      <w:r>
        <w:rPr>
          <w:rStyle w:val="NormalTok"/>
        </w:rPr>
        <w:t xml:space="preserve">(data_interest, </w:t>
      </w:r>
      <w:r>
        <w:rPr>
          <w:rStyle w:val="AttributeTok"/>
        </w:rPr>
        <w:t xml:space="preserve">scann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er la matrice de distance</w:t>
      </w:r>
      <w:r>
        <w:br/>
      </w:r>
      <w:r>
        <w:rPr>
          <w:rStyle w:val="NormalTok"/>
        </w:rPr>
        <w:t xml:space="preserve">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dudi</w:t>
      </w:r>
      <w:r>
        <w:rPr>
          <w:rStyle w:val="NormalTok"/>
        </w:rPr>
        <w:t xml:space="preserve">(acm)</w:t>
      </w:r>
      <w:r>
        <w:br/>
      </w:r>
      <w:r>
        <w:br/>
      </w:r>
      <w:r>
        <w:rPr>
          <w:rStyle w:val="CommentTok"/>
        </w:rPr>
        <w:t xml:space="preserve"># Construire le dendrogramme en utilisant la méthode de Ward</w:t>
      </w:r>
      <w:r>
        <w:br/>
      </w:r>
      <w:r>
        <w:rPr>
          <w:rStyle w:val="NormalTok"/>
        </w:rPr>
        <w:t xml:space="preserve">ar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m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eilleure partition entre 3 et 20 classes.</w:t>
      </w:r>
    </w:p>
    <w:p>
      <w:pPr>
        <w:pStyle w:val="SourceCode"/>
      </w:pPr>
      <w:r>
        <w:rPr>
          <w:rStyle w:val="CommentTok"/>
        </w:rPr>
        <w:t xml:space="preserve">#meilleure partition entre 3 et 20 classes.</w:t>
      </w:r>
      <w:r>
        <w:br/>
      </w:r>
      <w:r>
        <w:rPr>
          <w:rStyle w:val="FunctionTok"/>
        </w:rPr>
        <w:t xml:space="preserve">best.cutree</w:t>
      </w:r>
      <w:r>
        <w:rPr>
          <w:rStyle w:val="NormalTok"/>
        </w:rPr>
        <w:t xml:space="preserve">(arbre)</w:t>
      </w:r>
    </w:p>
    <w:p>
      <w:pPr>
        <w:pStyle w:val="SourceCode"/>
      </w:pPr>
      <w:r>
        <w:rPr>
          <w:rStyle w:val="VerbatimChar"/>
        </w:rPr>
        <w:t xml:space="preserve">## [1] 10</w:t>
      </w:r>
    </w:p>
    <w:bookmarkEnd w:id="135"/>
    <w:bookmarkStart w:id="142" w:name="section"/>
    <w:p>
      <w:pPr>
        <w:pStyle w:val="Heading1"/>
      </w:pPr>
    </w:p>
    <w:p>
      <w:pPr>
        <w:pStyle w:val="SourceCode"/>
      </w:pPr>
      <w:r>
        <w:rPr>
          <w:rStyle w:val="FunctionTok"/>
        </w:rPr>
        <w:t xml:space="preserve">ggdendrogram</w:t>
      </w:r>
      <w:r>
        <w:rPr>
          <w:rStyle w:val="NormalTok"/>
        </w:rPr>
        <w:t xml:space="preserve">(arbr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51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ation des branches en fonction des cluste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arbr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52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y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rbr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typo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typo  </w:t>
      </w:r>
      <w:r>
        <w:br/>
      </w:r>
      <w:r>
        <w:rPr>
          <w:rStyle w:val="VerbatimChar"/>
        </w:rPr>
        <w:t xml:space="preserve">## Type: Integ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109     15.08          15.08     15.08          15.08</w:t>
      </w:r>
      <w:r>
        <w:br/>
      </w:r>
      <w:r>
        <w:rPr>
          <w:rStyle w:val="VerbatimChar"/>
        </w:rPr>
        <w:t xml:space="preserve">##           2     78     10.79          25.86     10.79          25.86</w:t>
      </w:r>
      <w:r>
        <w:br/>
      </w:r>
      <w:r>
        <w:rPr>
          <w:rStyle w:val="VerbatimChar"/>
        </w:rPr>
        <w:t xml:space="preserve">##           3    120     16.60          42.46     16.60          42.46</w:t>
      </w:r>
      <w:r>
        <w:br/>
      </w:r>
      <w:r>
        <w:rPr>
          <w:rStyle w:val="VerbatimChar"/>
        </w:rPr>
        <w:t xml:space="preserve">##           4    130     17.98          60.44     17.98          60.44</w:t>
      </w:r>
      <w:r>
        <w:br/>
      </w:r>
      <w:r>
        <w:rPr>
          <w:rStyle w:val="VerbatimChar"/>
        </w:rPr>
        <w:t xml:space="preserve">##           5      6      0.83          61.27      0.83          61.27</w:t>
      </w:r>
      <w:r>
        <w:br/>
      </w:r>
      <w:r>
        <w:rPr>
          <w:rStyle w:val="VerbatimChar"/>
        </w:rPr>
        <w:t xml:space="preserve">##           6     70      9.68          70.95      9.68          70.95</w:t>
      </w:r>
      <w:r>
        <w:br/>
      </w:r>
      <w:r>
        <w:rPr>
          <w:rStyle w:val="VerbatimChar"/>
        </w:rPr>
        <w:t xml:space="preserve">##           7     85     11.76          82.71     11.76          82.71</w:t>
      </w:r>
      <w:r>
        <w:br/>
      </w:r>
      <w:r>
        <w:rPr>
          <w:rStyle w:val="VerbatimChar"/>
        </w:rPr>
        <w:t xml:space="preserve">##           8     37      5.12          87.83      5.12          87.83</w:t>
      </w:r>
      <w:r>
        <w:br/>
      </w:r>
      <w:r>
        <w:rPr>
          <w:rStyle w:val="VerbatimChar"/>
        </w:rPr>
        <w:t xml:space="preserve">##           9     21      2.90          90.73      2.90          90.73</w:t>
      </w:r>
      <w:r>
        <w:br/>
      </w:r>
      <w:r>
        <w:rPr>
          <w:rStyle w:val="VerbatimChar"/>
        </w:rPr>
        <w:t xml:space="preserve">##          10     67      9.27         100.00      9.27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72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rbr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o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0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_Importance_subjec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oui (rien n’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oui (tout 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e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u_de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lleurs au Queb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 Motr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0%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data_interest</w:t>
      </w:r>
    </w:p>
    <w:bookmarkEnd w:id="142"/>
    <w:bookmarkStart w:id="155" w:name="factominer"/>
    <w:p>
      <w:pPr>
        <w:pStyle w:val="Heading1"/>
      </w:pPr>
      <w:r>
        <w:t xml:space="preserve">40. FactoMin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br/>
      </w:r>
      <w:r>
        <w:rPr>
          <w:rStyle w:val="NormalTok"/>
        </w:rPr>
        <w:t xml:space="preserve">data_interes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mme_Importance_subjectif,sexe,gpe_age,Lieu_de_resid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e_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e_age)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eu_de_resid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eu_de_residence)</w:t>
      </w:r>
      <w:r>
        <w:br/>
      </w:r>
      <w:r>
        <w:br/>
      </w:r>
      <w:r>
        <w:br/>
      </w:r>
      <w:r>
        <w:rPr>
          <w:rStyle w:val="NormalTok"/>
        </w:rPr>
        <w:t xml:space="preserve">a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A</w:t>
      </w:r>
      <w:r>
        <w:rPr>
          <w:rStyle w:val="NormalTok"/>
        </w:rPr>
        <w:t xml:space="preserve">(data_interest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interest), ], </w:t>
      </w:r>
      <w:r>
        <w:rPr>
          <w:rStyle w:val="Attribut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C</w:t>
      </w:r>
      <w:r>
        <w:rPr>
          <w:rStyle w:val="NormalTok"/>
        </w:rPr>
        <w:t xml:space="preserve">(acm2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Affichage du cluster en 3 parti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57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ffichage en 3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D.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58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ffichage en en b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59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ffichag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60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h$data.clust</w:t>
      </w:r>
    </w:p>
    <w:p>
      <w:pPr>
        <w:pStyle w:val="FirstParagraph"/>
      </w:pPr>
      <w:r>
        <w:t xml:space="preserve">#Les deux variables en meme temps</w:t>
      </w:r>
    </w:p>
    <w:bookmarkEnd w:id="155"/>
    <w:bookmarkStart w:id="160" w:name="graphique-pour-les-deux-marqueurs"/>
    <w:p>
      <w:pPr>
        <w:pStyle w:val="Heading1"/>
      </w:pPr>
      <w:r>
        <w:t xml:space="preserve">41. Graphique pour les deux marqueurs</w:t>
      </w:r>
    </w:p>
    <w:p>
      <w:pPr>
        <w:pStyle w:val="SourceCode"/>
      </w:pPr>
      <w:r>
        <w:rPr>
          <w:rStyle w:val="CommentTok"/>
        </w:rPr>
        <w:t xml:space="preserve"># Préparation des données au format long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q_objectif, Marq_subjecti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que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queur, Import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rqueu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réation du graphique à barres empilées</w:t>
      </w:r>
      <w:r>
        <w:br/>
      </w:r>
      <w:r>
        <w:rPr>
          <w:rStyle w:val="NormalTok"/>
        </w:rPr>
        <w:t xml:space="preserve">graph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que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mportan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f"</w:t>
      </w:r>
      <w:r>
        <w:rPr>
          <w:rStyle w:val="NormalTok"/>
        </w:rPr>
        <w:t xml:space="preserve">, Percentage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urcent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ison des marqueurs objectif et subjecti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auvegarde du graphique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queur_Objectif_subjecti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me_subjectif_objecti_echantillon_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graphiqu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ffichage du graphique</w:t>
      </w:r>
      <w:r>
        <w:br/>
      </w:r>
      <w:r>
        <w:rPr>
          <w:rStyle w:val="NormalTok"/>
        </w:rPr>
        <w:t xml:space="preserve">graphiq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62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59" w:name="dingogramme"/>
    <w:p>
      <w:pPr>
        <w:pStyle w:val="Heading2"/>
      </w:pPr>
      <w:r>
        <w:t xml:space="preserve">42.Dingogram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dendr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cluster)</w:t>
      </w:r>
      <w:r>
        <w:br/>
      </w:r>
      <w:r>
        <w:rPr>
          <w:rStyle w:val="CommentTok"/>
        </w:rPr>
        <w:t xml:space="preserve">#library(devtools)</w:t>
      </w:r>
      <w:r>
        <w:br/>
      </w:r>
      <w:r>
        <w:rPr>
          <w:rStyle w:val="CommentTok"/>
        </w:rPr>
        <w:t xml:space="preserve">#install_github("larmarange/JLutils")</w:t>
      </w:r>
      <w:r>
        <w:br/>
      </w:r>
      <w:r>
        <w:rPr>
          <w:rStyle w:val="CommentTok"/>
        </w:rPr>
        <w:t xml:space="preserve">#library(JLutils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armarange/JLutils/master/R/clustering.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interes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mme_Importance,Somme_Importance_subjectif,gpe_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vertir les variables en facteurs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factor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upprimer les niveaux de facteurs sans occurrences</w:t>
      </w:r>
      <w:r>
        <w:br/>
      </w:r>
      <w:r>
        <w:rPr>
          <w:rStyle w:val="NormalTok"/>
        </w:rPr>
        <w:t xml:space="preserve">data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.)))</w:t>
      </w:r>
      <w:r>
        <w:br/>
      </w:r>
      <w:r>
        <w:br/>
      </w:r>
      <w:r>
        <w:rPr>
          <w:rStyle w:val="CommentTok"/>
        </w:rPr>
        <w:t xml:space="preserve"># Suppression des niveaux inutilisés de la variable Somme_Importance_subjectif</w:t>
      </w:r>
      <w:r>
        <w:br/>
      </w: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drop</w:t>
      </w:r>
      <w:r>
        <w:rPr>
          <w:rStyle w:val="NormalTok"/>
        </w:rPr>
        <w:t xml:space="preserve">(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mme_Importance_subjectif)</w:t>
      </w:r>
      <w:r>
        <w:br/>
      </w:r>
      <w:r>
        <w:br/>
      </w:r>
      <w:r>
        <w:rPr>
          <w:rStyle w:val="CommentTok"/>
        </w:rPr>
        <w:t xml:space="preserve"># Vérifier la distribution des catégories pour chaque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interest)</w:t>
      </w:r>
    </w:p>
    <w:p>
      <w:pPr>
        <w:pStyle w:val="SourceCode"/>
      </w:pPr>
      <w:r>
        <w:rPr>
          <w:rStyle w:val="VerbatimChar"/>
        </w:rPr>
        <w:t xml:space="preserve">##                      Somme_Importance                Somme_Importance_subjectif</w:t>
      </w:r>
      <w:r>
        <w:br/>
      </w:r>
      <w:r>
        <w:rPr>
          <w:rStyle w:val="VerbatimChar"/>
        </w:rPr>
        <w:t xml:space="preserve">##  0 oui (rien n’est important): 28     0 oui (rien n’est important):  6         </w:t>
      </w:r>
      <w:r>
        <w:br/>
      </w:r>
      <w:r>
        <w:rPr>
          <w:rStyle w:val="VerbatimChar"/>
        </w:rPr>
        <w:t xml:space="preserve">##  1 oui                       : 54     1 oui                       : 21         </w:t>
      </w:r>
      <w:r>
        <w:br/>
      </w:r>
      <w:r>
        <w:rPr>
          <w:rStyle w:val="VerbatimChar"/>
        </w:rPr>
        <w:t xml:space="preserve">##  2 oui                       :197     2 oui                       : 37         </w:t>
      </w:r>
      <w:r>
        <w:br/>
      </w:r>
      <w:r>
        <w:rPr>
          <w:rStyle w:val="VerbatimChar"/>
        </w:rPr>
        <w:t xml:space="preserve">##  3 oui                       :155     3 oui (tout est important)  :659         </w:t>
      </w:r>
      <w:r>
        <w:br/>
      </w:r>
      <w:r>
        <w:rPr>
          <w:rStyle w:val="VerbatimChar"/>
        </w:rPr>
        <w:t xml:space="preserve">##  4 oui                       :142                                              </w:t>
      </w:r>
      <w:r>
        <w:br/>
      </w:r>
      <w:r>
        <w:rPr>
          <w:rStyle w:val="VerbatimChar"/>
        </w:rPr>
        <w:t xml:space="preserve">##  5 oui (tout est important)  :147                                              </w:t>
      </w:r>
      <w:r>
        <w:br/>
      </w:r>
      <w:r>
        <w:rPr>
          <w:rStyle w:val="VerbatimChar"/>
        </w:rPr>
        <w:t xml:space="preserve">##       gpe_age   </w:t>
      </w:r>
      <w:r>
        <w:br/>
      </w:r>
      <w:r>
        <w:rPr>
          <w:rStyle w:val="VerbatimChar"/>
        </w:rPr>
        <w:t xml:space="preserve">##  18-24 ans:340  </w:t>
      </w:r>
      <w:r>
        <w:br/>
      </w:r>
      <w:r>
        <w:rPr>
          <w:rStyle w:val="VerbatimChar"/>
        </w:rPr>
        <w:t xml:space="preserve">##  25-34 ans:383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a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di.acm</w:t>
      </w:r>
      <w:r>
        <w:rPr>
          <w:rStyle w:val="NormalTok"/>
        </w:rPr>
        <w:t xml:space="preserve">(data_interest, </w:t>
      </w:r>
      <w:r>
        <w:rPr>
          <w:rStyle w:val="AttributeTok"/>
        </w:rPr>
        <w:t xml:space="preserve">scann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.dudi</w:t>
      </w:r>
      <w:r>
        <w:rPr>
          <w:rStyle w:val="NormalTok"/>
        </w:rPr>
        <w:t xml:space="preserve">(acm)</w:t>
      </w:r>
      <w:r>
        <w:br/>
      </w:r>
      <w:r>
        <w:br/>
      </w:r>
      <w:r>
        <w:rPr>
          <w:rStyle w:val="NormalTok"/>
        </w:rPr>
        <w:t xml:space="preserve">arb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m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meilleure partition entre 3 et 20 classes.</w:t>
      </w:r>
    </w:p>
    <w:p>
      <w:pPr>
        <w:pStyle w:val="SourceCode"/>
      </w:pPr>
      <w:r>
        <w:rPr>
          <w:rStyle w:val="CommentTok"/>
        </w:rPr>
        <w:t xml:space="preserve">#meilleure partition entre 3 et 20 classes.</w:t>
      </w:r>
      <w:r>
        <w:br/>
      </w:r>
      <w:r>
        <w:rPr>
          <w:rStyle w:val="FunctionTok"/>
        </w:rPr>
        <w:t xml:space="preserve">best.cutree</w:t>
      </w:r>
      <w:r>
        <w:rPr>
          <w:rStyle w:val="NormalTok"/>
        </w:rPr>
        <w:t xml:space="preserve">(arbre)</w:t>
      </w:r>
    </w:p>
    <w:p>
      <w:pPr>
        <w:pStyle w:val="SourceCode"/>
      </w:pPr>
      <w:r>
        <w:rPr>
          <w:rStyle w:val="VerbatimChar"/>
        </w:rPr>
        <w:t xml:space="preserve">## [1] 9</w:t>
      </w:r>
    </w:p>
    <w:bookmarkEnd w:id="159"/>
    <w:bookmarkEnd w:id="160"/>
    <w:bookmarkStart w:id="167" w:name="section-1"/>
    <w:p>
      <w:pPr>
        <w:pStyle w:val="Heading1"/>
      </w:pPr>
    </w:p>
    <w:p>
      <w:pPr>
        <w:pStyle w:val="SourceCode"/>
      </w:pPr>
      <w:r>
        <w:rPr>
          <w:rStyle w:val="FunctionTok"/>
        </w:rPr>
        <w:t xml:space="preserve">ggdendrogram</w:t>
      </w:r>
      <w:r>
        <w:rPr>
          <w:rStyle w:val="NormalTok"/>
        </w:rPr>
        <w:t xml:space="preserve">(arbr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65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ation des branches en fonction des cluste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or_branches</w:t>
      </w:r>
      <w:r>
        <w:rPr>
          <w:rStyle w:val="NormalTok"/>
        </w:rPr>
        <w:t xml:space="preserve">(arbr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66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y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rbre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typo)</w:t>
      </w:r>
    </w:p>
    <w:p>
      <w:pPr>
        <w:pStyle w:val="SourceCode"/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typo  </w:t>
      </w:r>
      <w:r>
        <w:br/>
      </w:r>
      <w:r>
        <w:rPr>
          <w:rStyle w:val="VerbatimChar"/>
        </w:rPr>
        <w:t xml:space="preserve">## Type: Intege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Freq   % Valid   % Valid Cum.   % Total   % Total Cum.</w:t>
      </w:r>
      <w:r>
        <w:br/>
      </w:r>
      <w:r>
        <w:rPr>
          <w:rStyle w:val="VerbatimChar"/>
        </w:rPr>
        <w:t xml:space="preserve">## ----------- ------ --------- -------------- --------- --------------</w:t>
      </w:r>
      <w:r>
        <w:br/>
      </w:r>
      <w:r>
        <w:rPr>
          <w:rStyle w:val="VerbatimChar"/>
        </w:rPr>
        <w:t xml:space="preserve">##           1    141     19.50          19.50     19.50          19.50</w:t>
      </w:r>
      <w:r>
        <w:br/>
      </w:r>
      <w:r>
        <w:rPr>
          <w:rStyle w:val="VerbatimChar"/>
        </w:rPr>
        <w:t xml:space="preserve">##           2    138     19.09          38.59     19.09          38.59</w:t>
      </w:r>
      <w:r>
        <w:br/>
      </w:r>
      <w:r>
        <w:rPr>
          <w:rStyle w:val="VerbatimChar"/>
        </w:rPr>
        <w:t xml:space="preserve">##           3     48      6.64          45.23      6.64          45.23</w:t>
      </w:r>
      <w:r>
        <w:br/>
      </w:r>
      <w:r>
        <w:rPr>
          <w:rStyle w:val="VerbatimChar"/>
        </w:rPr>
        <w:t xml:space="preserve">##           4    134     18.53          63.76     18.53          63.76</w:t>
      </w:r>
      <w:r>
        <w:br/>
      </w:r>
      <w:r>
        <w:rPr>
          <w:rStyle w:val="VerbatimChar"/>
        </w:rPr>
        <w:t xml:space="preserve">##           5    180     24.90          88.66     24.90          88.66</w:t>
      </w:r>
      <w:r>
        <w:br/>
      </w:r>
      <w:r>
        <w:rPr>
          <w:rStyle w:val="VerbatimChar"/>
        </w:rPr>
        <w:t xml:space="preserve">##           6      6      0.83          89.49      0.83          89.49</w:t>
      </w:r>
      <w:r>
        <w:br/>
      </w:r>
      <w:r>
        <w:rPr>
          <w:rStyle w:val="VerbatimChar"/>
        </w:rPr>
        <w:t xml:space="preserve">##           7     23      3.18          92.67      3.18          92.67</w:t>
      </w:r>
      <w:r>
        <w:br/>
      </w:r>
      <w:r>
        <w:rPr>
          <w:rStyle w:val="VerbatimChar"/>
        </w:rPr>
        <w:t xml:space="preserve">##           8     21      2.90          95.57      2.90          95.57</w:t>
      </w:r>
      <w:r>
        <w:br/>
      </w:r>
      <w:r>
        <w:rPr>
          <w:rStyle w:val="VerbatimChar"/>
        </w:rPr>
        <w:t xml:space="preserve">##           9     32      4.43         100.00      4.43         100.00</w:t>
      </w:r>
      <w:r>
        <w:br/>
      </w:r>
      <w:r>
        <w:rPr>
          <w:rStyle w:val="VerbatimChar"/>
        </w:rPr>
        <w:t xml:space="preserve">##        &lt;NA&gt;      0                               0.00         100.00</w:t>
      </w:r>
      <w:r>
        <w:br/>
      </w:r>
      <w:r>
        <w:rPr>
          <w:rStyle w:val="VerbatimChar"/>
        </w:rPr>
        <w:t xml:space="preserve">##       Total    723    100.00         100.00    100.00         100.00</w:t>
      </w:r>
    </w:p>
    <w:p>
      <w:pPr>
        <w:pStyle w:val="SourceCode"/>
      </w:pPr>
      <w:r>
        <w:rPr>
          <w:rStyle w:val="NormalTok"/>
        </w:rPr>
        <w:t xml:space="preserve">data_inte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arbre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_inte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ypo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5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6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7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8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_Impor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oui (rien n’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oui (tout 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me_Importance_subjec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oui (rien n’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oui (tout est import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e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-3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7%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data_interest</w:t>
      </w:r>
    </w:p>
    <w:p>
      <w:pPr>
        <w:pStyle w:val="FirstParagraph"/>
      </w:pPr>
      <w:r>
        <w:t xml:space="preserve">`</w:t>
      </w:r>
    </w:p>
    <w:p>
      <w:pPr>
        <w:pStyle w:val="BodyText"/>
      </w:pPr>
      <w:r>
        <w:t xml:space="preserve">#I. Regression</w:t>
      </w:r>
    </w:p>
    <w:bookmarkEnd w:id="167"/>
    <w:bookmarkStart w:id="168" w:name="X726181d68975516ff0c153c9ccac71989ab2c22"/>
    <w:p>
      <w:pPr>
        <w:pStyle w:val="Heading1"/>
      </w:pPr>
      <w:r>
        <w:t xml:space="preserve">1. Fonction pour exécuter la régression logistique</w:t>
      </w:r>
    </w:p>
    <w:p>
      <w:pPr>
        <w:pStyle w:val="SourceCode"/>
      </w:pPr>
      <w:r>
        <w:rPr>
          <w:rStyle w:val="CommentTok"/>
        </w:rPr>
        <w:t xml:space="preserve">#install.packages(c("dplyr", "broom", "ggplot2", "purrr", "forestmodel"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stmodel)</w:t>
      </w:r>
      <w:r>
        <w:br/>
      </w:r>
      <w:r>
        <w:br/>
      </w:r>
      <w:r>
        <w:br/>
      </w:r>
      <w:r>
        <w:rPr>
          <w:rStyle w:val="CommentTok"/>
        </w:rPr>
        <w:t xml:space="preserve"># Fonction pour exécuter la régression logistique et extraire les résultats</w:t>
      </w:r>
      <w:r>
        <w:br/>
      </w:r>
      <w:r>
        <w:rPr>
          <w:rStyle w:val="NormalTok"/>
        </w:rPr>
        <w:t xml:space="preserve">run_logistic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, indep_vars, model_name, data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dep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_name, </w:t>
      </w:r>
      <w:r>
        <w:rPr>
          <w:rStyle w:val="AttributeTok"/>
        </w:rPr>
        <w:t xml:space="preserve">Dependent =</w:t>
      </w:r>
      <w:r>
        <w:rPr>
          <w:rStyle w:val="NormalTok"/>
        </w:rPr>
        <w:t xml:space="preserve"> dep_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, Model, Dependent)</w:t>
      </w:r>
      <w:r>
        <w:br/>
      </w:r>
      <w:r>
        <w:rPr>
          <w:rStyle w:val="NormalTok"/>
        </w:rPr>
        <w:t xml:space="preserve">}</w:t>
      </w:r>
    </w:p>
    <w:bookmarkEnd w:id="168"/>
    <w:bookmarkStart w:id="409" w:name="forest-avec-forest_model"/>
    <w:p>
      <w:pPr>
        <w:pStyle w:val="Heading1"/>
      </w:pPr>
      <w:r>
        <w:t xml:space="preserve">3 .Forest avec forest_model</w:t>
      </w:r>
    </w:p>
    <w:p>
      <w:pPr>
        <w:pStyle w:val="SourceCode"/>
      </w:pPr>
      <w:r>
        <w:rPr>
          <w:rStyle w:val="CommentTok"/>
        </w:rPr>
        <w:t xml:space="preserve"># Définition des variables dépendantes et indépendantes</w:t>
      </w:r>
      <w:r>
        <w:br/>
      </w:r>
      <w:r>
        <w:rPr>
          <w:rStyle w:val="NormalTok"/>
        </w:rPr>
        <w:t xml:space="preserve">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er_nid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i_TPL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re_en_couple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er_1er_foi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_1er_foi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res_responsabilite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res_decision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pendance_finance_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ste des modèles logistiques par variable dépendante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ependent_va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èle 1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 Nbr_compte_MS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3_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èle 1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 Nbr_compte_MS_regulier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3_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èle 1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 Nbr_compte_MS + Nbr_compte_MS_regulier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3_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èle 2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 Nbr_compte_MS + Nbr_compte_MS_regulier + age + sexe + Lieu_de_residenc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3_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èle 3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 Nbr_compte_MS + Nbr_compte_MS_regulier + age + sexe + Lieu_de_residence + Diplome_du_repondant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3_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ppliquer forest_model à chaque modèle en ajoutant un titre clair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odel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dep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endent_vars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s[[i]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nam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 Forest Plot pour"</w:t>
      </w:r>
      <w:r>
        <w:rPr>
          <w:rStyle w:val="NormalTok"/>
        </w:rPr>
        <w:t xml:space="preserve">, dep_v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model_name,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jouter un titre clai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st_model</w:t>
      </w:r>
      <w:r>
        <w:rPr>
          <w:rStyle w:val="NormalTok"/>
        </w:rPr>
        <w:t xml:space="preserve">(models[[i]][[model_name]]))  </w:t>
      </w:r>
      <w:r>
        <w:rPr>
          <w:rStyle w:val="CommentTok"/>
        </w:rPr>
        <w:t xml:space="preserve"># Générer le plot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Quiter_nid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Quiter_nid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Quiter_nid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Quiter_nid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Quiter_nid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Emploi_TPL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Emploi_TPL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Emploi_TPL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8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Emploi_TPL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9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Emploi_TPL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0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Vivre_en_couple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Vivre_en_couple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2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Vivre_en_couple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3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Vivre_en_couple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4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Vivre_en_couple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5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Marier_1er_fois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6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Marier_1er_fois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7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Marier_1er_fois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8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Marier_1er_fois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19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Marier_1er_fois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0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arent_1er_fois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1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arent_1er_fois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2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arent_1er_fois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arent_1er_fois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4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arent_1er_fois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5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responsabilites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6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responsabilites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7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responsabilites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8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responsabilites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29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responsabilites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0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decisions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decisions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2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decisions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3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decisions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4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Propres_decisions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5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Independance_finance_rec - Modèle 1a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6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Independance_finance_rec - Modèle 1b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7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Independance_finance_rec - Modèle 1c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8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Independance_finance_rec - Modèle 2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39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 Forest Plot pour Independance_finance_rec - Modèle 3 ---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0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1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2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3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4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5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6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7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8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49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0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2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3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4.png" id="33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5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6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7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8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59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0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2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3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4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5.png" id="363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6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7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8.png" id="372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69.png" id="375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0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0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1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2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3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9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4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2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5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[8]]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6.png" id="396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7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8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79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1-80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9"/>
    <w:bookmarkStart w:id="410" w:name="regroupement-des-regression"/>
    <w:p>
      <w:pPr>
        <w:pStyle w:val="Heading1"/>
      </w:pPr>
      <w:r>
        <w:t xml:space="preserve">4. Regroupement des regression</w:t>
      </w:r>
    </w:p>
    <w:p>
      <w:pPr>
        <w:pStyle w:val="SourceCode"/>
      </w:pPr>
      <w:r>
        <w:rPr>
          <w:rStyle w:val="CommentTok"/>
        </w:rPr>
        <w:t xml:space="preserve">#install.packages(c("dplyr", "broom", "purrr", "stargazer"))</w:t>
      </w:r>
      <w:r>
        <w:br/>
      </w:r>
      <w:r>
        <w:br/>
      </w:r>
      <w:r>
        <w:rPr>
          <w:rStyle w:val="CommentTok"/>
        </w:rPr>
        <w:t xml:space="preserve"># Charger les bibliothèques nécessair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CommentTok"/>
        </w:rPr>
        <w:t xml:space="preserve"># Fonction pour exécuter une régression logistique et retourner le modèle</w:t>
      </w:r>
      <w:r>
        <w:br/>
      </w:r>
      <w:r>
        <w:rPr>
          <w:rStyle w:val="NormalTok"/>
        </w:rPr>
        <w:t xml:space="preserve">run_logistic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, indep_vars, data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dep_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)  </w:t>
      </w:r>
      <w:r>
        <w:rPr>
          <w:rStyle w:val="CommentTok"/>
        </w:rPr>
        <w:t xml:space="preserve"># Retourne le modèle au lieu des résultats sous forme de tableau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éfinition des variables dépendantes et indépendantes</w:t>
      </w:r>
      <w:r>
        <w:br/>
      </w:r>
      <w:r>
        <w:rPr>
          <w:rStyle w:val="NormalTok"/>
        </w:rPr>
        <w:t xml:space="preserve">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er_nid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i_TPL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re_en_couple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er_1er_foi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_1er_foi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res_responsabilite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res_decision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pendance_finance_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p_var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èle 1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ge_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èle 1b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_compte_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èle 1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r_compte_MS_reguli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èle 1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ge_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r_compte_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r_compte_MS_reguli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écuter toutes les régressions et stocker les modèles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endent_var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odel_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ndep_vars_list)) {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logistic_regression</w:t>
      </w:r>
      <w:r>
        <w:rPr>
          <w:rStyle w:val="NormalTok"/>
        </w:rPr>
        <w:t xml:space="preserve">(dep_var, indep_vars_list[[model_name]], data_P3_)</w:t>
      </w:r>
      <w:r>
        <w:br/>
      </w:r>
      <w:r>
        <w:rPr>
          <w:rStyle w:val="NormalTok"/>
        </w:rPr>
        <w:t xml:space="preserve">    models[[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model_nam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: glm.fit: des probabilités ont été ajustées numériquement à 0 ou 1</w:t>
      </w:r>
    </w:p>
    <w:p>
      <w:pPr>
        <w:pStyle w:val="SourceCode"/>
      </w:pPr>
      <w:r>
        <w:rPr>
          <w:rStyle w:val="CommentTok"/>
        </w:rPr>
        <w:t xml:space="preserve"># Transformer la liste en un format utilisable par stargazer</w:t>
      </w:r>
      <w:r>
        <w:br/>
      </w:r>
      <w:r>
        <w:rPr>
          <w:rStyle w:val="NormalTok"/>
        </w:rPr>
        <w:t xml:space="preserve">models_f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models)  </w:t>
      </w:r>
      <w:r>
        <w:rPr>
          <w:rStyle w:val="CommentTok"/>
        </w:rPr>
        <w:t xml:space="preserve"># Supprime les noms pour éviter les erreurs</w:t>
      </w:r>
      <w:r>
        <w:br/>
      </w:r>
      <w:r>
        <w:br/>
      </w:r>
      <w:r>
        <w:br/>
      </w:r>
      <w:r>
        <w:rPr>
          <w:rStyle w:val="CommentTok"/>
        </w:rPr>
        <w:t xml:space="preserve"># Générer le tableau avec Stargazer et enregistrer dans le dossier 'rapport' avec 'here'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s_fla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sultats des régressions logistiq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ats_regression.htm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caption&gt;&lt;strong&gt;Résultats des régressions logistiques&lt;/strong&gt;&lt;/caption&gt;</w:t>
      </w:r>
      <w:r>
        <w:br/>
      </w:r>
      <w:r>
        <w:rPr>
          <w:rStyle w:val="VerbatimChar"/>
        </w:rPr>
        <w:t xml:space="preserve">## &lt;tr&gt;&lt;td colspan="33" style="border-bottom: 1px solid black"&gt;&lt;/td&gt;&lt;/tr&gt;&lt;tr&gt;&lt;td style="text-align:left"&gt;&lt;/td&gt;&lt;td colspan="4"&gt;Quiter_nid_rec&lt;/td&gt;&lt;td colspan="4"&gt;Emploi_TPL_rec&lt;/td&gt;&lt;td colspan="4"&gt;Vivre_en_couple_rec&lt;/td&gt;&lt;td colspan="4"&gt;Marier_1er_fois_rec&lt;/td&gt;&lt;td colspan="4"&gt;Parent_1er_fois_rec&lt;/td&gt;&lt;td colspan="4"&gt;Propres_responsabilites_rec&lt;/td&gt;&lt;td colspan="4"&gt;Propres_decisions_rec&lt;/td&gt;&lt;td colspan="4"&gt;Independance_finance_rec&lt;/td&gt;&lt;/tr&gt;</w:t>
      </w:r>
      <w:r>
        <w:br/>
      </w:r>
      <w:r>
        <w:rPr>
          <w:rStyle w:val="VerbatimChar"/>
        </w:rPr>
        <w:t xml:space="preserve">## &lt;tr&gt;&lt;td style="text-align:left"&gt;&lt;/td&gt;&lt;td&gt;(1)&lt;/td&gt;&lt;td&gt;(2)&lt;/td&gt;&lt;td&gt;(3)&lt;/td&gt;&lt;td&gt;(4)&lt;/td&gt;&lt;td&gt;(5)&lt;/td&gt;&lt;td&gt;(6)&lt;/td&gt;&lt;td&gt;(7)&lt;/td&gt;&lt;td&gt;(8)&lt;/td&gt;&lt;td&gt;(9)&lt;/td&gt;&lt;td&gt;(10)&lt;/td&gt;&lt;td&gt;(11)&lt;/td&gt;&lt;td&gt;(12)&lt;/td&gt;&lt;td&gt;(13)&lt;/td&gt;&lt;td&gt;(14)&lt;/td&gt;&lt;td&gt;(15)&lt;/td&gt;&lt;td&gt;(16)&lt;/td&gt;&lt;td&gt;(17)&lt;/td&gt;&lt;td&gt;(18)&lt;/td&gt;&lt;td&gt;(19)&lt;/td&gt;&lt;td&gt;(20)&lt;/td&gt;&lt;td&gt;(21)&lt;/td&gt;&lt;td&gt;(22)&lt;/td&gt;&lt;td&gt;(23)&lt;/td&gt;&lt;td&gt;(24)&lt;/td&gt;&lt;td&gt;(25)&lt;/td&gt;&lt;td&gt;(26)&lt;/td&gt;&lt;td&gt;(27)&lt;/td&gt;&lt;td&gt;(28)&lt;/td&gt;&lt;td&gt;(29)&lt;/td&gt;&lt;td&gt;(30)&lt;/td&gt;&lt;td&gt;(31)&lt;/td&gt;&lt;td&gt;(32)&lt;/td&gt;&lt;/tr&gt;</w:t>
      </w:r>
      <w:r>
        <w:br/>
      </w:r>
      <w:r>
        <w:rPr>
          <w:rStyle w:val="VerbatimChar"/>
        </w:rPr>
        <w:t xml:space="preserve">## &lt;tr&gt;&lt;td colspan="33" style="border-bottom: 1px solid black"&gt;&lt;/td&gt;&lt;/tr&gt;&lt;tr&gt;&lt;td style="text-align:left"&gt;Usage_MSOui&lt;/td&gt;&lt;td&gt;1.25&lt;sup&gt;***&lt;/sup&gt;&lt;/td&gt;&lt;td&gt;&lt;/td&gt;&lt;td&gt;&lt;/td&gt;&lt;td&gt;1.02&lt;/td&gt;&lt;td&gt;1.38&lt;sup&gt;***&lt;/sup&gt;&lt;/td&gt;&lt;td&gt;&lt;/td&gt;&lt;td&gt;&lt;/td&gt;&lt;td&gt;0.05&lt;/td&gt;&lt;td&gt;-0.17&lt;/td&gt;&lt;td&gt;&lt;/td&gt;&lt;td&gt;&lt;/td&gt;&lt;td&gt;-2.15&lt;sup&gt;*&lt;/sup&gt;&lt;/td&gt;&lt;td&gt;-1.16&lt;sup&gt;***&lt;/sup&gt;&lt;/td&gt;&lt;td&gt;&lt;/td&gt;&lt;td&gt;&lt;/td&gt;&lt;td&gt;-1.50&lt;/td&gt;&lt;td&gt;-0.82&lt;sup&gt;***&lt;/sup&gt;&lt;/td&gt;&lt;td&gt;&lt;/td&gt;&lt;td&gt;&lt;/td&gt;&lt;td&gt;-0.95&lt;/td&gt;&lt;td&gt;2.58&lt;sup&gt;***&lt;/sup&gt;&lt;/td&gt;&lt;td&gt;&lt;/td&gt;&lt;td&gt;&lt;/td&gt;&lt;td&gt;14.03&lt;/td&gt;&lt;td&gt;2.74&lt;sup&gt;***&lt;/sup&gt;&lt;/td&gt;&lt;td&gt;&lt;/td&gt;&lt;td&gt;&lt;/td&gt;&lt;td&gt;13.69&lt;/td&gt;&lt;td&gt;2.14&lt;sup&gt;***&lt;/sup&gt;&lt;/td&gt;&lt;td&gt;&lt;/td&gt;&lt;td&gt;&lt;/td&gt;&lt;td&gt;30.26&lt;/td&gt;&lt;/tr&gt;</w:t>
      </w:r>
      <w:r>
        <w:br/>
      </w:r>
      <w:r>
        <w:rPr>
          <w:rStyle w:val="VerbatimChar"/>
        </w:rPr>
        <w:t xml:space="preserve">## &lt;tr&gt;&lt;td style="text-align:left"&gt;&lt;/td&gt;&lt;td&gt;(0.30)&lt;/td&gt;&lt;td&gt;&lt;/td&gt;&lt;td&gt;&lt;/td&gt;&lt;td&gt;(1.46)&lt;/td&gt;&lt;td&gt;(0.32)&lt;/td&gt;&lt;td&gt;&lt;/td&gt;&lt;td&gt;&lt;/td&gt;&lt;td&gt;(1.45)&lt;/td&gt;&lt;td&gt;(0.28)&lt;/td&gt;&lt;td&gt;&lt;/td&gt;&lt;td&gt;&lt;/td&gt;&lt;td&gt;(1.21)&lt;/td&gt;&lt;td&gt;(0.28)&lt;/td&gt;&lt;td&gt;&lt;/td&gt;&lt;td&gt;&lt;/td&gt;&lt;td&gt;(1.33)&lt;/td&gt;&lt;td&gt;(0.30)&lt;/td&gt;&lt;td&gt;&lt;/td&gt;&lt;td&gt;&lt;/td&gt;&lt;td&gt;(1.09)&lt;/td&gt;&lt;td&gt;(0.38)&lt;/td&gt;&lt;td&gt;&lt;/td&gt;&lt;td&gt;&lt;/td&gt;&lt;td&gt;(855.46)&lt;/td&gt;&lt;td&gt;(0.41)&lt;/td&gt;&lt;td&gt;&lt;/td&gt;&lt;td&gt;&lt;/td&gt;&lt;td&gt;(830.95)&lt;/td&gt;&lt;td&gt;(0.38)&lt;/td&gt;&lt;td&gt;&lt;/td&gt;&lt;td&gt;&lt;/td&gt;&lt;td&gt;(2,135.27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3 à 5 comptes&lt;/td&gt;&lt;td&gt;&lt;/td&gt;&lt;td&gt;0.20&lt;/td&gt;&lt;td&gt;&lt;/td&gt;&lt;td&gt;-0.04&lt;/td&gt;&lt;td&gt;&lt;/td&gt;&lt;td&gt;0.30&lt;/td&gt;&lt;td&gt;&lt;/td&gt;&lt;td&gt;-0.09&lt;/td&gt;&lt;td&gt;&lt;/td&gt;&lt;td&gt;-0.23&lt;/td&gt;&lt;td&gt;&lt;/td&gt;&lt;td&gt;-0.54&lt;sup&gt;**&lt;/sup&gt;&lt;/td&gt;&lt;td&gt;&lt;/td&gt;&lt;td&gt;0.12&lt;/td&gt;&lt;td&gt;&lt;/td&gt;&lt;td&gt;0.24&lt;/td&gt;&lt;td&gt;&lt;/td&gt;&lt;td&gt;-0.10&lt;/td&gt;&lt;td&gt;&lt;/td&gt;&lt;td&gt;-0.17&lt;/td&gt;&lt;td&gt;&lt;/td&gt;&lt;td&gt;-0.02&lt;/td&gt;&lt;td&gt;&lt;/td&gt;&lt;td&gt;-0.10&lt;/td&gt;&lt;td&gt;&lt;/td&gt;&lt;td&gt;-0.34&lt;/td&gt;&lt;td&gt;&lt;/td&gt;&lt;td&gt;-0.33&lt;/td&gt;&lt;td&gt;&lt;/td&gt;&lt;td&gt;0.38&lt;/td&gt;&lt;td&gt;&lt;/td&gt;&lt;td&gt;-0.04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25)&lt;/td&gt;&lt;td&gt;&lt;/td&gt;&lt;td&gt;(0.31)&lt;/td&gt;&lt;td&gt;&lt;/td&gt;&lt;td&gt;(0.30)&lt;/td&gt;&lt;td&gt;&lt;/td&gt;&lt;td&gt;(0.36)&lt;/td&gt;&lt;td&gt;&lt;/td&gt;&lt;td&gt;(0.18)&lt;/td&gt;&lt;td&gt;&lt;/td&gt;&lt;td&gt;(0.24)&lt;/td&gt;&lt;td&gt;&lt;/td&gt;&lt;td&gt;(0.20)&lt;/td&gt;&lt;td&gt;&lt;/td&gt;&lt;td&gt;(0.26)&lt;/td&gt;&lt;td&gt;&lt;/td&gt;&lt;td&gt;(0.18)&lt;/td&gt;&lt;td&gt;&lt;/td&gt;&lt;td&gt;(0.24)&lt;/td&gt;&lt;td&gt;&lt;/td&gt;&lt;td&gt;(0.55)&lt;/td&gt;&lt;td&gt;&lt;/td&gt;&lt;td&gt;(0.68)&lt;/td&gt;&lt;td&gt;&lt;/td&gt;&lt;td&gt;(0.67)&lt;/td&gt;&lt;td&gt;&lt;/td&gt;&lt;td&gt;(0.90)&lt;/td&gt;&lt;td&gt;&lt;/td&gt;&lt;td&gt;(0.47)&lt;/td&gt;&lt;td&gt;&lt;/td&gt;&lt;td&gt;(0.59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6 comptes et plus&lt;/td&gt;&lt;td&gt;&lt;/td&gt;&lt;td&gt;-0.11&lt;/td&gt;&lt;td&gt;&lt;/td&gt;&lt;td&gt;-0.61&lt;/td&gt;&lt;td&gt;&lt;/td&gt;&lt;td&gt;0.33&lt;/td&gt;&lt;td&gt;&lt;/td&gt;&lt;td&gt;-0.67&lt;/td&gt;&lt;td&gt;&lt;/td&gt;&lt;td&gt;-0.82&lt;sup&gt;***&lt;/sup&gt;&lt;/td&gt;&lt;td&gt;&lt;/td&gt;&lt;td&gt;-1.17&lt;sup&gt;***&lt;/sup&gt;&lt;/td&gt;&lt;td&gt;&lt;/td&gt;&lt;td&gt;-0.53&lt;/td&gt;&lt;td&gt;&lt;/td&gt;&lt;td&gt;-0.29&lt;/td&gt;&lt;td&gt;&lt;/td&gt;&lt;td&gt;-0.42&lt;/td&gt;&lt;td&gt;&lt;/td&gt;&lt;td&gt;-0.43&lt;/td&gt;&lt;td&gt;&lt;/td&gt;&lt;td&gt;0.88&lt;/td&gt;&lt;td&gt;&lt;/td&gt;&lt;td&gt;0.86&lt;/td&gt;&lt;td&gt;&lt;/td&gt;&lt;td&gt;0.35&lt;/td&gt;&lt;td&gt;&lt;/td&gt;&lt;td&gt;0.27&lt;/td&gt;&lt;td&gt;&lt;/td&gt;&lt;td&gt;0.24&lt;/td&gt;&lt;td&gt;&lt;/td&gt;&lt;td&gt;-0.27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35)&lt;/td&gt;&lt;td&gt;&lt;/td&gt;&lt;td&gt;(0.46)&lt;/td&gt;&lt;td&gt;&lt;/td&gt;&lt;td&gt;(0.46)&lt;/td&gt;&lt;td&gt;&lt;/td&gt;&lt;td&gt;(0.57)&lt;/td&gt;&lt;td&gt;&lt;/td&gt;&lt;td&gt;(0.27)&lt;/td&gt;&lt;td&gt;&lt;/td&gt;&lt;td&gt;(0.35)&lt;/td&gt;&lt;td&gt;&lt;/td&gt;&lt;td&gt;(0.33)&lt;/td&gt;&lt;td&gt;&lt;/td&gt;&lt;td&gt;(0.41)&lt;/td&gt;&lt;td&gt;&lt;/td&gt;&lt;td&gt;(0.26)&lt;/td&gt;&lt;td&gt;&lt;/td&gt;&lt;td&gt;(0.35)&lt;/td&gt;&lt;td&gt;&lt;/td&gt;&lt;td&gt;(1.10)&lt;/td&gt;&lt;td&gt;&lt;/td&gt;&lt;td&gt;(1.28)&lt;/td&gt;&lt;td&gt;&lt;/td&gt;&lt;td&gt;(1.16)&lt;/td&gt;&lt;td&gt;&lt;/td&gt;&lt;td&gt;(1.39)&lt;/td&gt;&lt;td&gt;&lt;/td&gt;&lt;td&gt;(0.69)&lt;/td&gt;&lt;td&gt;&lt;/td&gt;&lt;td&gt;(0.92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Aucun&lt;/td&gt;&lt;td&gt;&lt;/td&gt;&lt;td&gt;-1.07&lt;sup&gt;***&lt;/sup&gt;&lt;/td&gt;&lt;td&gt;&lt;/td&gt;&lt;td&gt;-0.32&lt;/td&gt;&lt;td&gt;&lt;/td&gt;&lt;td&gt;-1.12&lt;sup&gt;***&lt;/sup&gt;&lt;/td&gt;&lt;td&gt;&lt;/td&gt;&lt;td&gt;-1.05&lt;/td&gt;&lt;td&gt;&lt;/td&gt;&lt;td&gt;-0.19&lt;/td&gt;&lt;td&gt;&lt;/td&gt;&lt;td&gt;-1.16&lt;/td&gt;&lt;td&gt;&lt;/td&gt;&lt;td&gt;1.03&lt;sup&gt;***&lt;/sup&gt;&lt;/td&gt;&lt;td&gt;&lt;/td&gt;&lt;td&gt;-0.43&lt;/td&gt;&lt;td&gt;&lt;/td&gt;&lt;td&gt;0.63&lt;sup&gt;**&lt;/sup&gt;&lt;/td&gt;&lt;td&gt;&lt;/td&gt;&lt;td&gt;0.05&lt;/td&gt;&lt;td&gt;&lt;/td&gt;&lt;td&gt;-2.51&lt;sup&gt;***&lt;/sup&gt;&lt;/td&gt;&lt;td&gt;&lt;/td&gt;&lt;td&gt;-2.17&lt;sup&gt;*&lt;/sup&gt;&lt;/td&gt;&lt;td&gt;&lt;/td&gt;&lt;td&gt;-2.95&lt;sup&gt;***&lt;/sup&gt;&lt;/td&gt;&lt;td&gt;&lt;/td&gt;&lt;td&gt;-2.80&lt;sup&gt;**&lt;/sup&gt;&lt;/td&gt;&lt;td&gt;&lt;/td&gt;&lt;td&gt;-1.75&lt;sup&gt;***&lt;/sup&gt;&lt;/td&gt;&lt;td&gt;&lt;/td&gt;&lt;td&gt;14.08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(0.33)&lt;/td&gt;&lt;td&gt;&lt;/td&gt;&lt;td&gt;(1.15)&lt;/td&gt;&lt;td&gt;&lt;/td&gt;&lt;td&gt;(0.37)&lt;/td&gt;&lt;td&gt;&lt;/td&gt;&lt;td&gt;(1.20)&lt;/td&gt;&lt;td&gt;&lt;/td&gt;&lt;td&gt;(0.30)&lt;/td&gt;&lt;td&gt;&lt;/td&gt;&lt;td&gt;(0.91)&lt;/td&gt;&lt;td&gt;&lt;/td&gt;&lt;td&gt;(0.30)&lt;/td&gt;&lt;td&gt;&lt;/td&gt;&lt;td&gt;(1.13)&lt;/td&gt;&lt;td&gt;&lt;/td&gt;&lt;td&gt;(0.31)&lt;/td&gt;&lt;td&gt;&lt;/td&gt;&lt;td&gt;(0.85)&lt;/td&gt;&lt;td&gt;&lt;/td&gt;&lt;td&gt;(0.54)&lt;/td&gt;&lt;td&gt;&lt;/td&gt;&lt;td&gt;(1.30)&lt;/td&gt;&lt;td&gt;&lt;/td&gt;&lt;td&gt;(0.65)&lt;/td&gt;&lt;td&gt;&lt;/td&gt;&lt;td&gt;(1.38)&lt;/td&gt;&lt;td&gt;&lt;/td&gt;&lt;td&gt;(0.48)&lt;/td&gt;&lt;td&gt;&lt;/td&gt;&lt;td&gt;(1,559.3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_regulierDeux&lt;/td&gt;&lt;td&gt;&lt;/td&gt;&lt;td&gt;&lt;/td&gt;&lt;td&gt;0.84&lt;sup&gt;***&lt;/sup&gt;&lt;/td&gt;&lt;td&gt;-0.35&lt;/td&gt;&lt;td&gt;&lt;/td&gt;&lt;td&gt;&lt;/td&gt;&lt;td&gt;0.87&lt;sup&gt;**&lt;/sup&gt;&lt;/td&gt;&lt;td&gt;-0.08&lt;/td&gt;&lt;td&gt;&lt;/td&gt;&lt;td&gt;&lt;/td&gt;&lt;td&gt;0.05&lt;/td&gt;&lt;td&gt;1.23&lt;/td&gt;&lt;td&gt;&lt;/td&gt;&lt;td&gt;&lt;/td&gt;&lt;td&gt;-0.89&lt;sup&gt;***&lt;/sup&gt;&lt;/td&gt;&lt;td&gt;-0.05&lt;/td&gt;&lt;td&gt;&lt;/td&gt;&lt;td&gt;&lt;/td&gt;&lt;td&gt;-0.49&lt;/td&gt;&lt;td&gt;0.48&lt;/td&gt;&lt;td&gt;&lt;/td&gt;&lt;td&gt;&lt;/td&gt;&lt;td&gt;2.19&lt;sup&gt;***&lt;/sup&gt;&lt;/td&gt;&lt;td&gt;-13.78&lt;/td&gt;&lt;td&gt;&lt;/td&gt;&lt;td&gt;&lt;/td&gt;&lt;td&gt;2.97&lt;sup&gt;***&lt;/sup&gt;&lt;/td&gt;&lt;td&gt;-13.13&lt;/td&gt;&lt;td&gt;&lt;/td&gt;&lt;td&gt;&lt;/td&gt;&lt;td&gt;1.87&lt;sup&gt;***&lt;/sup&gt;&lt;/td&gt;&lt;td&gt;-14.13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32)&lt;/td&gt;&lt;td&gt;(1.11)&lt;/td&gt;&lt;td&gt;&lt;/td&gt;&lt;td&gt;&lt;/td&gt;&lt;td&gt;(0.35)&lt;/td&gt;&lt;td&gt;(1.15)&lt;/td&gt;&lt;td&gt;&lt;/td&gt;&lt;td&gt;&lt;/td&gt;&lt;td&gt;(0.29)&lt;/td&gt;&lt;td&gt;(0.87)&lt;/td&gt;&lt;td&gt;&lt;/td&gt;&lt;td&gt;&lt;/td&gt;&lt;td&gt;(0.29)&lt;/td&gt;&lt;td&gt;(0.86)&lt;/td&gt;&lt;td&gt;&lt;/td&gt;&lt;td&gt;&lt;/td&gt;&lt;td&gt;(0.30)&lt;/td&gt;&lt;td&gt;(0.79)&lt;/td&gt;&lt;td&gt;&lt;/td&gt;&lt;td&gt;&lt;/td&gt;&lt;td&gt;(0.49)&lt;/td&gt;&lt;td&gt;(855.46)&lt;/td&gt;&lt;td&gt;&lt;/td&gt;&lt;td&gt;&lt;/td&gt;&lt;td&gt;(0.66)&lt;/td&gt;&lt;td&gt;(830.95)&lt;/td&gt;&lt;td&gt;&lt;/td&gt;&lt;td&gt;&lt;/td&gt;&lt;td&gt;(0.48)&lt;/td&gt;&lt;td&gt;(1,458.6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_regulierPlus de quatre&lt;/td&gt;&lt;td&gt;&lt;/td&gt;&lt;td&gt;&lt;/td&gt;&lt;td&gt;1.41&lt;sup&gt;***&lt;/sup&gt;&lt;/td&gt;&lt;td&gt;0.57&lt;/td&gt;&lt;td&gt;&lt;/td&gt;&lt;td&gt;&lt;/td&gt;&lt;td&gt;2.52&lt;sup&gt;***&lt;/sup&gt;&lt;/td&gt;&lt;td&gt;1.98&lt;/td&gt;&lt;td&gt;&lt;/td&gt;&lt;td&gt;&lt;/td&gt;&lt;td&gt;-0.37&lt;/td&gt;&lt;td&gt;1.39&lt;/td&gt;&lt;td&gt;&lt;/td&gt;&lt;td&gt;&lt;/td&gt;&lt;td&gt;-1.40&lt;sup&gt;***&lt;/sup&gt;&lt;/td&gt;&lt;td&gt;-0.39&lt;/td&gt;&lt;td&gt;&lt;/td&gt;&lt;td&gt;&lt;/td&gt;&lt;td&gt;-0.88&lt;sup&gt;**&lt;/sup&gt;&lt;/td&gt;&lt;td&gt;0.29&lt;/td&gt;&lt;td&gt;&lt;/td&gt;&lt;td&gt;&lt;/td&gt;&lt;td&gt;2.35&lt;sup&gt;***&lt;/sup&gt;&lt;/td&gt;&lt;td&gt;-13.80&lt;/td&gt;&lt;td&gt;&lt;/td&gt;&lt;td&gt;&lt;/td&gt;&lt;td&gt;2.97&lt;sup&gt;***&lt;/sup&gt;&lt;/td&gt;&lt;td&gt;-13.02&lt;/td&gt;&lt;td&gt;&lt;/td&gt;&lt;td&gt;&lt;/td&gt;&lt;td&gt;2.16&lt;sup&gt;***&lt;/sup&gt;&lt;/td&gt;&lt;td&gt;-13.72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46)&lt;/td&gt;&lt;td&gt;(1.19)&lt;/td&gt;&lt;td&gt;&lt;/td&gt;&lt;td&gt;&lt;/td&gt;&lt;td&gt;(0.77)&lt;/td&gt;&lt;td&gt;(1.37)&lt;/td&gt;&lt;td&gt;&lt;/td&gt;&lt;td&gt;&lt;/td&gt;&lt;td&gt;(0.35)&lt;/td&gt;&lt;td&gt;(0.91)&lt;/td&gt;&lt;td&gt;&lt;/td&gt;&lt;td&gt;&lt;/td&gt;&lt;td&gt;(0.39)&lt;/td&gt;&lt;td&gt;(0.92)&lt;/td&gt;&lt;td&gt;&lt;/td&gt;&lt;td&gt;&lt;/td&gt;&lt;td&gt;(0.36)&lt;/td&gt;&lt;td&gt;(0.83)&lt;/td&gt;&lt;td&gt;&lt;/td&gt;&lt;td&gt;&lt;/td&gt;&lt;td&gt;(0.78)&lt;/td&gt;&lt;td&gt;(855.46)&lt;/td&gt;&lt;td&gt;&lt;/td&gt;&lt;td&gt;&lt;/td&gt;&lt;td&gt;(1.05)&lt;/td&gt;&lt;td&gt;(830.95)&lt;/td&gt;&lt;td&gt;&lt;/td&gt;&lt;td&gt;&lt;/td&gt;&lt;td&gt;(0.78)&lt;/td&gt;&lt;td&gt;(1,458.6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_regulierQuatre&lt;/td&gt;&lt;td&gt;&lt;/td&gt;&lt;td&gt;&lt;/td&gt;&lt;td&gt;1.00&lt;sup&gt;***&lt;/sup&gt;&lt;/td&gt;&lt;td&gt;-0.07&lt;/td&gt;&lt;td&gt;&lt;/td&gt;&lt;td&gt;&lt;/td&gt;&lt;td&gt;1.92&lt;sup&gt;***&lt;/sup&gt;&lt;/td&gt;&lt;td&gt;1.13&lt;/td&gt;&lt;td&gt;&lt;/td&gt;&lt;td&gt;&lt;/td&gt;&lt;td&gt;-0.20&lt;/td&gt;&lt;td&gt;1.32&lt;/td&gt;&lt;td&gt;&lt;/td&gt;&lt;td&gt;&lt;/td&gt;&lt;td&gt;-1.44&lt;sup&gt;***&lt;/sup&gt;&lt;/td&gt;&lt;td&gt;-0.63&lt;/td&gt;&lt;td&gt;&lt;/td&gt;&lt;td&gt;&lt;/td&gt;&lt;td&gt;-1.06&lt;sup&gt;***&lt;/sup&gt;&lt;/td&gt;&lt;td&gt;0.02&lt;/td&gt;&lt;td&gt;&lt;/td&gt;&lt;td&gt;&lt;/td&gt;&lt;td&gt;2.70&lt;sup&gt;***&lt;/sup&gt;&lt;/td&gt;&lt;td&gt;-13.30&lt;/td&gt;&lt;td&gt;&lt;/td&gt;&lt;td&gt;&lt;/td&gt;&lt;td&gt;2.19&lt;sup&gt;***&lt;/sup&gt;&lt;/td&gt;&lt;td&gt;-13.82&lt;/td&gt;&lt;td&gt;&lt;/td&gt;&lt;td&gt;&lt;/td&gt;&lt;td&gt;1.57&lt;sup&gt;***&lt;/sup&gt;&lt;/td&gt;&lt;td&gt;-14.39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38)&lt;/td&gt;&lt;td&gt;(1.15)&lt;/td&gt;&lt;td&gt;&lt;/td&gt;&lt;td&gt;&lt;/td&gt;&lt;td&gt;(0.54)&lt;/td&gt;&lt;td&gt;(1.24)&lt;/td&gt;&lt;td&gt;&lt;/td&gt;&lt;td&gt;&lt;/td&gt;&lt;td&gt;(0.32)&lt;/td&gt;&lt;td&gt;(0.89)&lt;/td&gt;&lt;td&gt;&lt;/td&gt;&lt;td&gt;&lt;/td&gt;&lt;td&gt;(0.36)&lt;/td&gt;&lt;td&gt;(0.90)&lt;/td&gt;&lt;td&gt;&lt;/td&gt;&lt;td&gt;&lt;/td&gt;&lt;td&gt;(0.34)&lt;/td&gt;&lt;td&gt;(0.81)&lt;/td&gt;&lt;td&gt;&lt;/td&gt;&lt;td&gt;&lt;/td&gt;&lt;td&gt;(0.77)&lt;/td&gt;&lt;td&gt;(855.46)&lt;/td&gt;&lt;td&gt;&lt;/td&gt;&lt;td&gt;&lt;/td&gt;&lt;td&gt;(0.66)&lt;/td&gt;&lt;td&gt;(830.95)&lt;/td&gt;&lt;td&gt;&lt;/td&gt;&lt;td&gt;&lt;/td&gt;&lt;td&gt;(0.55)&lt;/td&gt;&lt;td&gt;(1,458.6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_regulierTrois&lt;/td&gt;&lt;td&gt;&lt;/td&gt;&lt;td&gt;&lt;/td&gt;&lt;td&gt;1.52&lt;sup&gt;***&lt;/sup&gt;&lt;/td&gt;&lt;td&gt;0.43&lt;/td&gt;&lt;td&gt;&lt;/td&gt;&lt;td&gt;&lt;/td&gt;&lt;td&gt;1.43&lt;sup&gt;***&lt;/sup&gt;&lt;/td&gt;&lt;td&gt;0.60&lt;/td&gt;&lt;td&gt;&lt;/td&gt;&lt;td&gt;&lt;/td&gt;&lt;td&gt;0.15&lt;/td&gt;&lt;td&gt;1.64&lt;sup&gt;*&lt;/sup&gt;&lt;/td&gt;&lt;td&gt;&lt;/td&gt;&lt;td&gt;&lt;/td&gt;&lt;td&gt;-0.92&lt;sup&gt;***&lt;/sup&gt;&lt;/td&gt;&lt;td&gt;-0.13&lt;/td&gt;&lt;td&gt;&lt;/td&gt;&lt;td&gt;&lt;/td&gt;&lt;td&gt;-0.58&lt;sup&gt;*&lt;/sup&gt;&lt;/td&gt;&lt;td&gt;0.50&lt;/td&gt;&lt;td&gt;&lt;/td&gt;&lt;td&gt;&lt;/td&gt;&lt;td&gt;2.57&lt;sup&gt;***&lt;/sup&gt;&lt;/td&gt;&lt;td&gt;-13.46&lt;/td&gt;&lt;td&gt;&lt;/td&gt;&lt;td&gt;&lt;/td&gt;&lt;td&gt;2.48&lt;sup&gt;***&lt;/sup&gt;&lt;/td&gt;&lt;td&gt;-13.59&lt;/td&gt;&lt;td&gt;&lt;/td&gt;&lt;td&gt;&lt;/td&gt;&lt;td&gt;3.10&lt;sup&gt;***&lt;/sup&gt;&lt;/td&gt;&lt;td&gt;-12.86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36)&lt;/td&gt;&lt;td&gt;(1.14)&lt;/td&gt;&lt;td&gt;&lt;/td&gt;&lt;td&gt;&lt;/td&gt;&lt;td&gt;(0.40)&lt;/td&gt;&lt;td&gt;(1.18)&lt;/td&gt;&lt;td&gt;&lt;/td&gt;&lt;td&gt;&lt;/td&gt;&lt;td&gt;(0.30)&lt;/td&gt;&lt;td&gt;(0.88)&lt;/td&gt;&lt;td&gt;&lt;/td&gt;&lt;td&gt;&lt;/td&gt;&lt;td&gt;(0.30)&lt;/td&gt;&lt;td&gt;(0.88)&lt;/td&gt;&lt;td&gt;&lt;/td&gt;&lt;td&gt;&lt;/td&gt;&lt;td&gt;(0.31)&lt;/td&gt;&lt;td&gt;(0.80)&lt;/td&gt;&lt;td&gt;&lt;/td&gt;&lt;td&gt;&lt;/td&gt;&lt;td&gt;(0.59)&lt;/td&gt;&lt;td&gt;(855.46)&lt;/td&gt;&lt;td&gt;&lt;/td&gt;&lt;td&gt;&lt;/td&gt;&lt;td&gt;(0.59)&lt;/td&gt;&lt;td&gt;(830.95)&lt;/td&gt;&lt;td&gt;&lt;/td&gt;&lt;td&gt;&lt;/td&gt;&lt;td&gt;(0.78)&lt;/td&gt;&lt;td&gt;(1,458.6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Nbr_compte_MS_regulierUn&lt;/td&gt;&lt;td&gt;&lt;/td&gt;&lt;td&gt;&lt;/td&gt;&lt;td&gt;1.19&lt;sup&gt;***&lt;/sup&gt;&lt;/td&gt;&lt;td&gt;-0.02&lt;/td&gt;&lt;td&gt;&lt;/td&gt;&lt;td&gt;&lt;/td&gt;&lt;td&gt;1.24&lt;sup&gt;***&lt;/sup&gt;&lt;/td&gt;&lt;td&gt;0.26&lt;/td&gt;&lt;td&gt;&lt;/td&gt;&lt;td&gt;&lt;/td&gt;&lt;td&gt;-0.01&lt;/td&gt;&lt;td&gt;0.98&lt;/td&gt;&lt;td&gt;&lt;/td&gt;&lt;td&gt;&lt;/td&gt;&lt;td&gt;-1.06&lt;sup&gt;***&lt;/sup&gt;&lt;/td&gt;&lt;td&gt;-0.14&lt;/td&gt;&lt;td&gt;&lt;/td&gt;&lt;td&gt;&lt;/td&gt;&lt;td&gt;-0.80&lt;sup&gt;**&lt;/sup&gt;&lt;/td&gt;&lt;td&gt;0.11&lt;/td&gt;&lt;td&gt;&lt;/td&gt;&lt;td&gt;&lt;/td&gt;&lt;td&gt;2.45&lt;sup&gt;***&lt;/sup&gt;&lt;/td&gt;&lt;td&gt;-13.52&lt;/td&gt;&lt;td&gt;&lt;/td&gt;&lt;td&gt;&lt;/td&gt;&lt;td&gt;2.36&lt;sup&gt;***&lt;/sup&gt;&lt;/td&gt;&lt;td&gt;-13.81&lt;/td&gt;&lt;td&gt;&lt;/td&gt;&lt;td&gt;&lt;/td&gt;&lt;td&gt;1.54&lt;sup&gt;***&lt;/sup&gt;&lt;/td&gt;&lt;td&gt;-14.48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(0.38)&lt;/td&gt;&lt;td&gt;(1.13)&lt;/td&gt;&lt;td&gt;&lt;/td&gt;&lt;td&gt;&lt;/td&gt;&lt;td&gt;(0.43)&lt;/td&gt;&lt;td&gt;(1.17)&lt;/td&gt;&lt;td&gt;&lt;/td&gt;&lt;td&gt;&lt;/td&gt;&lt;td&gt;(0.32)&lt;/td&gt;&lt;td&gt;(0.87)&lt;/td&gt;&lt;td&gt;&lt;/td&gt;&lt;td&gt;&lt;/td&gt;&lt;td&gt;(0.33)&lt;/td&gt;&lt;td&gt;(0.88)&lt;/td&gt;&lt;td&gt;&lt;/td&gt;&lt;td&gt;&lt;/td&gt;&lt;td&gt;(0.32)&lt;/td&gt;&lt;td&gt;(0.80)&lt;/td&gt;&lt;td&gt;&lt;/td&gt;&lt;td&gt;&lt;/td&gt;&lt;td&gt;(0.66)&lt;/td&gt;&lt;td&gt;(855.46)&lt;/td&gt;&lt;td&gt;&lt;/td&gt;&lt;td&gt;&lt;/td&gt;&lt;td&gt;(0.66)&lt;/td&gt;&lt;td&gt;(830.95)&lt;/td&gt;&lt;td&gt;&lt;/td&gt;&lt;td&gt;&lt;/td&gt;&lt;td&gt;(0.52)&lt;/td&gt;&lt;td&gt;(1,458.68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Constant&lt;/td&gt;&lt;td&gt;0.51&lt;sup&gt;*&lt;/sup&gt;&lt;/td&gt;&lt;td&gt;1.66&lt;sup&gt;***&lt;/sup&gt;&lt;/td&gt;&lt;td&gt;0.62&lt;sup&gt;**&lt;/sup&gt;&lt;/td&gt;&lt;td&gt;0.84&lt;/td&gt;&lt;td&gt;0.92&lt;sup&gt;***&lt;/sup&gt;&lt;/td&gt;&lt;td&gt;2.09&lt;sup&gt;***&lt;/sup&gt;&lt;/td&gt;&lt;td&gt;1.00&lt;sup&gt;***&lt;/sup&gt;&lt;/td&gt;&lt;td&gt;1.96&lt;/td&gt;&lt;td&gt;0.36&lt;/td&gt;&lt;td&gt;0.45&lt;sup&gt;***&lt;/sup&gt;&lt;/td&gt;&lt;td&gt;0.22&lt;/td&gt;&lt;td&gt;1.52&lt;/td&gt;&lt;td&gt;0.14&lt;/td&gt;&lt;td&gt;-1.03&lt;sup&gt;***&lt;/sup&gt;&lt;/td&gt;&lt;td&gt;0.03&lt;/td&gt;&lt;td&gt;0.57&lt;/td&gt;&lt;td&gt;0.75&lt;sup&gt;***&lt;/sup&gt;&lt;/td&gt;&lt;td&gt;0.04&lt;/td&gt;&lt;td&gt;0.62&lt;sup&gt;**&lt;/sup&gt;&lt;/td&gt;&lt;td&gt;0.70&lt;/td&gt;&lt;td&gt;1.01&lt;sup&gt;***&lt;/sup&gt;&lt;/td&gt;&lt;td&gt;3.57&lt;sup&gt;***&lt;/sup&gt;&lt;/td&gt;&lt;td&gt;1.16&lt;sup&gt;***&lt;/sup&gt;&lt;/td&gt;&lt;td&gt;3.17&lt;sup&gt;**&lt;/sup&gt;&lt;/td&gt;&lt;td&gt;1.10&lt;sup&gt;***&lt;/sup&gt;&lt;/td&gt;&lt;td&gt;4.09&lt;sup&gt;***&lt;/sup&gt;&lt;/td&gt;&lt;td&gt;1.25&lt;sup&gt;***&lt;/sup&gt;&lt;/td&gt;&lt;td&gt;3.90&lt;sup&gt;***&lt;/sup&gt;&lt;/td&gt;&lt;td&gt;1.20&lt;sup&gt;***&lt;/sup&gt;&lt;/td&gt;&lt;td&gt;3.08&lt;sup&gt;***&lt;/sup&gt;&lt;/td&gt;&lt;td&gt;1.35&lt;sup&gt;***&lt;/sup&gt;&lt;/td&gt;&lt;td&gt;-12.88&lt;/td&gt;&lt;/tr&gt;</w:t>
      </w:r>
      <w:r>
        <w:br/>
      </w:r>
      <w:r>
        <w:rPr>
          <w:rStyle w:val="VerbatimChar"/>
        </w:rPr>
        <w:t xml:space="preserve">## &lt;tr&gt;&lt;td style="text-align:left"&gt;&lt;/td&gt;&lt;td&gt;(0.28)&lt;/td&gt;&lt;td&gt;(0.20)&lt;/td&gt;&lt;td&gt;(0.26)&lt;/td&gt;&lt;td&gt;(1.18)&lt;/td&gt;&lt;td&gt;(0.30)&lt;/td&gt;&lt;td&gt;(0.24)&lt;/td&gt;&lt;td&gt;(0.28)&lt;/td&gt;&lt;td&gt;(1.24)&lt;/td&gt;&lt;td&gt;(0.27)&lt;/td&gt;&lt;td&gt;(0.15)&lt;/td&gt;&lt;td&gt;(0.25)&lt;/td&gt;&lt;td&gt;(0.95)&lt;/td&gt;&lt;td&gt;(0.27)&lt;/td&gt;&lt;td&gt;(0.17)&lt;/td&gt;&lt;td&gt;(0.25)&lt;/td&gt;&lt;td&gt;(1.16)&lt;/td&gt;&lt;td&gt;(0.29)&lt;/td&gt;&lt;td&gt;(0.15)&lt;/td&gt;&lt;td&gt;(0.26)&lt;/td&gt;&lt;td&gt;(0.90)&lt;/td&gt;&lt;td&gt;(0.30)&lt;/td&gt;&lt;td&gt;(0.45)&lt;/td&gt;&lt;td&gt;(0.30)&lt;/td&gt;&lt;td&gt;(1.34)&lt;/td&gt;&lt;td&gt;(0.31)&lt;/td&gt;&lt;td&gt;(0.58)&lt;/td&gt;&lt;td&gt;(0.30)&lt;/td&gt;&lt;td&gt;(1.42)&lt;/td&gt;&lt;td&gt;(0.32)&lt;/td&gt;&lt;td&gt;(0.36)&lt;/td&gt;&lt;td&gt;(0.31)&lt;/td&gt;&lt;td&gt;(1,559.36)&lt;/td&gt;&lt;/tr&gt;</w:t>
      </w:r>
      <w:r>
        <w:br/>
      </w:r>
      <w:r>
        <w:rPr>
          <w:rStyle w:val="VerbatimChar"/>
        </w:rPr>
        <w:t xml:space="preserve">## &lt;tr&gt;&lt;td style="text-align:left"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td&gt;&lt;/td&gt;&lt;/tr&gt;</w:t>
      </w:r>
      <w:r>
        <w:br/>
      </w:r>
      <w:r>
        <w:rPr>
          <w:rStyle w:val="VerbatimChar"/>
        </w:rPr>
        <w:t xml:space="preserve">## &lt;tr&gt;&lt;td style="text-align:left"&gt;Observations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td&gt;723&lt;/td&gt;&lt;/tr&gt;</w:t>
      </w:r>
      <w:r>
        <w:br/>
      </w:r>
      <w:r>
        <w:rPr>
          <w:rStyle w:val="VerbatimChar"/>
        </w:rPr>
        <w:t xml:space="preserve">## &lt;tr&gt;&lt;td style="text-align:left"&gt;Log Likelihood&lt;/td&gt;&lt;td&gt;-315.41&lt;/td&gt;&lt;td&gt;-315.39&lt;/td&gt;&lt;td&gt;-313.21&lt;/td&gt;&lt;td&gt;-311.17&lt;/td&gt;&lt;td&gt;-237.53&lt;/td&gt;&lt;td&gt;-237.03&lt;/td&gt;&lt;td&gt;-232.36&lt;/td&gt;&lt;td&gt;-231.00&lt;/td&gt;&lt;td&gt;-497.08&lt;/td&gt;&lt;td&gt;-492.34&lt;/td&gt;&lt;td&gt;-495.05&lt;/td&gt;&lt;td&gt;-487.95&lt;/td&gt;&lt;td&gt;-424.60&lt;/td&gt;&lt;td&gt;-423.55&lt;/td&gt;&lt;td&gt;-422.54&lt;/td&gt;&lt;td&gt;-419.93&lt;/td&gt;&lt;td&gt;-497.10&lt;/td&gt;&lt;td&gt;-496.17&lt;/td&gt;&lt;td&gt;-494.40&lt;/td&gt;&lt;td&gt;-492.76&lt;/td&gt;&lt;td&gt;-115.32&lt;/td&gt;&lt;td&gt;-113.94&lt;/td&gt;&lt;td&gt;-116.87&lt;/td&gt;&lt;td&gt;-113.14&lt;/td&gt;&lt;td&gt;-99.44&lt;/td&gt;&lt;td&gt;-97.93&lt;/td&gt;&lt;td&gt;-100.55&lt;/td&gt;&lt;td&gt;-96.88&lt;/td&gt;&lt;td&gt;-130.39&lt;/td&gt;&lt;td&gt;-131.35&lt;/td&gt;&lt;td&gt;-129.13&lt;/td&gt;&lt;td&gt;-127.15&lt;/td&gt;&lt;/tr&gt;</w:t>
      </w:r>
      <w:r>
        <w:br/>
      </w:r>
      <w:r>
        <w:rPr>
          <w:rStyle w:val="VerbatimChar"/>
        </w:rPr>
        <w:t xml:space="preserve">## &lt;tr&gt;&lt;td style="text-align:left"&gt;Akaike Inf. Crit.&lt;/td&gt;&lt;td&gt;634.83&lt;/td&gt;&lt;td&gt;638.78&lt;/td&gt;&lt;td&gt;638.43&lt;/td&gt;&lt;td&gt;642.33&lt;/td&gt;&lt;td&gt;479.06&lt;/td&gt;&lt;td&gt;482.07&lt;/td&gt;&lt;td&gt;476.72&lt;/td&gt;&lt;td&gt;481.99&lt;/td&gt;&lt;td&gt;998.15&lt;/td&gt;&lt;td&gt;992.68&lt;/td&gt;&lt;td&gt;1,002.10&lt;/td&gt;&lt;td&gt;995.89&lt;/td&gt;&lt;td&gt;853.19&lt;/td&gt;&lt;td&gt;855.10&lt;/td&gt;&lt;td&gt;857.08&lt;/td&gt;&lt;td&gt;859.86&lt;/td&gt;&lt;td&gt;998.19&lt;/td&gt;&lt;td&gt;1,000.33&lt;/td&gt;&lt;td&gt;1,000.80&lt;/td&gt;&lt;td&gt;1,005.52&lt;/td&gt;&lt;td&gt;234.64&lt;/td&gt;&lt;td&gt;235.87&lt;/td&gt;&lt;td&gt;245.73&lt;/td&gt;&lt;td&gt;246.29&lt;/td&gt;&lt;td&gt;202.87&lt;/td&gt;&lt;td&gt;203.86&lt;/td&gt;&lt;td&gt;213.09&lt;/td&gt;&lt;td&gt;213.77&lt;/td&gt;&lt;td&gt;264.78&lt;/td&gt;&lt;td&gt;270.71&lt;/td&gt;&lt;td&gt;270.26&lt;/td&gt;&lt;td&gt;274.29&lt;/td&gt;&lt;/tr&gt;</w:t>
      </w:r>
      <w:r>
        <w:br/>
      </w:r>
      <w:r>
        <w:rPr>
          <w:rStyle w:val="VerbatimChar"/>
        </w:rPr>
        <w:t xml:space="preserve">## &lt;tr&gt;&lt;td colspan="33" style="border-bottom: 1px solid black"&gt;&lt;/td&gt;&lt;/tr&gt;&lt;tr&gt;&lt;td style="text-align:left"&gt;&lt;em&gt;Notes:&lt;/em&gt;&lt;/td&gt;&lt;td colspan="32" style="text-align:left"&gt;&lt;sup&gt;***&lt;/sup&gt;Significant at the 1 percent level.&lt;/td&gt;&lt;/tr&gt;</w:t>
      </w:r>
      <w:r>
        <w:br/>
      </w:r>
      <w:r>
        <w:rPr>
          <w:rStyle w:val="VerbatimChar"/>
        </w:rPr>
        <w:t xml:space="preserve">## &lt;tr&gt;&lt;td style="text-align:left"&gt;&lt;/td&gt;&lt;td colspan="32" style="text-align:left"&gt;&lt;sup&gt;**&lt;/sup&gt;Significant at the 5 percent level.&lt;/td&gt;&lt;/tr&gt;</w:t>
      </w:r>
      <w:r>
        <w:br/>
      </w:r>
      <w:r>
        <w:rPr>
          <w:rStyle w:val="VerbatimChar"/>
        </w:rPr>
        <w:t xml:space="preserve">## &lt;tr&gt;&lt;td style="text-align:left"&gt;&lt;/td&gt;&lt;td colspan="32" style="text-align:left"&gt;&lt;sup&gt;*&lt;/sup&gt;Significant at the 10 percent level.&lt;/td&gt;&lt;/tr&gt;</w:t>
      </w:r>
      <w:r>
        <w:br/>
      </w:r>
      <w:r>
        <w:rPr>
          <w:rStyle w:val="VerbatimChar"/>
        </w:rPr>
        <w:t xml:space="preserve">## &lt;/table&gt;</w:t>
      </w:r>
    </w:p>
    <w:bookmarkEnd w:id="410"/>
    <w:bookmarkStart w:id="411" w:name="ii.-forest-plot-avec-sjplot"/>
    <w:p>
      <w:pPr>
        <w:pStyle w:val="Heading1"/>
      </w:pPr>
      <w:r>
        <w:t xml:space="preserve">II. Forest plot avec sjPlot</w:t>
      </w:r>
    </w:p>
    <w:bookmarkEnd w:id="411"/>
    <w:bookmarkStart w:id="415" w:name="variable-utilisation-des-médias"/>
    <w:p>
      <w:pPr>
        <w:pStyle w:val="Heading1"/>
      </w:pPr>
      <w:r>
        <w:t xml:space="preserve">1. Variable Utilisation des médias</w:t>
      </w:r>
    </w:p>
    <w:p>
      <w:pPr>
        <w:pStyle w:val="SourceCode"/>
      </w:pPr>
      <w:r>
        <w:rPr>
          <w:rStyle w:val="CommentTok"/>
        </w:rPr>
        <w:t xml:space="preserve">#install.packages("sj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CommentTok"/>
        </w:rPr>
        <w:t xml:space="preserve"># Fonction pour générer un modèle logistique</w:t>
      </w:r>
      <w:r>
        <w:br/>
      </w:r>
      <w:r>
        <w:rPr>
          <w:rStyle w:val="NormalTok"/>
        </w:rPr>
        <w:t xml:space="preserve">generate_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, indep_var, data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indep_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e des variables dépendantes</w:t>
      </w:r>
      <w:r>
        <w:br/>
      </w:r>
      <w:r>
        <w:rPr>
          <w:rStyle w:val="NormalTok"/>
        </w:rPr>
        <w:t xml:space="preserve">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er_nid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i_TPL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re_en_couple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er_1er_foi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_1er_foi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res_responsabilite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res_decision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pendance_finance_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indépendante (Usage_MS uniquement)</w:t>
      </w:r>
      <w:r>
        <w:br/>
      </w:r>
      <w:r>
        <w:rPr>
          <w:rStyle w:val="NormalTok"/>
        </w:rPr>
        <w:t xml:space="preserve">indep_vars_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_MS"</w:t>
      </w:r>
      <w:r>
        <w:br/>
      </w:r>
      <w:r>
        <w:br/>
      </w:r>
      <w:r>
        <w:rPr>
          <w:rStyle w:val="CommentTok"/>
        </w:rPr>
        <w:t xml:space="preserve"># Créer une liste vide pour stocker les modèles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Liste pour stocker les labels des modèles</w:t>
      </w:r>
      <w:r>
        <w:br/>
      </w:r>
      <w:r>
        <w:br/>
      </w:r>
      <w:r>
        <w:rPr>
          <w:rStyle w:val="CommentTok"/>
        </w:rPr>
        <w:t xml:space="preserve"># Appliquer les régressions pour chaque variable dépenda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endent_vars) {</w:t>
      </w:r>
      <w:r>
        <w:br/>
      </w:r>
      <w:r>
        <w:rPr>
          <w:rStyle w:val="NormalTok"/>
        </w:rPr>
        <w:t xml:space="preserve">  model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Usage_MS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logistic_model</w:t>
      </w:r>
      <w:r>
        <w:rPr>
          <w:rStyle w:val="NormalTok"/>
        </w:rPr>
        <w:t xml:space="preserve">(dep_var, indep_vars_1a, data_P3_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labels incrémentés dans m_labels</w:t>
      </w:r>
      <w:r>
        <w:br/>
      </w:r>
      <w:r>
        <w:rPr>
          <w:rStyle w:val="NormalTok"/>
        </w:rPr>
        <w:t xml:space="preserve">  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_label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Label pour Usage_MS uniqu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érification des modèles et des labels</w:t>
      </w:r>
      <w:r>
        <w:br/>
      </w:r>
      <w:r>
        <w:rPr>
          <w:rStyle w:val="CommentTok"/>
        </w:rPr>
        <w:t xml:space="preserve">#print(names(model_list))  # Afficher les noms des modèles</w:t>
      </w:r>
      <w:r>
        <w:br/>
      </w:r>
      <w:r>
        <w:rPr>
          <w:rStyle w:val="CommentTok"/>
        </w:rPr>
        <w:t xml:space="preserve">#print(m_labels)  # Afficher les labels</w:t>
      </w:r>
      <w:r>
        <w:br/>
      </w:r>
      <w:r>
        <w:br/>
      </w:r>
      <w:r>
        <w:rPr>
          <w:rStyle w:val="CommentTok"/>
        </w:rPr>
        <w:t xml:space="preserve"># Appliquer plot_models avec les modèles et les labels</w:t>
      </w:r>
      <w:r>
        <w:br/>
      </w:r>
      <w:r>
        <w:rPr>
          <w:rStyle w:val="FunctionTok"/>
        </w:rPr>
        <w:t xml:space="preserve">plot_mod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l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xis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ge des Médias Sociaux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ule variable indépendant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.labels =</w:t>
      </w:r>
      <w:r>
        <w:rPr>
          <w:rStyle w:val="NormalTok"/>
        </w:rPr>
        <w:t xml:space="preserve"> m_labels,  </w:t>
      </w:r>
      <w:r>
        <w:rPr>
          <w:rStyle w:val="CommentTok"/>
        </w:rPr>
        <w:t xml:space="preserve"># Utilisation des labels incrémenté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valeurs numériques des coefficie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p-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fficher les formes des points au lieu des 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une grill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3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3-1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énérer le graphique et enregistrer dans le dossier 'figures/forestplot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ilisation des médias_forest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415"/>
    <w:bookmarkStart w:id="419" w:name="variable-nombre-de-de-compte-des-médias"/>
    <w:p>
      <w:pPr>
        <w:pStyle w:val="Heading1"/>
      </w:pPr>
      <w:r>
        <w:t xml:space="preserve">2. Variable : nombre de de compte des médias</w:t>
      </w:r>
    </w:p>
    <w:p>
      <w:pPr>
        <w:pStyle w:val="SourceCode"/>
      </w:pPr>
      <w:r>
        <w:rPr>
          <w:rStyle w:val="CommentTok"/>
        </w:rPr>
        <w:t xml:space="preserve"># Fonction pour générer un modèle logistique</w:t>
      </w:r>
      <w:r>
        <w:br/>
      </w:r>
      <w:r>
        <w:rPr>
          <w:rStyle w:val="NormalTok"/>
        </w:rPr>
        <w:t xml:space="preserve">generate_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, indep_var, data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indep_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e des variables dépendantes</w:t>
      </w:r>
      <w:r>
        <w:br/>
      </w:r>
      <w:r>
        <w:rPr>
          <w:rStyle w:val="NormalTok"/>
        </w:rPr>
        <w:t xml:space="preserve">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er_nid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i_TPL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re_en_couple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er_1er_foi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_1er_foi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res_responsabilite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res_decision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pendance_finance_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indépendante : Nombre de Comptes MS</w:t>
      </w:r>
      <w:r>
        <w:br/>
      </w:r>
      <w:r>
        <w:rPr>
          <w:rStyle w:val="NormalTok"/>
        </w:rPr>
        <w:t xml:space="preserve">indep_vars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_compte_MS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 de "Nbr_compte_MS"</w:t>
      </w:r>
      <w:r>
        <w:br/>
      </w:r>
      <w:r>
        <w:br/>
      </w:r>
      <w:r>
        <w:rPr>
          <w:rStyle w:val="CommentTok"/>
        </w:rPr>
        <w:t xml:space="preserve"># Créer une liste vide pour stocker les modèles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Liste pour stocker les labels des modèles</w:t>
      </w:r>
      <w:r>
        <w:br/>
      </w:r>
      <w:r>
        <w:br/>
      </w:r>
      <w:r>
        <w:rPr>
          <w:rStyle w:val="CommentTok"/>
        </w:rPr>
        <w:t xml:space="preserve"># Appliquer les régressions pour chaque variable dépenda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endent_vars) {</w:t>
      </w:r>
      <w:r>
        <w:br/>
      </w:r>
      <w:r>
        <w:rPr>
          <w:rStyle w:val="NormalTok"/>
        </w:rPr>
        <w:t xml:space="preserve">  model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Nbr_compte_MS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logistic_model</w:t>
      </w:r>
      <w:r>
        <w:rPr>
          <w:rStyle w:val="NormalTok"/>
        </w:rPr>
        <w:t xml:space="preserve">(dep_var, indep_vars_1b, data_P3_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labels incrémentés dans m_labels</w:t>
      </w:r>
      <w:r>
        <w:br/>
      </w:r>
      <w:r>
        <w:rPr>
          <w:rStyle w:val="NormalTok"/>
        </w:rPr>
        <w:t xml:space="preserve">  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_labels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Label pour Nbr_compte_M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érification des modèles et des labels</w:t>
      </w:r>
      <w:r>
        <w:br/>
      </w:r>
      <w:r>
        <w:rPr>
          <w:rStyle w:val="CommentTok"/>
        </w:rPr>
        <w:t xml:space="preserve">#print(names(model_list))  # Afficher les noms des modèles</w:t>
      </w:r>
      <w:r>
        <w:br/>
      </w:r>
      <w:r>
        <w:rPr>
          <w:rStyle w:val="CommentTok"/>
        </w:rPr>
        <w:t xml:space="preserve">#print(m_labels)  # Afficher les labels</w:t>
      </w:r>
      <w:r>
        <w:br/>
      </w:r>
      <w:r>
        <w:br/>
      </w:r>
      <w:r>
        <w:rPr>
          <w:rStyle w:val="CommentTok"/>
        </w:rPr>
        <w:t xml:space="preserve"># Appliquer plot_models avec les modèles et les labels</w:t>
      </w:r>
      <w:r>
        <w:br/>
      </w:r>
      <w:r>
        <w:rPr>
          <w:rStyle w:val="FunctionTok"/>
        </w:rPr>
        <w:t xml:space="preserve">plot_mod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l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.labels =</w:t>
      </w:r>
      <w:r>
        <w:rPr>
          <w:rStyle w:val="NormalTok"/>
        </w:rPr>
        <w:t xml:space="preserve"> m_labels,  </w:t>
      </w:r>
      <w:r>
        <w:rPr>
          <w:rStyle w:val="CommentTok"/>
        </w:rPr>
        <w:t xml:space="preserve"># Utilisation des labels incrémenté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valeurs numériques des coefficie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p-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fficher les formes des points au lieu des 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une grill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4-1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énérer le graphique et enregistrer dans le dossier 'figures/forestplot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de de compte des médias_forest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419"/>
    <w:bookmarkStart w:id="423" w:name="variable-utilisation-de-compte-regulier"/>
    <w:p>
      <w:pPr>
        <w:pStyle w:val="Heading1"/>
      </w:pPr>
      <w:r>
        <w:t xml:space="preserve">3. Variable utilisation de compte regulier</w:t>
      </w:r>
    </w:p>
    <w:p>
      <w:pPr>
        <w:pStyle w:val="SourceCode"/>
      </w:pPr>
      <w:r>
        <w:rPr>
          <w:rStyle w:val="CommentTok"/>
        </w:rPr>
        <w:t xml:space="preserve"># Fonction pour générer un modèle logistique</w:t>
      </w:r>
      <w:r>
        <w:br/>
      </w:r>
      <w:r>
        <w:rPr>
          <w:rStyle w:val="NormalTok"/>
        </w:rPr>
        <w:t xml:space="preserve">generate_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, indep_var, data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indep_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e des variables dépendantes</w:t>
      </w:r>
      <w:r>
        <w:br/>
      </w:r>
      <w:r>
        <w:rPr>
          <w:rStyle w:val="NormalTok"/>
        </w:rPr>
        <w:t xml:space="preserve">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er_nid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i_TPL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re_en_couple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er_1er_foi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_1er_foi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res_responsabilite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res_decision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pendance_finance_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indépendante : Nombre de Comptes MS Régulier</w:t>
      </w:r>
      <w:r>
        <w:br/>
      </w:r>
      <w:r>
        <w:rPr>
          <w:rStyle w:val="NormalTok"/>
        </w:rPr>
        <w:t xml:space="preserve">indep_vars_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_compte_MS_regulier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placement par "Nbr_compte_MS_regulier"</w:t>
      </w:r>
      <w:r>
        <w:br/>
      </w:r>
      <w:r>
        <w:br/>
      </w:r>
      <w:r>
        <w:rPr>
          <w:rStyle w:val="CommentTok"/>
        </w:rPr>
        <w:t xml:space="preserve"># Créer une liste vide pour stocker les modèles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Liste pour stocker les labels des modèles</w:t>
      </w:r>
      <w:r>
        <w:br/>
      </w:r>
      <w:r>
        <w:br/>
      </w:r>
      <w:r>
        <w:rPr>
          <w:rStyle w:val="CommentTok"/>
        </w:rPr>
        <w:t xml:space="preserve"># Appliquer les régressions pour chaque variable dépenda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endent_vars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logistic_model</w:t>
      </w:r>
      <w:r>
        <w:rPr>
          <w:rStyle w:val="NormalTok"/>
        </w:rPr>
        <w:t xml:space="preserve">(dep_var, indep_vars_1c, data_P3_)</w:t>
      </w:r>
      <w:r>
        <w:br/>
      </w:r>
      <w:r>
        <w:rPr>
          <w:rStyle w:val="NormalTok"/>
        </w:rPr>
        <w:t xml:space="preserve">  model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Nbr_compte_MS_regulier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labels incrémentés dans m_labels</w:t>
      </w:r>
      <w:r>
        <w:br/>
      </w:r>
      <w:r>
        <w:rPr>
          <w:rStyle w:val="NormalTok"/>
        </w:rPr>
        <w:t xml:space="preserve">  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_labels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Label pour Nbr_compte_MS_reguli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les résultats de la régression pour chaque modè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ésultats de la régression pour"</w:t>
      </w:r>
      <w:r>
        <w:rPr>
          <w:rStyle w:val="NormalTok"/>
        </w:rPr>
        <w:t xml:space="preserve">, dep_var, </w:t>
      </w:r>
      <w:r>
        <w:rPr>
          <w:rStyle w:val="StringTok"/>
        </w:rPr>
        <w:t xml:space="preserve">"avec Nbr_compte_MS_regulier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  </w:t>
      </w:r>
      <w:r>
        <w:rPr>
          <w:rStyle w:val="CommentTok"/>
        </w:rPr>
        <w:t xml:space="preserve"># Afficher le résumé du modèl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Quiter_nid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 0.6225     0.2643   2.356  0.01850 *  </w:t>
      </w:r>
      <w:r>
        <w:br/>
      </w:r>
      <w:r>
        <w:rPr>
          <w:rStyle w:val="VerbatimChar"/>
        </w:rPr>
        <w:t xml:space="preserve">## Nbr_compte_MS_regulierDeux             0.8438     0.3184   2.650  0.00805 ** </w:t>
      </w:r>
      <w:r>
        <w:br/>
      </w:r>
      <w:r>
        <w:rPr>
          <w:rStyle w:val="VerbatimChar"/>
        </w:rPr>
        <w:t xml:space="preserve">## Nbr_compte_MS_regulierPlus de quatre   1.4089     0.4596   3.065  0.00217 ** </w:t>
      </w:r>
      <w:r>
        <w:br/>
      </w:r>
      <w:r>
        <w:rPr>
          <w:rStyle w:val="VerbatimChar"/>
        </w:rPr>
        <w:t xml:space="preserve">## Nbr_compte_MS_regulierQuatre           0.9993     0.3804   2.627  0.00861 ** </w:t>
      </w:r>
      <w:r>
        <w:br/>
      </w:r>
      <w:r>
        <w:rPr>
          <w:rStyle w:val="VerbatimChar"/>
        </w:rPr>
        <w:t xml:space="preserve">## Nbr_compte_MS_regulierTrois            1.5241     0.3632   4.197 2.71e-05 ***</w:t>
      </w:r>
      <w:r>
        <w:br/>
      </w:r>
      <w:r>
        <w:rPr>
          <w:rStyle w:val="VerbatimChar"/>
        </w:rPr>
        <w:t xml:space="preserve">## Nbr_compte_MS_regulierUn               1.1898     0.3776   3.151  0.0016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46.66  on 722  degrees of freedom</w:t>
      </w:r>
      <w:r>
        <w:br/>
      </w:r>
      <w:r>
        <w:rPr>
          <w:rStyle w:val="VerbatimChar"/>
        </w:rPr>
        <w:t xml:space="preserve">## Residual deviance: 626.43  on 717  degrees of freedom</w:t>
      </w:r>
      <w:r>
        <w:br/>
      </w:r>
      <w:r>
        <w:rPr>
          <w:rStyle w:val="VerbatimChar"/>
        </w:rPr>
        <w:t xml:space="preserve">## AIC: 638.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Emploi_TPL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 0.9954     0.2838   3.507 0.000453 ***</w:t>
      </w:r>
      <w:r>
        <w:br/>
      </w:r>
      <w:r>
        <w:rPr>
          <w:rStyle w:val="VerbatimChar"/>
        </w:rPr>
        <w:t xml:space="preserve">## Nbr_compte_MS_regulierDeux             0.8653     0.3490   2.479 0.013171 *  </w:t>
      </w:r>
      <w:r>
        <w:br/>
      </w:r>
      <w:r>
        <w:rPr>
          <w:rStyle w:val="VerbatimChar"/>
        </w:rPr>
        <w:t xml:space="preserve">## Nbr_compte_MS_regulierPlus de quatre   2.5161     0.7717   3.261 0.001112 ** </w:t>
      </w:r>
      <w:r>
        <w:br/>
      </w:r>
      <w:r>
        <w:rPr>
          <w:rStyle w:val="VerbatimChar"/>
        </w:rPr>
        <w:t xml:space="preserve">## Nbr_compte_MS_regulierQuatre           1.9169     0.5398   3.551 0.000384 ***</w:t>
      </w:r>
      <w:r>
        <w:br/>
      </w:r>
      <w:r>
        <w:rPr>
          <w:rStyle w:val="VerbatimChar"/>
        </w:rPr>
        <w:t xml:space="preserve">## Nbr_compte_MS_regulierTrois            1.4281     0.3979   3.589 0.000332 ***</w:t>
      </w:r>
      <w:r>
        <w:br/>
      </w:r>
      <w:r>
        <w:rPr>
          <w:rStyle w:val="VerbatimChar"/>
        </w:rPr>
        <w:t xml:space="preserve">## Nbr_compte_MS_regulierUn               1.2414     0.4257   2.916 0.00354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0.39  on 722  degrees of freedom</w:t>
      </w:r>
      <w:r>
        <w:br/>
      </w:r>
      <w:r>
        <w:rPr>
          <w:rStyle w:val="VerbatimChar"/>
        </w:rPr>
        <w:t xml:space="preserve">## Residual deviance: 464.72  on 717  degrees of freedom</w:t>
      </w:r>
      <w:r>
        <w:br/>
      </w:r>
      <w:r>
        <w:rPr>
          <w:rStyle w:val="VerbatimChar"/>
        </w:rPr>
        <w:t xml:space="preserve">## AIC: 476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Vivre_en_couple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0.22314    0.25355   0.880    0.379</w:t>
      </w:r>
      <w:r>
        <w:br/>
      </w:r>
      <w:r>
        <w:rPr>
          <w:rStyle w:val="VerbatimChar"/>
        </w:rPr>
        <w:t xml:space="preserve">## Nbr_compte_MS_regulierDeux            0.04773    0.28961   0.165    0.869</w:t>
      </w:r>
      <w:r>
        <w:br/>
      </w:r>
      <w:r>
        <w:rPr>
          <w:rStyle w:val="VerbatimChar"/>
        </w:rPr>
        <w:t xml:space="preserve">## Nbr_compte_MS_regulierPlus de quatre -0.36833    0.35009  -1.052    0.293</w:t>
      </w:r>
      <w:r>
        <w:br/>
      </w:r>
      <w:r>
        <w:rPr>
          <w:rStyle w:val="VerbatimChar"/>
        </w:rPr>
        <w:t xml:space="preserve">## Nbr_compte_MS_regulierQuatre         -0.20252    0.32485  -0.623    0.533</w:t>
      </w:r>
      <w:r>
        <w:br/>
      </w:r>
      <w:r>
        <w:rPr>
          <w:rStyle w:val="VerbatimChar"/>
        </w:rPr>
        <w:t xml:space="preserve">## Nbr_compte_MS_regulierTrois           0.15333    0.29728   0.516    0.606</w:t>
      </w:r>
      <w:r>
        <w:br/>
      </w:r>
      <w:r>
        <w:rPr>
          <w:rStyle w:val="VerbatimChar"/>
        </w:rPr>
        <w:t xml:space="preserve">## Nbr_compte_MS_regulierUn             -0.01183    0.31586  -0.037    0.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94.5  on 722  degrees of freedom</w:t>
      </w:r>
      <w:r>
        <w:br/>
      </w:r>
      <w:r>
        <w:rPr>
          <w:rStyle w:val="VerbatimChar"/>
        </w:rPr>
        <w:t xml:space="preserve">## Residual deviance: 990.1  on 717  degrees of freedom</w:t>
      </w:r>
      <w:r>
        <w:br/>
      </w:r>
      <w:r>
        <w:rPr>
          <w:rStyle w:val="VerbatimChar"/>
        </w:rPr>
        <w:t xml:space="preserve">## AIC: 10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Marier_1er_fois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0.03175    0.25201   0.126 0.899745    </w:t>
      </w:r>
      <w:r>
        <w:br/>
      </w:r>
      <w:r>
        <w:rPr>
          <w:rStyle w:val="VerbatimChar"/>
        </w:rPr>
        <w:t xml:space="preserve">## Nbr_compte_MS_regulierDeux           -0.88822    0.29409  -3.020 0.002525 ** </w:t>
      </w:r>
      <w:r>
        <w:br/>
      </w:r>
      <w:r>
        <w:rPr>
          <w:rStyle w:val="VerbatimChar"/>
        </w:rPr>
        <w:t xml:space="preserve">## Nbr_compte_MS_regulierPlus de quatre -1.40002    0.39130  -3.578 0.000346 ***</w:t>
      </w:r>
      <w:r>
        <w:br/>
      </w:r>
      <w:r>
        <w:rPr>
          <w:rStyle w:val="VerbatimChar"/>
        </w:rPr>
        <w:t xml:space="preserve">## Nbr_compte_MS_regulierQuatre         -1.44402    0.35911  -4.021 5.79e-05 ***</w:t>
      </w:r>
      <w:r>
        <w:br/>
      </w:r>
      <w:r>
        <w:rPr>
          <w:rStyle w:val="VerbatimChar"/>
        </w:rPr>
        <w:t xml:space="preserve">## Nbr_compte_MS_regulierTrois          -0.92375    0.30283  -3.050 0.002285 ** </w:t>
      </w:r>
      <w:r>
        <w:br/>
      </w:r>
      <w:r>
        <w:rPr>
          <w:rStyle w:val="VerbatimChar"/>
        </w:rPr>
        <w:t xml:space="preserve">## Nbr_compte_MS_regulierUn             -1.06137    0.32977  -3.219 0.00128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865.88  on 722  degrees of freedom</w:t>
      </w:r>
      <w:r>
        <w:br/>
      </w:r>
      <w:r>
        <w:rPr>
          <w:rStyle w:val="VerbatimChar"/>
        </w:rPr>
        <w:t xml:space="preserve">## Residual deviance: 845.08  on 717  degrees of freedom</w:t>
      </w:r>
      <w:r>
        <w:br/>
      </w:r>
      <w:r>
        <w:rPr>
          <w:rStyle w:val="VerbatimChar"/>
        </w:rPr>
        <w:t xml:space="preserve">## AIC: 857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Parent_1er_fois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</w:t>
      </w:r>
      <w:r>
        <w:br/>
      </w:r>
      <w:r>
        <w:rPr>
          <w:rStyle w:val="VerbatimChar"/>
        </w:rPr>
        <w:t xml:space="preserve">## (Intercept)                            0.6225     0.2643   2.356  0.01850 * </w:t>
      </w:r>
      <w:r>
        <w:br/>
      </w:r>
      <w:r>
        <w:rPr>
          <w:rStyle w:val="VerbatimChar"/>
        </w:rPr>
        <w:t xml:space="preserve">## Nbr_compte_MS_regulierDeux            -0.4877     0.2986  -1.633  0.10240   </w:t>
      </w:r>
      <w:r>
        <w:br/>
      </w:r>
      <w:r>
        <w:rPr>
          <w:rStyle w:val="VerbatimChar"/>
        </w:rPr>
        <w:t xml:space="preserve">## Nbr_compte_MS_regulierPlus de quatre  -0.8849     0.3589  -2.465  0.01368 * </w:t>
      </w:r>
      <w:r>
        <w:br/>
      </w:r>
      <w:r>
        <w:rPr>
          <w:rStyle w:val="VerbatimChar"/>
        </w:rPr>
        <w:t xml:space="preserve">## Nbr_compte_MS_regulierQuatre          -1.0625     0.3363  -3.159  0.00158 **</w:t>
      </w:r>
      <w:r>
        <w:br/>
      </w:r>
      <w:r>
        <w:rPr>
          <w:rStyle w:val="VerbatimChar"/>
        </w:rPr>
        <w:t xml:space="preserve">## Nbr_compte_MS_regulierTrois           -0.5760     0.3051  -1.888  0.05907 . </w:t>
      </w:r>
      <w:r>
        <w:br/>
      </w:r>
      <w:r>
        <w:rPr>
          <w:rStyle w:val="VerbatimChar"/>
        </w:rPr>
        <w:t xml:space="preserve">## Nbr_compte_MS_regulierUn              -0.7984     0.3244  -2.462  0.01383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002.3  on 722  degrees of freedom</w:t>
      </w:r>
      <w:r>
        <w:br/>
      </w:r>
      <w:r>
        <w:rPr>
          <w:rStyle w:val="VerbatimChar"/>
        </w:rPr>
        <w:t xml:space="preserve">## Residual deviance:  988.8  on 717  degrees of freedom</w:t>
      </w:r>
      <w:r>
        <w:br/>
      </w:r>
      <w:r>
        <w:rPr>
          <w:rStyle w:val="VerbatimChar"/>
        </w:rPr>
        <w:t xml:space="preserve">## AIC: 100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Propres_responsabilites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 1.1632     0.2958   3.932 8.42e-05 ***</w:t>
      </w:r>
      <w:r>
        <w:br/>
      </w:r>
      <w:r>
        <w:rPr>
          <w:rStyle w:val="VerbatimChar"/>
        </w:rPr>
        <w:t xml:space="preserve">## Nbr_compte_MS_regulierDeux             2.1942     0.4851   4.523 6.09e-06 ***</w:t>
      </w:r>
      <w:r>
        <w:br/>
      </w:r>
      <w:r>
        <w:rPr>
          <w:rStyle w:val="VerbatimChar"/>
        </w:rPr>
        <w:t xml:space="preserve">## Nbr_compte_MS_regulierPlus de quatre   2.3484     0.7762   3.026 0.002481 ** </w:t>
      </w:r>
      <w:r>
        <w:br/>
      </w:r>
      <w:r>
        <w:rPr>
          <w:rStyle w:val="VerbatimChar"/>
        </w:rPr>
        <w:t xml:space="preserve">## Nbr_compte_MS_regulierQuatre           2.6976     0.7733   3.488 0.000486 ***</w:t>
      </w:r>
      <w:r>
        <w:br/>
      </w:r>
      <w:r>
        <w:rPr>
          <w:rStyle w:val="VerbatimChar"/>
        </w:rPr>
        <w:t xml:space="preserve">## Nbr_compte_MS_regulierTrois            2.5745     0.5860   4.393 1.12e-05 ***</w:t>
      </w:r>
      <w:r>
        <w:br/>
      </w:r>
      <w:r>
        <w:rPr>
          <w:rStyle w:val="VerbatimChar"/>
        </w:rPr>
        <w:t xml:space="preserve">## Nbr_compte_MS_regulierUn               2.4478     0.6556   3.734 0.00018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68.21  on 722  degrees of freedom</w:t>
      </w:r>
      <w:r>
        <w:br/>
      </w:r>
      <w:r>
        <w:rPr>
          <w:rStyle w:val="VerbatimChar"/>
        </w:rPr>
        <w:t xml:space="preserve">## Residual deviance: 233.73  on 717  degrees of freedom</w:t>
      </w:r>
      <w:r>
        <w:br/>
      </w:r>
      <w:r>
        <w:rPr>
          <w:rStyle w:val="VerbatimChar"/>
        </w:rPr>
        <w:t xml:space="preserve">## AIC: 245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Propres_decisions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 1.2528     0.3030   4.134 3.57e-05 ***</w:t>
      </w:r>
      <w:r>
        <w:br/>
      </w:r>
      <w:r>
        <w:rPr>
          <w:rStyle w:val="VerbatimChar"/>
        </w:rPr>
        <w:t xml:space="preserve">## Nbr_compte_MS_regulierDeux             2.9716     0.6558   4.531 5.86e-06 ***</w:t>
      </w:r>
      <w:r>
        <w:br/>
      </w:r>
      <w:r>
        <w:rPr>
          <w:rStyle w:val="VerbatimChar"/>
        </w:rPr>
        <w:t xml:space="preserve">## Nbr_compte_MS_regulierPlus de quatre   2.9667     1.0519   2.820 0.004798 ** </w:t>
      </w:r>
      <w:r>
        <w:br/>
      </w:r>
      <w:r>
        <w:rPr>
          <w:rStyle w:val="VerbatimChar"/>
        </w:rPr>
        <w:t xml:space="preserve">## Nbr_compte_MS_regulierQuatre           2.1919     0.6602   3.320 0.000899 ***</w:t>
      </w:r>
      <w:r>
        <w:br/>
      </w:r>
      <w:r>
        <w:rPr>
          <w:rStyle w:val="VerbatimChar"/>
        </w:rPr>
        <w:t xml:space="preserve">## Nbr_compte_MS_regulierTrois            2.4849     0.5897   4.214 2.51e-05 ***</w:t>
      </w:r>
      <w:r>
        <w:br/>
      </w:r>
      <w:r>
        <w:rPr>
          <w:rStyle w:val="VerbatimChar"/>
        </w:rPr>
        <w:t xml:space="preserve">## Nbr_compte_MS_regulierUn               2.3582     0.6589   3.579 0.00034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36.97  on 722  degrees of freedom</w:t>
      </w:r>
      <w:r>
        <w:br/>
      </w:r>
      <w:r>
        <w:rPr>
          <w:rStyle w:val="VerbatimChar"/>
        </w:rPr>
        <w:t xml:space="preserve">## Residual deviance: 201.09  on 717  degrees of freedom</w:t>
      </w:r>
      <w:r>
        <w:br/>
      </w:r>
      <w:r>
        <w:rPr>
          <w:rStyle w:val="VerbatimChar"/>
        </w:rPr>
        <w:t xml:space="preserve">## AIC: 213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ésultats de la régression pour Independance_finance_rec avec Nbr_compte_MS_regulier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formula, family = 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   1.3471     0.3113   4.327 1.51e-05 ***</w:t>
      </w:r>
      <w:r>
        <w:br/>
      </w:r>
      <w:r>
        <w:rPr>
          <w:rStyle w:val="VerbatimChar"/>
        </w:rPr>
        <w:t xml:space="preserve">## Nbr_compte_MS_regulierDeux             1.8718     0.4764   3.929 8.52e-05 ***</w:t>
      </w:r>
      <w:r>
        <w:br/>
      </w:r>
      <w:r>
        <w:rPr>
          <w:rStyle w:val="VerbatimChar"/>
        </w:rPr>
        <w:t xml:space="preserve">## Nbr_compte_MS_regulierPlus de quatre   2.1645     0.7822   2.767  0.00566 ** </w:t>
      </w:r>
      <w:r>
        <w:br/>
      </w:r>
      <w:r>
        <w:rPr>
          <w:rStyle w:val="VerbatimChar"/>
        </w:rPr>
        <w:t xml:space="preserve">## Nbr_compte_MS_regulierQuatre           1.5653     0.5548   2.821  0.00478 ** </w:t>
      </w:r>
      <w:r>
        <w:br/>
      </w:r>
      <w:r>
        <w:rPr>
          <w:rStyle w:val="VerbatimChar"/>
        </w:rPr>
        <w:t xml:space="preserve">## Nbr_compte_MS_regulierTrois            3.0956     0.7764   3.987 6.69e-05 ***</w:t>
      </w:r>
      <w:r>
        <w:br/>
      </w:r>
      <w:r>
        <w:rPr>
          <w:rStyle w:val="VerbatimChar"/>
        </w:rPr>
        <w:t xml:space="preserve">## Nbr_compte_MS_regulierUn               1.5433     0.5223   2.955  0.0031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86.17  on 722  degrees of freedom</w:t>
      </w:r>
      <w:r>
        <w:br/>
      </w:r>
      <w:r>
        <w:rPr>
          <w:rStyle w:val="VerbatimChar"/>
        </w:rPr>
        <w:t xml:space="preserve">## Residual deviance: 258.26  on 717  degrees of freedom</w:t>
      </w:r>
      <w:r>
        <w:br/>
      </w:r>
      <w:r>
        <w:rPr>
          <w:rStyle w:val="VerbatimChar"/>
        </w:rPr>
        <w:t xml:space="preserve">## AIC: 27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Vérification des modèles et des labels</w:t>
      </w:r>
      <w:r>
        <w:br/>
      </w:r>
      <w:r>
        <w:rPr>
          <w:rStyle w:val="CommentTok"/>
        </w:rPr>
        <w:t xml:space="preserve">#print(names(model_list))  # Afficher les noms des modèles</w:t>
      </w:r>
      <w:r>
        <w:br/>
      </w:r>
      <w:r>
        <w:rPr>
          <w:rStyle w:val="CommentTok"/>
        </w:rPr>
        <w:t xml:space="preserve">#print(m_labels)  # Afficher les labels</w:t>
      </w:r>
      <w:r>
        <w:br/>
      </w:r>
      <w:r>
        <w:br/>
      </w:r>
      <w:r>
        <w:rPr>
          <w:rStyle w:val="CommentTok"/>
        </w:rPr>
        <w:t xml:space="preserve"># Appliquer plot_models avec les modèles et les labels</w:t>
      </w:r>
      <w:r>
        <w:br/>
      </w:r>
      <w:r>
        <w:rPr>
          <w:rStyle w:val="FunctionTok"/>
        </w:rPr>
        <w:t xml:space="preserve">plot_mod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lis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jout de Nbr_compte_MS_regulie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.labels =</w:t>
      </w:r>
      <w:r>
        <w:rPr>
          <w:rStyle w:val="NormalTok"/>
        </w:rPr>
        <w:t xml:space="preserve"> m_labels,  </w:t>
      </w:r>
      <w:r>
        <w:rPr>
          <w:rStyle w:val="CommentTok"/>
        </w:rPr>
        <w:t xml:space="preserve"># Utilisation des labels incrémenté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valeurs numériques des coefficie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p-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fficher les formes des points au lieu des 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une grill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1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5-1.png" id="422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énérer le graphique et enregistrer dans le dossier 'figures/forestplot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mbre de de compte regulier_forest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423"/>
    <w:bookmarkStart w:id="427" w:name="variables-concernant-les-médias"/>
    <w:p>
      <w:pPr>
        <w:pStyle w:val="Heading1"/>
      </w:pPr>
      <w:r>
        <w:t xml:space="preserve">05. variables concernant les médias</w:t>
      </w:r>
    </w:p>
    <w:p>
      <w:pPr>
        <w:pStyle w:val="SourceCode"/>
      </w:pPr>
      <w:r>
        <w:rPr>
          <w:rStyle w:val="CommentTok"/>
        </w:rPr>
        <w:t xml:space="preserve"># Fonction pour générer un modèle logistique</w:t>
      </w:r>
      <w:r>
        <w:br/>
      </w:r>
      <w:r>
        <w:rPr>
          <w:rStyle w:val="NormalTok"/>
        </w:rPr>
        <w:t xml:space="preserve">generate_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ep_var, indep_var, data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indep_var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iste des variables dépendantes</w:t>
      </w:r>
      <w:r>
        <w:br/>
      </w:r>
      <w:r>
        <w:rPr>
          <w:rStyle w:val="NormalTok"/>
        </w:rPr>
        <w:t xml:space="preserve">dependent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ter_nid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i_TPL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vre_en_couple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arier_1er_foi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_1er_foi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res_responsabilites_r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res_decisions_re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dependance_finance_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s indépendantes</w:t>
      </w:r>
      <w:r>
        <w:br/>
      </w:r>
      <w:r>
        <w:rPr>
          <w:rStyle w:val="NormalTok"/>
        </w:rPr>
        <w:t xml:space="preserve">indep_vars_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_MS"</w:t>
      </w:r>
      <w:r>
        <w:br/>
      </w:r>
      <w:r>
        <w:rPr>
          <w:rStyle w:val="NormalTok"/>
        </w:rPr>
        <w:t xml:space="preserve">indep_vars_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_compte_MS"</w:t>
      </w:r>
      <w:r>
        <w:br/>
      </w:r>
      <w:r>
        <w:rPr>
          <w:rStyle w:val="NormalTok"/>
        </w:rPr>
        <w:t xml:space="preserve">indep_vars_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br_compte_MS_regulier"</w:t>
      </w:r>
      <w:r>
        <w:br/>
      </w:r>
      <w:r>
        <w:br/>
      </w:r>
      <w:r>
        <w:rPr>
          <w:rStyle w:val="CommentTok"/>
        </w:rPr>
        <w:t xml:space="preserve"># Créer une liste vide pour stocker les modèles</w:t>
      </w:r>
      <w:r>
        <w:br/>
      </w:r>
      <w:r>
        <w:rPr>
          <w:rStyle w:val="NormalTok"/>
        </w:rPr>
        <w:t xml:space="preserve">model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Liste pour stocker les labels des modèles</w:t>
      </w:r>
      <w:r>
        <w:br/>
      </w:r>
      <w:r>
        <w:br/>
      </w:r>
      <w:r>
        <w:rPr>
          <w:rStyle w:val="CommentTok"/>
        </w:rPr>
        <w:t xml:space="preserve"># Appliquer les régressions pour chaque variable dépenda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_v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ependent_vars) {</w:t>
      </w:r>
      <w:r>
        <w:br/>
      </w:r>
      <w:r>
        <w:rPr>
          <w:rStyle w:val="NormalTok"/>
        </w:rPr>
        <w:t xml:space="preserve">  model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Usage_MS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logistic_model</w:t>
      </w:r>
      <w:r>
        <w:rPr>
          <w:rStyle w:val="NormalTok"/>
        </w:rPr>
        <w:t xml:space="preserve">(dep_var, indep_vars_1a, data_P3_)</w:t>
      </w:r>
      <w:r>
        <w:br/>
      </w:r>
      <w:r>
        <w:rPr>
          <w:rStyle w:val="NormalTok"/>
        </w:rPr>
        <w:t xml:space="preserve">  model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Nbr_compte_MS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logistic_model</w:t>
      </w:r>
      <w:r>
        <w:rPr>
          <w:rStyle w:val="NormalTok"/>
        </w:rPr>
        <w:t xml:space="preserve">(dep_var, indep_vars_1b, data_P3_)</w:t>
      </w:r>
      <w:r>
        <w:br/>
      </w:r>
      <w:r>
        <w:rPr>
          <w:rStyle w:val="NormalTok"/>
        </w:rPr>
        <w:t xml:space="preserve">  model_list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Nbr_compte_MS_regulier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logistic_model</w:t>
      </w:r>
      <w:r>
        <w:rPr>
          <w:rStyle w:val="NormalTok"/>
        </w:rPr>
        <w:t xml:space="preserve">(dep_var, indep_vars_1c, data_P3_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jouter les labels incrémentés dans m_labels</w:t>
      </w:r>
      <w:r>
        <w:br/>
      </w:r>
      <w:r>
        <w:rPr>
          <w:rStyle w:val="NormalTok"/>
        </w:rPr>
        <w:t xml:space="preserve">  m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_labels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1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abel pour Usage_M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2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Label pour Nbr_compte_MS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ep_var, </w:t>
      </w:r>
      <w:r>
        <w:rPr>
          <w:rStyle w:val="StringTok"/>
        </w:rPr>
        <w:t xml:space="preserve">"_3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Label pour Nbr_compte_MS_reguli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Vérification des modèles et des labe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list))  </w:t>
      </w:r>
      <w:r>
        <w:rPr>
          <w:rStyle w:val="CommentTok"/>
        </w:rPr>
        <w:t xml:space="preserve"># Afficher les noms des modèles</w:t>
      </w:r>
    </w:p>
    <w:p>
      <w:pPr>
        <w:pStyle w:val="SourceCode"/>
      </w:pPr>
      <w:r>
        <w:rPr>
          <w:rStyle w:val="VerbatimChar"/>
        </w:rPr>
        <w:t xml:space="preserve">##  [1] "Quiter_nid_rec_Usage_MS"                           </w:t>
      </w:r>
      <w:r>
        <w:br/>
      </w:r>
      <w:r>
        <w:rPr>
          <w:rStyle w:val="VerbatimChar"/>
        </w:rPr>
        <w:t xml:space="preserve">##  [2] "Quiter_nid_rec_Nbr_compte_MS"                      </w:t>
      </w:r>
      <w:r>
        <w:br/>
      </w:r>
      <w:r>
        <w:rPr>
          <w:rStyle w:val="VerbatimChar"/>
        </w:rPr>
        <w:t xml:space="preserve">##  [3] "Quiter_nid_rec_Nbr_compte_MS_regulier"             </w:t>
      </w:r>
      <w:r>
        <w:br/>
      </w:r>
      <w:r>
        <w:rPr>
          <w:rStyle w:val="VerbatimChar"/>
        </w:rPr>
        <w:t xml:space="preserve">##  [4] "Emploi_TPL_rec_Usage_MS"                           </w:t>
      </w:r>
      <w:r>
        <w:br/>
      </w:r>
      <w:r>
        <w:rPr>
          <w:rStyle w:val="VerbatimChar"/>
        </w:rPr>
        <w:t xml:space="preserve">##  [5] "Emploi_TPL_rec_Nbr_compte_MS"                      </w:t>
      </w:r>
      <w:r>
        <w:br/>
      </w:r>
      <w:r>
        <w:rPr>
          <w:rStyle w:val="VerbatimChar"/>
        </w:rPr>
        <w:t xml:space="preserve">##  [6] "Emploi_TPL_rec_Nbr_compte_MS_regulier"             </w:t>
      </w:r>
      <w:r>
        <w:br/>
      </w:r>
      <w:r>
        <w:rPr>
          <w:rStyle w:val="VerbatimChar"/>
        </w:rPr>
        <w:t xml:space="preserve">##  [7] "Vivre_en_couple_rec_Usage_MS"                      </w:t>
      </w:r>
      <w:r>
        <w:br/>
      </w:r>
      <w:r>
        <w:rPr>
          <w:rStyle w:val="VerbatimChar"/>
        </w:rPr>
        <w:t xml:space="preserve">##  [8] "Vivre_en_couple_rec_Nbr_compte_MS"                 </w:t>
      </w:r>
      <w:r>
        <w:br/>
      </w:r>
      <w:r>
        <w:rPr>
          <w:rStyle w:val="VerbatimChar"/>
        </w:rPr>
        <w:t xml:space="preserve">##  [9] "Vivre_en_couple_rec_Nbr_compte_MS_regulier"        </w:t>
      </w:r>
      <w:r>
        <w:br/>
      </w:r>
      <w:r>
        <w:rPr>
          <w:rStyle w:val="VerbatimChar"/>
        </w:rPr>
        <w:t xml:space="preserve">## [10] "Marier_1er_fois_rec_Usage_MS"                      </w:t>
      </w:r>
      <w:r>
        <w:br/>
      </w:r>
      <w:r>
        <w:rPr>
          <w:rStyle w:val="VerbatimChar"/>
        </w:rPr>
        <w:t xml:space="preserve">## [11] "Marier_1er_fois_rec_Nbr_compte_MS"                 </w:t>
      </w:r>
      <w:r>
        <w:br/>
      </w:r>
      <w:r>
        <w:rPr>
          <w:rStyle w:val="VerbatimChar"/>
        </w:rPr>
        <w:t xml:space="preserve">## [12] "Marier_1er_fois_rec_Nbr_compte_MS_regulier"        </w:t>
      </w:r>
      <w:r>
        <w:br/>
      </w:r>
      <w:r>
        <w:rPr>
          <w:rStyle w:val="VerbatimChar"/>
        </w:rPr>
        <w:t xml:space="preserve">## [13] "Parent_1er_fois_rec_Usage_MS"                      </w:t>
      </w:r>
      <w:r>
        <w:br/>
      </w:r>
      <w:r>
        <w:rPr>
          <w:rStyle w:val="VerbatimChar"/>
        </w:rPr>
        <w:t xml:space="preserve">## [14] "Parent_1er_fois_rec_Nbr_compte_MS"                 </w:t>
      </w:r>
      <w:r>
        <w:br/>
      </w:r>
      <w:r>
        <w:rPr>
          <w:rStyle w:val="VerbatimChar"/>
        </w:rPr>
        <w:t xml:space="preserve">## [15] "Parent_1er_fois_rec_Nbr_compte_MS_regulier"        </w:t>
      </w:r>
      <w:r>
        <w:br/>
      </w:r>
      <w:r>
        <w:rPr>
          <w:rStyle w:val="VerbatimChar"/>
        </w:rPr>
        <w:t xml:space="preserve">## [16] "Propres_responsabilites_rec_Usage_MS"              </w:t>
      </w:r>
      <w:r>
        <w:br/>
      </w:r>
      <w:r>
        <w:rPr>
          <w:rStyle w:val="VerbatimChar"/>
        </w:rPr>
        <w:t xml:space="preserve">## [17] "Propres_responsabilites_rec_Nbr_compte_MS"         </w:t>
      </w:r>
      <w:r>
        <w:br/>
      </w:r>
      <w:r>
        <w:rPr>
          <w:rStyle w:val="VerbatimChar"/>
        </w:rPr>
        <w:t xml:space="preserve">## [18] "Propres_responsabilites_rec_Nbr_compte_MS_regulier"</w:t>
      </w:r>
      <w:r>
        <w:br/>
      </w:r>
      <w:r>
        <w:rPr>
          <w:rStyle w:val="VerbatimChar"/>
        </w:rPr>
        <w:t xml:space="preserve">## [19] "Propres_decisions_rec_Usage_MS"                    </w:t>
      </w:r>
      <w:r>
        <w:br/>
      </w:r>
      <w:r>
        <w:rPr>
          <w:rStyle w:val="VerbatimChar"/>
        </w:rPr>
        <w:t xml:space="preserve">## [20] "Propres_decisions_rec_Nbr_compte_MS"               </w:t>
      </w:r>
      <w:r>
        <w:br/>
      </w:r>
      <w:r>
        <w:rPr>
          <w:rStyle w:val="VerbatimChar"/>
        </w:rPr>
        <w:t xml:space="preserve">## [21] "Propres_decisions_rec_Nbr_compte_MS_regulier"      </w:t>
      </w:r>
      <w:r>
        <w:br/>
      </w:r>
      <w:r>
        <w:rPr>
          <w:rStyle w:val="VerbatimChar"/>
        </w:rPr>
        <w:t xml:space="preserve">## [22] "Independance_finance_rec_Usage_MS"                 </w:t>
      </w:r>
      <w:r>
        <w:br/>
      </w:r>
      <w:r>
        <w:rPr>
          <w:rStyle w:val="VerbatimChar"/>
        </w:rPr>
        <w:t xml:space="preserve">## [23] "Independance_finance_rec_Nbr_compte_MS"            </w:t>
      </w:r>
      <w:r>
        <w:br/>
      </w:r>
      <w:r>
        <w:rPr>
          <w:rStyle w:val="VerbatimChar"/>
        </w:rPr>
        <w:t xml:space="preserve">## [24] "Independance_finance_rec_Nbr_compte_MS_regulier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_labels)  </w:t>
      </w:r>
      <w:r>
        <w:rPr>
          <w:rStyle w:val="CommentTok"/>
        </w:rPr>
        <w:t xml:space="preserve"># Afficher les labels</w:t>
      </w:r>
    </w:p>
    <w:p>
      <w:pPr>
        <w:pStyle w:val="SourceCode"/>
      </w:pPr>
      <w:r>
        <w:rPr>
          <w:rStyle w:val="VerbatimChar"/>
        </w:rPr>
        <w:t xml:space="preserve">##  [1] "Quiter_nid_rec_1"              "Quiter_nid_rec_2"             </w:t>
      </w:r>
      <w:r>
        <w:br/>
      </w:r>
      <w:r>
        <w:rPr>
          <w:rStyle w:val="VerbatimChar"/>
        </w:rPr>
        <w:t xml:space="preserve">##  [3] "Quiter_nid_rec_3"              "Emploi_TPL_rec_1"             </w:t>
      </w:r>
      <w:r>
        <w:br/>
      </w:r>
      <w:r>
        <w:rPr>
          <w:rStyle w:val="VerbatimChar"/>
        </w:rPr>
        <w:t xml:space="preserve">##  [5] "Emploi_TPL_rec_2"              "Emploi_TPL_rec_3"             </w:t>
      </w:r>
      <w:r>
        <w:br/>
      </w:r>
      <w:r>
        <w:rPr>
          <w:rStyle w:val="VerbatimChar"/>
        </w:rPr>
        <w:t xml:space="preserve">##  [7] "Vivre_en_couple_rec_1"         "Vivre_en_couple_rec_2"        </w:t>
      </w:r>
      <w:r>
        <w:br/>
      </w:r>
      <w:r>
        <w:rPr>
          <w:rStyle w:val="VerbatimChar"/>
        </w:rPr>
        <w:t xml:space="preserve">##  [9] "Vivre_en_couple_rec_3"         "Marier_1er_fois_rec_1"        </w:t>
      </w:r>
      <w:r>
        <w:br/>
      </w:r>
      <w:r>
        <w:rPr>
          <w:rStyle w:val="VerbatimChar"/>
        </w:rPr>
        <w:t xml:space="preserve">## [11] "Marier_1er_fois_rec_2"         "Marier_1er_fois_rec_3"        </w:t>
      </w:r>
      <w:r>
        <w:br/>
      </w:r>
      <w:r>
        <w:rPr>
          <w:rStyle w:val="VerbatimChar"/>
        </w:rPr>
        <w:t xml:space="preserve">## [13] "Parent_1er_fois_rec_1"         "Parent_1er_fois_rec_2"        </w:t>
      </w:r>
      <w:r>
        <w:br/>
      </w:r>
      <w:r>
        <w:rPr>
          <w:rStyle w:val="VerbatimChar"/>
        </w:rPr>
        <w:t xml:space="preserve">## [15] "Parent_1er_fois_rec_3"         "Propres_responsabilites_rec_1"</w:t>
      </w:r>
      <w:r>
        <w:br/>
      </w:r>
      <w:r>
        <w:rPr>
          <w:rStyle w:val="VerbatimChar"/>
        </w:rPr>
        <w:t xml:space="preserve">## [17] "Propres_responsabilites_rec_2" "Propres_responsabilites_rec_3"</w:t>
      </w:r>
      <w:r>
        <w:br/>
      </w:r>
      <w:r>
        <w:rPr>
          <w:rStyle w:val="VerbatimChar"/>
        </w:rPr>
        <w:t xml:space="preserve">## [19] "Propres_decisions_rec_1"       "Propres_decisions_rec_2"      </w:t>
      </w:r>
      <w:r>
        <w:br/>
      </w:r>
      <w:r>
        <w:rPr>
          <w:rStyle w:val="VerbatimChar"/>
        </w:rPr>
        <w:t xml:space="preserve">## [21] "Propres_decisions_rec_3"       "Independance_finance_rec_1"   </w:t>
      </w:r>
      <w:r>
        <w:br/>
      </w:r>
      <w:r>
        <w:rPr>
          <w:rStyle w:val="VerbatimChar"/>
        </w:rPr>
        <w:t xml:space="preserve">## [23] "Independance_finance_rec_2"    "Independance_finance_rec_3"</w:t>
      </w:r>
    </w:p>
    <w:p>
      <w:pPr>
        <w:pStyle w:val="SourceCode"/>
      </w:pPr>
      <w:r>
        <w:rPr>
          <w:rStyle w:val="CommentTok"/>
        </w:rPr>
        <w:t xml:space="preserve"># Appliquer plot_models avec les modèles et les labels</w:t>
      </w:r>
      <w:r>
        <w:br/>
      </w:r>
      <w:r>
        <w:rPr>
          <w:rStyle w:val="FunctionTok"/>
        </w:rPr>
        <w:t xml:space="preserve">plot_mod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list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ns la combinais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.labels =</w:t>
      </w:r>
      <w:r>
        <w:rPr>
          <w:rStyle w:val="NormalTok"/>
        </w:rPr>
        <w:t xml:space="preserve"> m_labels,  </w:t>
      </w:r>
      <w:r>
        <w:rPr>
          <w:rStyle w:val="CommentTok"/>
        </w:rPr>
        <w:t xml:space="preserve"># Utilisation des labels incrémenté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valeurs numériques des coefficie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e pas afficher les p-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Afficher les formes des points au lieu des valeur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fficher une grill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ColorBrewer::brewer.pal(n, pal): n too large, allowed maximum for palette Set1 is 9</w:t>
      </w:r>
      <w:r>
        <w:br/>
      </w:r>
      <w:r>
        <w:rPr>
          <w:rStyle w:val="VerbatimChar"/>
        </w:rPr>
        <w:t xml:space="preserve">## Returning the palette you asked for with that many colo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5" name="Picture"/>
            <a:graphic>
              <a:graphicData uri="http://schemas.openxmlformats.org/drawingml/2006/picture">
                <pic:pic>
                  <pic:nvPicPr>
                    <pic:cNvPr descr="C:/Users/HP/Desktop/Analyse_r-seaux-sociaux-et-transition-l-ge-adulte-Qu-bec/rapport/Rapport_files/figure-docx/unnamed-chunk-76-1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énérer le graphique et enregistrer dans le dossier 'figures/forestplot'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ute _les variables_utilisation des médias_forestplot.p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4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9" Target="media/rId169.png" /><Relationship Type="http://schemas.openxmlformats.org/officeDocument/2006/relationships/image" Id="rId196" Target="media/rId196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205" Target="media/rId205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172" Target="media/rId172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8" Target="media/rId238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7" Target="media/rId247.png" /><Relationship Type="http://schemas.openxmlformats.org/officeDocument/2006/relationships/image" Id="rId250" Target="media/rId250.png" /><Relationship Type="http://schemas.openxmlformats.org/officeDocument/2006/relationships/image" Id="rId253" Target="media/rId253.png" /><Relationship Type="http://schemas.openxmlformats.org/officeDocument/2006/relationships/image" Id="rId175" Target="media/rId175.png" /><Relationship Type="http://schemas.openxmlformats.org/officeDocument/2006/relationships/image" Id="rId256" Target="media/rId256.png" /><Relationship Type="http://schemas.openxmlformats.org/officeDocument/2006/relationships/image" Id="rId259" Target="media/rId259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74" Target="media/rId274.png" /><Relationship Type="http://schemas.openxmlformats.org/officeDocument/2006/relationships/image" Id="rId277" Target="media/rId277.png" /><Relationship Type="http://schemas.openxmlformats.org/officeDocument/2006/relationships/image" Id="rId280" Target="media/rId280.png" /><Relationship Type="http://schemas.openxmlformats.org/officeDocument/2006/relationships/image" Id="rId283" Target="media/rId283.png" /><Relationship Type="http://schemas.openxmlformats.org/officeDocument/2006/relationships/image" Id="rId178" Target="media/rId178.png" /><Relationship Type="http://schemas.openxmlformats.org/officeDocument/2006/relationships/image" Id="rId286" Target="media/rId286.png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295" Target="media/rId295.png" /><Relationship Type="http://schemas.openxmlformats.org/officeDocument/2006/relationships/image" Id="rId298" Target="media/rId298.png" /><Relationship Type="http://schemas.openxmlformats.org/officeDocument/2006/relationships/image" Id="rId301" Target="media/rId301.png" /><Relationship Type="http://schemas.openxmlformats.org/officeDocument/2006/relationships/image" Id="rId304" Target="media/rId304.png" /><Relationship Type="http://schemas.openxmlformats.org/officeDocument/2006/relationships/image" Id="rId307" Target="media/rId307.png" /><Relationship Type="http://schemas.openxmlformats.org/officeDocument/2006/relationships/image" Id="rId310" Target="media/rId310.png" /><Relationship Type="http://schemas.openxmlformats.org/officeDocument/2006/relationships/image" Id="rId313" Target="media/rId313.png" /><Relationship Type="http://schemas.openxmlformats.org/officeDocument/2006/relationships/image" Id="rId181" Target="media/rId181.png" /><Relationship Type="http://schemas.openxmlformats.org/officeDocument/2006/relationships/image" Id="rId316" Target="media/rId316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325" Target="media/rId325.png" /><Relationship Type="http://schemas.openxmlformats.org/officeDocument/2006/relationships/image" Id="rId328" Target="media/rId328.png" /><Relationship Type="http://schemas.openxmlformats.org/officeDocument/2006/relationships/image" Id="rId331" Target="media/rId331.png" /><Relationship Type="http://schemas.openxmlformats.org/officeDocument/2006/relationships/image" Id="rId334" Target="media/rId334.png" /><Relationship Type="http://schemas.openxmlformats.org/officeDocument/2006/relationships/image" Id="rId337" Target="media/rId337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184" Target="media/rId184.png" /><Relationship Type="http://schemas.openxmlformats.org/officeDocument/2006/relationships/image" Id="rId346" Target="media/rId346.png" /><Relationship Type="http://schemas.openxmlformats.org/officeDocument/2006/relationships/image" Id="rId349" Target="media/rId349.png" /><Relationship Type="http://schemas.openxmlformats.org/officeDocument/2006/relationships/image" Id="rId352" Target="media/rId352.png" /><Relationship Type="http://schemas.openxmlformats.org/officeDocument/2006/relationships/image" Id="rId355" Target="media/rId355.png" /><Relationship Type="http://schemas.openxmlformats.org/officeDocument/2006/relationships/image" Id="rId358" Target="media/rId358.png" /><Relationship Type="http://schemas.openxmlformats.org/officeDocument/2006/relationships/image" Id="rId361" Target="media/rId361.png" /><Relationship Type="http://schemas.openxmlformats.org/officeDocument/2006/relationships/image" Id="rId364" Target="media/rId364.png" /><Relationship Type="http://schemas.openxmlformats.org/officeDocument/2006/relationships/image" Id="rId367" Target="media/rId367.png" /><Relationship Type="http://schemas.openxmlformats.org/officeDocument/2006/relationships/image" Id="rId370" Target="media/rId370.png" /><Relationship Type="http://schemas.openxmlformats.org/officeDocument/2006/relationships/image" Id="rId373" Target="media/rId373.png" /><Relationship Type="http://schemas.openxmlformats.org/officeDocument/2006/relationships/image" Id="rId187" Target="media/rId187.png" /><Relationship Type="http://schemas.openxmlformats.org/officeDocument/2006/relationships/image" Id="rId376" Target="media/rId376.png" /><Relationship Type="http://schemas.openxmlformats.org/officeDocument/2006/relationships/image" Id="rId379" Target="media/rId379.png" /><Relationship Type="http://schemas.openxmlformats.org/officeDocument/2006/relationships/image" Id="rId382" Target="media/rId382.png" /><Relationship Type="http://schemas.openxmlformats.org/officeDocument/2006/relationships/image" Id="rId385" Target="media/rId385.png" /><Relationship Type="http://schemas.openxmlformats.org/officeDocument/2006/relationships/image" Id="rId388" Target="media/rId388.png" /><Relationship Type="http://schemas.openxmlformats.org/officeDocument/2006/relationships/image" Id="rId391" Target="media/rId391.png" /><Relationship Type="http://schemas.openxmlformats.org/officeDocument/2006/relationships/image" Id="rId394" Target="media/rId394.png" /><Relationship Type="http://schemas.openxmlformats.org/officeDocument/2006/relationships/image" Id="rId397" Target="media/rId397.png" /><Relationship Type="http://schemas.openxmlformats.org/officeDocument/2006/relationships/image" Id="rId400" Target="media/rId400.png" /><Relationship Type="http://schemas.openxmlformats.org/officeDocument/2006/relationships/image" Id="rId403" Target="media/rId403.png" /><Relationship Type="http://schemas.openxmlformats.org/officeDocument/2006/relationships/image" Id="rId190" Target="media/rId190.png" /><Relationship Type="http://schemas.openxmlformats.org/officeDocument/2006/relationships/image" Id="rId406" Target="media/rId406.png" /><Relationship Type="http://schemas.openxmlformats.org/officeDocument/2006/relationships/image" Id="rId193" Target="media/rId193.png" /><Relationship Type="http://schemas.openxmlformats.org/officeDocument/2006/relationships/image" Id="rId412" Target="media/rId412.png" /><Relationship Type="http://schemas.openxmlformats.org/officeDocument/2006/relationships/image" Id="rId416" Target="media/rId416.png" /><Relationship Type="http://schemas.openxmlformats.org/officeDocument/2006/relationships/image" Id="rId420" Target="media/rId420.png" /><Relationship Type="http://schemas.openxmlformats.org/officeDocument/2006/relationships/image" Id="rId424" Target="media/rId4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_2</dc:title>
  <dc:creator>Christian Cyriaque</dc:creator>
  <cp:keywords/>
  <dcterms:created xsi:type="dcterms:W3CDTF">2025-03-09T22:05:07Z</dcterms:created>
  <dcterms:modified xsi:type="dcterms:W3CDTF">2025-03-09T22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8</vt:lpwstr>
  </property>
  <property fmtid="{D5CDD505-2E9C-101B-9397-08002B2CF9AE}" pid="3" name="output">
    <vt:lpwstr/>
  </property>
</Properties>
</file>